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BD3C" w14:textId="39FD1F86" w:rsidR="008C2CDC" w:rsidRPr="008C2CDC" w:rsidRDefault="008C2CDC" w:rsidP="008C2CDC">
      <w:pPr>
        <w:spacing w:after="160" w:line="259" w:lineRule="auto"/>
        <w:jc w:val="left"/>
      </w:pPr>
      <w:bookmarkStart w:id="0" w:name="_Toc103271068"/>
    </w:p>
    <w:p w14:paraId="0B33C622" w14:textId="0243172F" w:rsidR="008C2CDC" w:rsidRDefault="008C2CDC" w:rsidP="00CB2341">
      <w:pPr>
        <w:jc w:val="center"/>
        <w:rPr>
          <w:b/>
          <w:bCs/>
        </w:rPr>
      </w:pPr>
      <w:r w:rsidRPr="00C15C73">
        <w:rPr>
          <w:b/>
          <w:bCs/>
        </w:rPr>
        <w:t>Expression of Interest (EOI</w:t>
      </w:r>
    </w:p>
    <w:p w14:paraId="62DD1893" w14:textId="77777777" w:rsidR="008C2CDC" w:rsidRDefault="008C2CDC" w:rsidP="00CB2341">
      <w:pPr>
        <w:jc w:val="center"/>
        <w:rPr>
          <w:b/>
          <w:bCs/>
          <w:sz w:val="24"/>
          <w:szCs w:val="24"/>
        </w:rPr>
      </w:pPr>
    </w:p>
    <w:p w14:paraId="5C6F3CD0" w14:textId="59757C70" w:rsidR="00CB2341" w:rsidRDefault="00CB2341" w:rsidP="00454D34">
      <w:pPr>
        <w:jc w:val="center"/>
        <w:rPr>
          <w:b/>
          <w:bCs/>
          <w:sz w:val="24"/>
          <w:szCs w:val="24"/>
        </w:rPr>
      </w:pPr>
      <w:r w:rsidRPr="00762E9B">
        <w:rPr>
          <w:b/>
          <w:bCs/>
          <w:sz w:val="24"/>
          <w:szCs w:val="24"/>
        </w:rPr>
        <w:fldChar w:fldCharType="begin"/>
      </w:r>
      <w:r w:rsidRPr="00762E9B">
        <w:rPr>
          <w:b/>
          <w:bCs/>
          <w:sz w:val="24"/>
          <w:szCs w:val="24"/>
        </w:rPr>
        <w:instrText xml:space="preserve"> TITLE  "Recording energy and electrical supply information at industrial and comercial sites in Mozambique" \* Caps  \* MERGEFORMAT </w:instrText>
      </w:r>
      <w:r w:rsidRPr="00762E9B">
        <w:rPr>
          <w:b/>
          <w:bCs/>
          <w:sz w:val="24"/>
          <w:szCs w:val="24"/>
        </w:rPr>
        <w:fldChar w:fldCharType="separate"/>
      </w:r>
      <w:r>
        <w:rPr>
          <w:b/>
          <w:bCs/>
          <w:sz w:val="24"/>
          <w:szCs w:val="24"/>
        </w:rPr>
        <w:t>Collecting electrical system information and load data</w:t>
      </w:r>
      <w:r w:rsidRPr="00762E9B">
        <w:rPr>
          <w:b/>
          <w:bCs/>
          <w:sz w:val="24"/>
          <w:szCs w:val="24"/>
        </w:rPr>
        <w:t xml:space="preserve"> at industrial and commercial sites in </w:t>
      </w:r>
      <w:r>
        <w:rPr>
          <w:b/>
          <w:bCs/>
          <w:sz w:val="24"/>
          <w:szCs w:val="24"/>
        </w:rPr>
        <w:t>Burundi for project pre-development services</w:t>
      </w:r>
      <w:r w:rsidRPr="00762E9B">
        <w:rPr>
          <w:b/>
          <w:bCs/>
          <w:sz w:val="24"/>
          <w:szCs w:val="24"/>
        </w:rPr>
        <w:fldChar w:fldCharType="end"/>
      </w:r>
    </w:p>
    <w:p w14:paraId="7B0C9BFB" w14:textId="0CD882B1" w:rsidR="00CB2341" w:rsidRDefault="00CB2341" w:rsidP="00CB2341">
      <w:pPr>
        <w:jc w:val="center"/>
        <w:rPr>
          <w:b/>
          <w:bCs/>
          <w:sz w:val="24"/>
          <w:szCs w:val="24"/>
        </w:rPr>
      </w:pPr>
    </w:p>
    <w:p w14:paraId="691A6769" w14:textId="32734AFF" w:rsidR="00650517" w:rsidRDefault="00454D34" w:rsidP="00CB2341">
      <w:pPr>
        <w:jc w:val="center"/>
        <w:rPr>
          <w:b/>
          <w:bCs/>
          <w:sz w:val="24"/>
          <w:szCs w:val="24"/>
        </w:rPr>
      </w:pPr>
      <w:proofErr w:type="spellStart"/>
      <w:r>
        <w:rPr>
          <w:b/>
          <w:bCs/>
          <w:sz w:val="24"/>
          <w:szCs w:val="24"/>
        </w:rPr>
        <w:t>Cosoft</w:t>
      </w:r>
      <w:proofErr w:type="spellEnd"/>
      <w:r>
        <w:rPr>
          <w:b/>
          <w:bCs/>
          <w:sz w:val="24"/>
          <w:szCs w:val="24"/>
        </w:rPr>
        <w:t>:</w:t>
      </w:r>
      <w:r w:rsidR="00650517">
        <w:rPr>
          <w:b/>
          <w:bCs/>
          <w:sz w:val="24"/>
          <w:szCs w:val="24"/>
        </w:rPr>
        <w:t xml:space="preserve"> </w:t>
      </w:r>
      <w:r w:rsidR="00650517" w:rsidRPr="00650517">
        <w:rPr>
          <w:b/>
          <w:bCs/>
          <w:sz w:val="24"/>
          <w:szCs w:val="24"/>
        </w:rPr>
        <w:t>83415401</w:t>
      </w:r>
    </w:p>
    <w:p w14:paraId="6A45B950" w14:textId="335A081D" w:rsidR="005E6BDA" w:rsidRDefault="005E6BDA" w:rsidP="00CB2341">
      <w:pPr>
        <w:jc w:val="center"/>
        <w:rPr>
          <w:b/>
          <w:bCs/>
          <w:sz w:val="24"/>
          <w:szCs w:val="24"/>
        </w:rPr>
      </w:pPr>
    </w:p>
    <w:p w14:paraId="1FF612BC" w14:textId="65334F49" w:rsidR="005E6BDA" w:rsidRDefault="008C2CDC" w:rsidP="008C2CDC">
      <w:pPr>
        <w:pStyle w:val="Heading1"/>
        <w:numPr>
          <w:ilvl w:val="0"/>
          <w:numId w:val="0"/>
        </w:numPr>
        <w:ind w:left="432" w:hanging="432"/>
      </w:pPr>
      <w:r w:rsidRPr="008C2CDC">
        <w:t xml:space="preserve"> Background </w:t>
      </w:r>
    </w:p>
    <w:p w14:paraId="7C759795" w14:textId="77777777" w:rsidR="008C2CDC" w:rsidRPr="008C2CDC" w:rsidRDefault="008C2CDC" w:rsidP="008C2CDC">
      <w:pPr>
        <w:rPr>
          <w:lang w:val="en-US"/>
        </w:rPr>
      </w:pPr>
    </w:p>
    <w:p w14:paraId="2EB6C04A" w14:textId="77777777" w:rsidR="005E6BDA" w:rsidRPr="00A21F62" w:rsidRDefault="005E6BDA" w:rsidP="005E6BDA">
      <w:pPr>
        <w:spacing w:line="276" w:lineRule="auto"/>
      </w:pPr>
      <w:r w:rsidRPr="00A21F62">
        <w:t xml:space="preserve">The Deutsche Gesellschaft für Internationale </w:t>
      </w:r>
      <w:proofErr w:type="spellStart"/>
      <w:r w:rsidRPr="00A21F62">
        <w:t>Zusammenarbeit</w:t>
      </w:r>
      <w:proofErr w:type="spellEnd"/>
      <w:r w:rsidRPr="00A21F62">
        <w:t xml:space="preserve"> (GIZ) GmbH is a federally owned international cooperation enterprise for sustainable development with worldwide operations. GIZ has worked in Rwanda for over 30 years. The primary objectives between the Government of Rwanda and the Federal Republic of Germany are poverty reduction and promotion of sustainable development. To achieve these objectives, GIZ Rwanda is active in the sectors of Decentralization and Good Governance, Economic Development and Employment Promotion, Energy, and ICT (Information and Communications Technology).</w:t>
      </w:r>
    </w:p>
    <w:p w14:paraId="1EF54A8B" w14:textId="42F21728" w:rsidR="00CB2341" w:rsidRPr="00CB2341" w:rsidRDefault="00CB2341" w:rsidP="005E6BDA">
      <w:pPr>
        <w:jc w:val="left"/>
        <w:rPr>
          <w:b/>
          <w:bCs/>
        </w:rPr>
      </w:pPr>
      <w:r w:rsidRPr="00762E9B">
        <w:rPr>
          <w:b/>
          <w:bCs/>
        </w:rPr>
        <w:fldChar w:fldCharType="begin"/>
      </w:r>
      <w:r w:rsidRPr="00762E9B">
        <w:rPr>
          <w:b/>
          <w:bCs/>
        </w:rPr>
        <w:instrText xml:space="preserve"> TITLE  \* Caps  \* MERGEFORMAT </w:instrText>
      </w:r>
      <w:r w:rsidRPr="00762E9B">
        <w:rPr>
          <w:b/>
          <w:bCs/>
        </w:rPr>
        <w:fldChar w:fldCharType="end"/>
      </w:r>
    </w:p>
    <w:p w14:paraId="603B75AE" w14:textId="2F81BB25" w:rsidR="0038120F" w:rsidRPr="00762E9B" w:rsidRDefault="0038120F" w:rsidP="008C2CDC">
      <w:pPr>
        <w:pStyle w:val="Heading1"/>
      </w:pPr>
      <w:r w:rsidRPr="00762E9B">
        <w:t>Context</w:t>
      </w:r>
      <w:bookmarkEnd w:id="0"/>
    </w:p>
    <w:p w14:paraId="4445A397" w14:textId="5CA7A27B" w:rsidR="002A462D" w:rsidRPr="00762E9B" w:rsidRDefault="002A462D" w:rsidP="002A462D">
      <w:pPr>
        <w:pStyle w:val="Heading2"/>
        <w:rPr>
          <w:lang w:val="en-GB"/>
        </w:rPr>
      </w:pPr>
      <w:bookmarkStart w:id="1" w:name="_Toc103271069"/>
      <w:proofErr w:type="spellStart"/>
      <w:r w:rsidRPr="00762E9B">
        <w:rPr>
          <w:lang w:val="en-GB"/>
        </w:rPr>
        <w:t>GET.invest</w:t>
      </w:r>
      <w:bookmarkEnd w:id="1"/>
      <w:proofErr w:type="spellEnd"/>
    </w:p>
    <w:p w14:paraId="12220B9F" w14:textId="3B385813" w:rsidR="002A462D" w:rsidRPr="00762E9B" w:rsidRDefault="002A462D" w:rsidP="002A462D">
      <w:proofErr w:type="spellStart"/>
      <w:r w:rsidRPr="00762E9B">
        <w:t>GET.invest</w:t>
      </w:r>
      <w:proofErr w:type="spellEnd"/>
      <w:r w:rsidRPr="00762E9B">
        <w:t xml:space="preserve"> is a European programme that aims at mobilising investments in decentralised renewable energy projects. It supports private sector business</w:t>
      </w:r>
      <w:r w:rsidR="00091987">
        <w:t>,</w:t>
      </w:r>
      <w:r w:rsidRPr="00762E9B">
        <w:t xml:space="preserve"> project developers, </w:t>
      </w:r>
      <w:proofErr w:type="gramStart"/>
      <w:r w:rsidRPr="00762E9B">
        <w:t>financiers</w:t>
      </w:r>
      <w:proofErr w:type="gramEnd"/>
      <w:r w:rsidRPr="00762E9B">
        <w:t xml:space="preserve"> and regulators in building sustainable energy markets. In doing so, it contributes directly to the interlinked development (SDG) as well as climate change objectives (Paris Agenda). It was launched in early 2019, building on its predecessor, the Africa-EU Renewable Energy Cooperation Programme (RECP). With an extended geographical focus beyond the African continent, </w:t>
      </w:r>
      <w:proofErr w:type="spellStart"/>
      <w:r w:rsidRPr="00762E9B">
        <w:t>GET.invest</w:t>
      </w:r>
      <w:proofErr w:type="spellEnd"/>
      <w:r w:rsidRPr="00762E9B">
        <w:t xml:space="preserve"> delivers by mobilising the private sector and by building a pipeline of viable investment projects. </w:t>
      </w:r>
      <w:proofErr w:type="spellStart"/>
      <w:r w:rsidRPr="00762E9B">
        <w:t>GET.invest</w:t>
      </w:r>
      <w:proofErr w:type="spellEnd"/>
      <w:r w:rsidRPr="00762E9B">
        <w:t xml:space="preserve"> </w:t>
      </w:r>
      <w:r w:rsidR="003D4B5F">
        <w:t>Burundi</w:t>
      </w:r>
      <w:r w:rsidR="003D4B5F" w:rsidRPr="00762E9B">
        <w:t xml:space="preserve"> </w:t>
      </w:r>
      <w:r w:rsidRPr="00762E9B">
        <w:t>country window specific</w:t>
      </w:r>
      <w:r w:rsidR="00920C9C">
        <w:t>ally</w:t>
      </w:r>
      <w:r w:rsidRPr="00762E9B">
        <w:t xml:space="preserve"> targets getting decentral renewable energy projects access to finance. </w:t>
      </w:r>
    </w:p>
    <w:p w14:paraId="3A023B26" w14:textId="3D5A6AA3" w:rsidR="008A5B7D" w:rsidRPr="00762E9B" w:rsidRDefault="002A462D" w:rsidP="002A462D">
      <w:proofErr w:type="spellStart"/>
      <w:r w:rsidRPr="00762E9B">
        <w:t>GET.invest</w:t>
      </w:r>
      <w:proofErr w:type="spellEnd"/>
      <w:r w:rsidRPr="00762E9B">
        <w:t xml:space="preserve"> has identified a significant potential of Commercial &amp; Industrial (C&amp;I) investments, mainly solar rooftops in </w:t>
      </w:r>
      <w:r w:rsidR="003D4B5F">
        <w:t xml:space="preserve">the commercial and </w:t>
      </w:r>
      <w:r w:rsidRPr="00762E9B">
        <w:t xml:space="preserve">industrial </w:t>
      </w:r>
      <w:r w:rsidR="003D4B5F">
        <w:t xml:space="preserve">(C&amp;I) sector </w:t>
      </w:r>
      <w:r w:rsidRPr="00762E9B">
        <w:t xml:space="preserve">in </w:t>
      </w:r>
      <w:r w:rsidR="003D4B5F">
        <w:t>Burundi</w:t>
      </w:r>
      <w:r w:rsidRPr="00762E9B">
        <w:t>.</w:t>
      </w:r>
    </w:p>
    <w:p w14:paraId="1B61258E" w14:textId="69CC2C5A" w:rsidR="008A5B7D" w:rsidRPr="00762E9B" w:rsidRDefault="002A462D" w:rsidP="008A5B7D">
      <w:pPr>
        <w:pStyle w:val="Heading2"/>
        <w:rPr>
          <w:lang w:val="en-GB"/>
        </w:rPr>
      </w:pPr>
      <w:bookmarkStart w:id="2" w:name="_Toc103271070"/>
      <w:r w:rsidRPr="00762E9B">
        <w:rPr>
          <w:lang w:val="en-GB"/>
        </w:rPr>
        <w:t>Context</w:t>
      </w:r>
      <w:bookmarkEnd w:id="2"/>
    </w:p>
    <w:p w14:paraId="220BCE08" w14:textId="02770EDB" w:rsidR="00DA0BD5" w:rsidRPr="00762E9B" w:rsidRDefault="00DA0BD5" w:rsidP="00DA0BD5">
      <w:r w:rsidRPr="00762E9B">
        <w:t xml:space="preserve">Provided that there are very limited projects developed due to the immaturity of the market, </w:t>
      </w:r>
      <w:proofErr w:type="spellStart"/>
      <w:r w:rsidRPr="00762E9B">
        <w:t>GET.invest</w:t>
      </w:r>
      <w:proofErr w:type="spellEnd"/>
      <w:r w:rsidRPr="00762E9B">
        <w:t xml:space="preserve"> has identified the need to engage in stimulation of demand</w:t>
      </w:r>
      <w:r w:rsidR="004F63D3">
        <w:t xml:space="preserve"> and</w:t>
      </w:r>
      <w:r w:rsidRPr="00762E9B">
        <w:t xml:space="preserve"> actively generate business leads in the C&amp;I segment. This activity implies scouting for renewable energy </w:t>
      </w:r>
      <w:r w:rsidRPr="00762E9B">
        <w:lastRenderedPageBreak/>
        <w:t>investment opportunities, providing estimate</w:t>
      </w:r>
      <w:r w:rsidR="009A2608">
        <w:t>s</w:t>
      </w:r>
      <w:r w:rsidRPr="00762E9B">
        <w:t xml:space="preserve"> of its viability and then preparing project descriptions that can be taken over by industrial clients and/or interested project developers. </w:t>
      </w:r>
    </w:p>
    <w:p w14:paraId="58CE663D" w14:textId="6F0C0FB6" w:rsidR="002A462D" w:rsidRPr="00762E9B" w:rsidRDefault="00DA0BD5" w:rsidP="00DA0BD5">
      <w:proofErr w:type="gramStart"/>
      <w:r w:rsidRPr="00762E9B">
        <w:t>In order to</w:t>
      </w:r>
      <w:proofErr w:type="gramEnd"/>
      <w:r w:rsidRPr="00762E9B">
        <w:t xml:space="preserve"> carry out proper project sizing for hybrid </w:t>
      </w:r>
      <w:r w:rsidR="00952040">
        <w:t>photovoltaic (</w:t>
      </w:r>
      <w:r w:rsidRPr="00762E9B">
        <w:t>PV</w:t>
      </w:r>
      <w:r w:rsidR="00952040">
        <w:t xml:space="preserve">) </w:t>
      </w:r>
      <w:r w:rsidRPr="00762E9B">
        <w:t>/</w:t>
      </w:r>
      <w:r w:rsidR="00952040">
        <w:t xml:space="preserve"> </w:t>
      </w:r>
      <w:r w:rsidRPr="00762E9B">
        <w:t xml:space="preserve">storage systems aimed at self-consumption, good quality </w:t>
      </w:r>
      <w:r w:rsidR="00F573AB" w:rsidRPr="00762E9B">
        <w:t>electrical</w:t>
      </w:r>
      <w:r w:rsidRPr="00762E9B">
        <w:t xml:space="preserve"> load measurements of the commercial/industrial loads are fundamental</w:t>
      </w:r>
      <w:r w:rsidR="00697708">
        <w:t xml:space="preserve">. </w:t>
      </w:r>
      <w:r w:rsidRPr="00762E9B">
        <w:t xml:space="preserve">Therefore, </w:t>
      </w:r>
      <w:proofErr w:type="spellStart"/>
      <w:r w:rsidRPr="00762E9B">
        <w:t>GET.invest</w:t>
      </w:r>
      <w:proofErr w:type="spellEnd"/>
      <w:r w:rsidRPr="00762E9B">
        <w:t xml:space="preserve"> is looking to hire a consultant carry out </w:t>
      </w:r>
      <w:r w:rsidR="00F573AB" w:rsidRPr="00762E9B">
        <w:t>electrical</w:t>
      </w:r>
      <w:r w:rsidRPr="00762E9B">
        <w:t xml:space="preserve"> load measurements at commercial/industrial/agricultural facilities as identified by GIZ.</w:t>
      </w:r>
    </w:p>
    <w:p w14:paraId="296E21AF" w14:textId="244A988B" w:rsidR="00DA0BD5" w:rsidRPr="00762E9B" w:rsidRDefault="0087319C" w:rsidP="008C2CDC">
      <w:pPr>
        <w:pStyle w:val="Heading1"/>
      </w:pPr>
      <w:bookmarkStart w:id="3" w:name="_Ref103266634"/>
      <w:bookmarkStart w:id="4" w:name="_Toc103271071"/>
      <w:r w:rsidRPr="00762E9B">
        <w:t>Tasks to be performed by</w:t>
      </w:r>
      <w:r w:rsidR="0084421A" w:rsidRPr="00762E9B">
        <w:t xml:space="preserve"> the contractor</w:t>
      </w:r>
      <w:bookmarkEnd w:id="3"/>
      <w:bookmarkEnd w:id="4"/>
    </w:p>
    <w:p w14:paraId="5BD6D347" w14:textId="77777777" w:rsidR="00F660FA" w:rsidRDefault="007111B6" w:rsidP="007111B6">
      <w:r w:rsidRPr="00762E9B">
        <w:t xml:space="preserve">The objective of this assignment is to acquire </w:t>
      </w:r>
      <w:r w:rsidRPr="00D81452">
        <w:rPr>
          <w:u w:val="single"/>
        </w:rPr>
        <w:t>high quality data of the electric power</w:t>
      </w:r>
      <w:r w:rsidRPr="00762E9B">
        <w:t xml:space="preserve"> of a site </w:t>
      </w:r>
      <w:r w:rsidR="00F660FA">
        <w:t xml:space="preserve">of the commercial or industrial sector </w:t>
      </w:r>
      <w:r w:rsidRPr="00762E9B">
        <w:t>(normally a production facility of a local or international company)</w:t>
      </w:r>
      <w:r w:rsidR="00F660FA">
        <w:t>:</w:t>
      </w:r>
    </w:p>
    <w:p w14:paraId="4372D25E" w14:textId="77777777" w:rsidR="00F660FA" w:rsidRPr="00F660FA" w:rsidRDefault="00F660FA" w:rsidP="00F660FA">
      <w:pPr>
        <w:pStyle w:val="ListParagraph"/>
        <w:numPr>
          <w:ilvl w:val="0"/>
          <w:numId w:val="26"/>
        </w:numPr>
      </w:pPr>
      <w:r w:rsidRPr="00F660FA">
        <w:t>V</w:t>
      </w:r>
      <w:r w:rsidR="007111B6" w:rsidRPr="00F660FA">
        <w:t>erification on the site’s electrical system configuration</w:t>
      </w:r>
    </w:p>
    <w:p w14:paraId="53C9BEC7" w14:textId="421487FE" w:rsidR="00F660FA" w:rsidRPr="00F660FA" w:rsidRDefault="00F660FA" w:rsidP="00F660FA">
      <w:pPr>
        <w:pStyle w:val="ListParagraph"/>
        <w:numPr>
          <w:ilvl w:val="0"/>
          <w:numId w:val="26"/>
        </w:numPr>
      </w:pPr>
      <w:r w:rsidRPr="00F660FA">
        <w:t>Q</w:t>
      </w:r>
      <w:r w:rsidR="007111B6" w:rsidRPr="00F660FA">
        <w:t>uantitative load measurements of the site</w:t>
      </w:r>
    </w:p>
    <w:p w14:paraId="5494C9F5" w14:textId="399B4821" w:rsidR="007111B6" w:rsidRPr="00762E9B" w:rsidRDefault="007111B6" w:rsidP="007111B6">
      <w:r w:rsidRPr="00762E9B">
        <w:t>The resulting data shall serve as basis for the development of a renewable energy project (</w:t>
      </w:r>
      <w:r w:rsidR="008576ED">
        <w:t>particularly</w:t>
      </w:r>
      <w:r w:rsidRPr="00762E9B">
        <w:t xml:space="preserve"> photovoltaic) for the energy supply of the respective site. </w:t>
      </w:r>
    </w:p>
    <w:p w14:paraId="6B149730" w14:textId="39E0F3B9" w:rsidR="007111B6" w:rsidRPr="00762E9B" w:rsidRDefault="007111B6" w:rsidP="007111B6">
      <w:r w:rsidRPr="00762E9B">
        <w:t xml:space="preserve">The data shall be collected and checked by the contractor for plausibility and be prepared so that </w:t>
      </w:r>
      <w:r w:rsidR="00114928" w:rsidRPr="00762E9B">
        <w:t>it is</w:t>
      </w:r>
      <w:r w:rsidRPr="00762E9B">
        <w:t xml:space="preserve"> accurate, </w:t>
      </w:r>
      <w:proofErr w:type="gramStart"/>
      <w:r w:rsidRPr="00762E9B">
        <w:t>complete</w:t>
      </w:r>
      <w:proofErr w:type="gramEnd"/>
      <w:r w:rsidRPr="00762E9B">
        <w:t xml:space="preserve"> and reliable </w:t>
      </w:r>
      <w:r w:rsidR="00A95536" w:rsidRPr="00762E9B">
        <w:t>to</w:t>
      </w:r>
      <w:r w:rsidRPr="00762E9B">
        <w:t xml:space="preserve"> serve </w:t>
      </w:r>
      <w:r w:rsidR="00E164D4" w:rsidRPr="00762E9B">
        <w:t xml:space="preserve">its </w:t>
      </w:r>
      <w:r w:rsidRPr="00762E9B">
        <w:t xml:space="preserve">purpose: </w:t>
      </w:r>
    </w:p>
    <w:p w14:paraId="0FF90ED1" w14:textId="00EA7751" w:rsidR="007111B6" w:rsidRPr="00762E9B" w:rsidRDefault="007111B6" w:rsidP="00114928">
      <w:pPr>
        <w:pStyle w:val="ListParagraph"/>
      </w:pPr>
      <w:r w:rsidRPr="00762E9B">
        <w:t xml:space="preserve">The data will be used for the preparation of a pre-feasibility study, which is intended to carry out a preliminary PV system sizing, usually designed for </w:t>
      </w:r>
      <w:r w:rsidR="00114928" w:rsidRPr="00762E9B">
        <w:t>own consumption</w:t>
      </w:r>
      <w:r w:rsidRPr="00762E9B">
        <w:t>.</w:t>
      </w:r>
    </w:p>
    <w:p w14:paraId="60BA1D7F" w14:textId="7E21978C" w:rsidR="007111B6" w:rsidRPr="00762E9B" w:rsidRDefault="007111B6" w:rsidP="00114928">
      <w:pPr>
        <w:pStyle w:val="ListParagraph"/>
      </w:pPr>
      <w:r w:rsidRPr="00762E9B">
        <w:t>The data will be used by project developers and suppliers as a basis for an analysis.</w:t>
      </w:r>
    </w:p>
    <w:p w14:paraId="5CCAC032" w14:textId="2BB2ECDF" w:rsidR="007111B6" w:rsidRPr="00762E9B" w:rsidRDefault="007111B6" w:rsidP="00114928">
      <w:pPr>
        <w:pStyle w:val="ListParagraph"/>
      </w:pPr>
      <w:r w:rsidRPr="00762E9B">
        <w:t>The measured period shall be as far as possible representative for the annual load pattern. An annual load curve will be extrapolated from the data.</w:t>
      </w:r>
    </w:p>
    <w:p w14:paraId="1BAA0387" w14:textId="41D6D2EF" w:rsidR="00D27797" w:rsidRPr="00762E9B" w:rsidRDefault="00D27797" w:rsidP="008C2CDC">
      <w:pPr>
        <w:pStyle w:val="Heading1"/>
      </w:pPr>
      <w:bookmarkStart w:id="5" w:name="_Ref64911288"/>
      <w:bookmarkStart w:id="6" w:name="_Toc103271072"/>
      <w:r w:rsidRPr="00762E9B">
        <w:t>Scope of Activities</w:t>
      </w:r>
      <w:bookmarkEnd w:id="5"/>
      <w:bookmarkEnd w:id="6"/>
    </w:p>
    <w:p w14:paraId="592AB623" w14:textId="3AB6DAFA" w:rsidR="00325B8F" w:rsidRDefault="00897813" w:rsidP="00897813">
      <w:r w:rsidRPr="38767B44">
        <w:t xml:space="preserve">Collection of information (listed below under </w:t>
      </w:r>
      <w:r w:rsidR="0023458D" w:rsidRPr="00762E9B">
        <w:rPr>
          <w:bCs/>
        </w:rPr>
        <w:fldChar w:fldCharType="begin"/>
      </w:r>
      <w:r w:rsidR="0023458D" w:rsidRPr="00762E9B">
        <w:rPr>
          <w:bCs/>
        </w:rPr>
        <w:instrText xml:space="preserve"> REF _Ref64906684 \r \h </w:instrText>
      </w:r>
      <w:r w:rsidR="0023458D" w:rsidRPr="00762E9B">
        <w:rPr>
          <w:bCs/>
        </w:rPr>
      </w:r>
      <w:r w:rsidR="0023458D" w:rsidRPr="00762E9B">
        <w:rPr>
          <w:bCs/>
        </w:rPr>
        <w:fldChar w:fldCharType="separate"/>
      </w:r>
      <w:r w:rsidR="0023458D" w:rsidRPr="38767B44">
        <w:t>3.1</w:t>
      </w:r>
      <w:r w:rsidR="0023458D" w:rsidRPr="00762E9B">
        <w:rPr>
          <w:bCs/>
        </w:rPr>
        <w:fldChar w:fldCharType="end"/>
      </w:r>
      <w:r w:rsidRPr="38767B44">
        <w:t xml:space="preserve"> and </w:t>
      </w:r>
      <w:r w:rsidR="0023458D" w:rsidRPr="00762E9B">
        <w:rPr>
          <w:bCs/>
        </w:rPr>
        <w:fldChar w:fldCharType="begin"/>
      </w:r>
      <w:r w:rsidR="0023458D" w:rsidRPr="00762E9B">
        <w:rPr>
          <w:bCs/>
        </w:rPr>
        <w:instrText xml:space="preserve"> REF _Ref64906690 \r \h </w:instrText>
      </w:r>
      <w:r w:rsidR="0023458D" w:rsidRPr="00762E9B">
        <w:rPr>
          <w:bCs/>
        </w:rPr>
      </w:r>
      <w:r w:rsidR="0023458D" w:rsidRPr="00762E9B">
        <w:rPr>
          <w:bCs/>
        </w:rPr>
        <w:fldChar w:fldCharType="separate"/>
      </w:r>
      <w:r w:rsidR="0023458D" w:rsidRPr="38767B44">
        <w:t>3.2</w:t>
      </w:r>
      <w:r w:rsidR="0023458D" w:rsidRPr="00762E9B">
        <w:rPr>
          <w:bCs/>
        </w:rPr>
        <w:fldChar w:fldCharType="end"/>
      </w:r>
      <w:r w:rsidRPr="38767B44">
        <w:t xml:space="preserve">) shall be carried out at different sites identified by GIZ across </w:t>
      </w:r>
      <w:r w:rsidR="00814CD8" w:rsidRPr="38767B44">
        <w:t>Burundi</w:t>
      </w:r>
      <w:r w:rsidR="00C55490">
        <w:rPr>
          <w:bCs/>
        </w:rPr>
        <w:t xml:space="preserve"> (</w:t>
      </w:r>
      <w:r w:rsidR="00C55490" w:rsidRPr="000735B8">
        <w:t>mainly Bujumbura</w:t>
      </w:r>
      <w:r w:rsidR="00C55490">
        <w:rPr>
          <w:bCs/>
        </w:rPr>
        <w:t>)</w:t>
      </w:r>
      <w:r w:rsidRPr="38767B44">
        <w:t xml:space="preserve">. The contract foresees a </w:t>
      </w:r>
      <w:r w:rsidRPr="38767B44">
        <w:rPr>
          <w:b/>
          <w:bCs/>
        </w:rPr>
        <w:t xml:space="preserve">maximum of up to </w:t>
      </w:r>
      <w:r w:rsidR="004A3148">
        <w:rPr>
          <w:b/>
          <w:bCs/>
        </w:rPr>
        <w:t>8</w:t>
      </w:r>
      <w:r w:rsidRPr="38767B44">
        <w:rPr>
          <w:b/>
          <w:bCs/>
        </w:rPr>
        <w:t xml:space="preserve"> </w:t>
      </w:r>
      <w:r w:rsidR="00DF1D5F" w:rsidRPr="38767B44">
        <w:rPr>
          <w:b/>
          <w:bCs/>
        </w:rPr>
        <w:t>site</w:t>
      </w:r>
      <w:r w:rsidR="00AE743C" w:rsidRPr="38767B44">
        <w:rPr>
          <w:b/>
          <w:bCs/>
        </w:rPr>
        <w:t>s</w:t>
      </w:r>
      <w:r w:rsidR="006F7B05" w:rsidRPr="38767B44">
        <w:rPr>
          <w:b/>
          <w:bCs/>
        </w:rPr>
        <w:t xml:space="preserve"> in </w:t>
      </w:r>
      <w:r w:rsidR="00DD43FD" w:rsidRPr="38767B44">
        <w:rPr>
          <w:b/>
          <w:bCs/>
        </w:rPr>
        <w:t>Burundi</w:t>
      </w:r>
      <w:r w:rsidR="00DD43FD" w:rsidRPr="00762E9B">
        <w:rPr>
          <w:bCs/>
        </w:rPr>
        <w:t xml:space="preserve"> </w:t>
      </w:r>
      <w:r w:rsidRPr="38767B44">
        <w:t xml:space="preserve">during the contract period. </w:t>
      </w:r>
    </w:p>
    <w:p w14:paraId="1F59DD23" w14:textId="56676F6E" w:rsidR="00897813" w:rsidRPr="00762E9B" w:rsidRDefault="00897813" w:rsidP="00897813">
      <w:pPr>
        <w:rPr>
          <w:bCs/>
        </w:rPr>
      </w:pPr>
      <w:r w:rsidRPr="00762E9B">
        <w:rPr>
          <w:bCs/>
        </w:rPr>
        <w:t>GIZ shall notify the consultant at least 1 week ahead of planned commencement of load measurements. In case a site has two or more connection points to the grid/other generation sources, the measurement at all connection points must be carried out at the same time.</w:t>
      </w:r>
    </w:p>
    <w:p w14:paraId="5EA6E5E0" w14:textId="6C4CD707" w:rsidR="00262D99" w:rsidRPr="00762E9B" w:rsidRDefault="00262D99" w:rsidP="00262D99">
      <w:r w:rsidRPr="00762E9B">
        <w:t xml:space="preserve">Corresponding to the number of sites foreseen, it is estimated that on average, </w:t>
      </w:r>
      <w:r w:rsidR="00BE29D1">
        <w:t>three (</w:t>
      </w:r>
      <w:r w:rsidRPr="00762E9B">
        <w:t>3</w:t>
      </w:r>
      <w:r w:rsidR="00BE29D1">
        <w:t>)</w:t>
      </w:r>
      <w:r w:rsidRPr="00762E9B">
        <w:t xml:space="preserve"> parallel measurement points per site (up to </w:t>
      </w:r>
      <w:r w:rsidR="004A3148">
        <w:t>2</w:t>
      </w:r>
      <w:r w:rsidR="00325B8F">
        <w:t>0</w:t>
      </w:r>
      <w:r w:rsidR="009B3648" w:rsidRPr="00762E9B">
        <w:t xml:space="preserve"> </w:t>
      </w:r>
      <w:r w:rsidRPr="00762E9B">
        <w:t xml:space="preserve">points measured in total) are required. Considering multiple sites might require measurements during the same period, GIZ requires that the contractor is capable of measuring and providing access to minimum of </w:t>
      </w:r>
      <w:r w:rsidR="00521B3C">
        <w:t>four</w:t>
      </w:r>
      <w:r w:rsidR="00521B3C" w:rsidRPr="00762E9B">
        <w:t xml:space="preserve"> </w:t>
      </w:r>
      <w:r w:rsidR="00BE29D1">
        <w:t>(</w:t>
      </w:r>
      <w:r w:rsidR="00521B3C">
        <w:t>4</w:t>
      </w:r>
      <w:r w:rsidR="00BE29D1">
        <w:t xml:space="preserve">) </w:t>
      </w:r>
      <w:r w:rsidRPr="00762E9B">
        <w:t>devices. Each measuring point is measured by one device, with one or more (3-phase) streams: one stream measures 3 channels, one channel per phase.</w:t>
      </w:r>
    </w:p>
    <w:p w14:paraId="43CD9BFD" w14:textId="54643D3A" w:rsidR="00262D99" w:rsidRPr="00762E9B" w:rsidRDefault="00262D99" w:rsidP="00262D99">
      <w:r w:rsidRPr="00762E9B">
        <w:t xml:space="preserve">The actual number of measured points per site is likely to differ from the above. Therefore, the contract </w:t>
      </w:r>
      <w:r w:rsidR="0073187C">
        <w:t xml:space="preserve">can include </w:t>
      </w:r>
      <w:r w:rsidR="0073187C" w:rsidRPr="000735B8">
        <w:rPr>
          <w:b/>
          <w:bCs/>
          <w:u w:val="single"/>
        </w:rPr>
        <w:t>up to</w:t>
      </w:r>
      <w:r w:rsidR="0073187C" w:rsidRPr="000735B8">
        <w:rPr>
          <w:b/>
          <w:bCs/>
        </w:rPr>
        <w:t xml:space="preserve"> a</w:t>
      </w:r>
      <w:r w:rsidRPr="000735B8">
        <w:rPr>
          <w:b/>
          <w:bCs/>
        </w:rPr>
        <w:t xml:space="preserve"> maximum </w:t>
      </w:r>
      <w:r w:rsidR="0073187C" w:rsidRPr="000735B8">
        <w:rPr>
          <w:b/>
          <w:bCs/>
        </w:rPr>
        <w:t xml:space="preserve">of </w:t>
      </w:r>
      <w:r w:rsidR="00887FED">
        <w:rPr>
          <w:b/>
          <w:bCs/>
        </w:rPr>
        <w:t>8</w:t>
      </w:r>
      <w:r w:rsidR="009B3648" w:rsidRPr="000735B8">
        <w:rPr>
          <w:b/>
          <w:bCs/>
        </w:rPr>
        <w:t xml:space="preserve"> </w:t>
      </w:r>
      <w:r w:rsidRPr="000735B8">
        <w:rPr>
          <w:b/>
          <w:bCs/>
        </w:rPr>
        <w:t>sites</w:t>
      </w:r>
      <w:r w:rsidRPr="00762E9B">
        <w:t xml:space="preserve"> or </w:t>
      </w:r>
      <w:r w:rsidR="0073187C" w:rsidRPr="000735B8">
        <w:rPr>
          <w:b/>
          <w:bCs/>
          <w:u w:val="single"/>
        </w:rPr>
        <w:t>up to</w:t>
      </w:r>
      <w:r w:rsidR="0073187C" w:rsidRPr="000735B8">
        <w:rPr>
          <w:b/>
          <w:bCs/>
        </w:rPr>
        <w:t xml:space="preserve"> a </w:t>
      </w:r>
      <w:r w:rsidRPr="000735B8">
        <w:rPr>
          <w:b/>
          <w:bCs/>
        </w:rPr>
        <w:t xml:space="preserve">maximum of </w:t>
      </w:r>
      <w:r w:rsidR="000735B8">
        <w:rPr>
          <w:b/>
          <w:bCs/>
        </w:rPr>
        <w:t>2</w:t>
      </w:r>
      <w:r w:rsidR="004A3148">
        <w:rPr>
          <w:b/>
          <w:bCs/>
        </w:rPr>
        <w:t>0</w:t>
      </w:r>
      <w:r w:rsidR="009B3648" w:rsidRPr="000735B8">
        <w:rPr>
          <w:b/>
          <w:bCs/>
        </w:rPr>
        <w:t xml:space="preserve"> </w:t>
      </w:r>
      <w:r w:rsidRPr="000735B8">
        <w:rPr>
          <w:b/>
          <w:bCs/>
        </w:rPr>
        <w:t>measure</w:t>
      </w:r>
      <w:r w:rsidR="005E0A04">
        <w:rPr>
          <w:b/>
          <w:bCs/>
        </w:rPr>
        <w:t>ment</w:t>
      </w:r>
      <w:r w:rsidRPr="000735B8">
        <w:rPr>
          <w:b/>
          <w:bCs/>
        </w:rPr>
        <w:t xml:space="preserve"> points</w:t>
      </w:r>
      <w:r w:rsidRPr="00762E9B">
        <w:t>.</w:t>
      </w:r>
    </w:p>
    <w:p w14:paraId="6966EEBE" w14:textId="6E6008CB" w:rsidR="00BB25A3" w:rsidRPr="00762E9B" w:rsidRDefault="00A70997" w:rsidP="00BB25A3">
      <w:pPr>
        <w:rPr>
          <w:bCs/>
        </w:rPr>
      </w:pPr>
      <w:r w:rsidRPr="00762E9B">
        <w:rPr>
          <w:bCs/>
        </w:rPr>
        <w:lastRenderedPageBreak/>
        <w:t>The contractor is responsible for providing the following services:</w:t>
      </w:r>
    </w:p>
    <w:p w14:paraId="753E3826" w14:textId="42102C22" w:rsidR="0023458D" w:rsidRPr="00762E9B" w:rsidRDefault="000A71C8" w:rsidP="0023458D">
      <w:pPr>
        <w:pStyle w:val="Heading2"/>
        <w:rPr>
          <w:lang w:val="en-GB"/>
        </w:rPr>
      </w:pPr>
      <w:bookmarkStart w:id="7" w:name="_Toc103271073"/>
      <w:r w:rsidRPr="00762E9B">
        <w:rPr>
          <w:lang w:val="en-GB"/>
        </w:rPr>
        <w:t xml:space="preserve">Electrical System </w:t>
      </w:r>
      <w:r w:rsidR="001F25CE" w:rsidRPr="00762E9B">
        <w:rPr>
          <w:lang w:val="en-GB"/>
        </w:rPr>
        <w:t>Configuration</w:t>
      </w:r>
      <w:bookmarkEnd w:id="7"/>
    </w:p>
    <w:p w14:paraId="6E118642" w14:textId="1CA7401D" w:rsidR="00712853" w:rsidRPr="00762E9B" w:rsidRDefault="00ED2968" w:rsidP="00712853">
      <w:r>
        <w:rPr>
          <w:b/>
          <w:bCs/>
        </w:rPr>
        <w:t xml:space="preserve">Power </w:t>
      </w:r>
      <w:r w:rsidR="00712853" w:rsidRPr="00762E9B">
        <w:rPr>
          <w:b/>
          <w:bCs/>
        </w:rPr>
        <w:t>Supply</w:t>
      </w:r>
      <w:r w:rsidR="00972A5D" w:rsidRPr="00762E9B">
        <w:t xml:space="preserve"> (see Annex 1: </w:t>
      </w:r>
      <w:r w:rsidR="004200B8" w:rsidRPr="00762E9B">
        <w:t>Specification of Generators)</w:t>
      </w:r>
    </w:p>
    <w:p w14:paraId="6FE3BC41" w14:textId="77777777" w:rsidR="00493AD9" w:rsidRPr="00762E9B" w:rsidRDefault="00493AD9" w:rsidP="00BF7B66">
      <w:pPr>
        <w:pStyle w:val="ListParagraph"/>
        <w:numPr>
          <w:ilvl w:val="2"/>
          <w:numId w:val="4"/>
        </w:numPr>
        <w:ind w:left="720"/>
      </w:pPr>
      <w:r w:rsidRPr="00762E9B">
        <w:t xml:space="preserve">Grid connection level and rated capacity (if connected), </w:t>
      </w:r>
    </w:p>
    <w:p w14:paraId="0EBA027A" w14:textId="77777777" w:rsidR="00493AD9" w:rsidRPr="00762E9B" w:rsidRDefault="00493AD9" w:rsidP="00BF7B66">
      <w:pPr>
        <w:pStyle w:val="ListParagraph"/>
        <w:numPr>
          <w:ilvl w:val="2"/>
          <w:numId w:val="4"/>
        </w:numPr>
        <w:ind w:left="720"/>
      </w:pPr>
      <w:r w:rsidRPr="00762E9B">
        <w:t>Rated power of all Transformers</w:t>
      </w:r>
    </w:p>
    <w:p w14:paraId="10FDB55A" w14:textId="684BCE90" w:rsidR="00493AD9" w:rsidRPr="00762E9B" w:rsidRDefault="00493AD9" w:rsidP="00BF7B66">
      <w:pPr>
        <w:pStyle w:val="ListParagraph"/>
        <w:numPr>
          <w:ilvl w:val="2"/>
          <w:numId w:val="4"/>
        </w:numPr>
        <w:ind w:left="720"/>
      </w:pPr>
      <w:r w:rsidRPr="00762E9B">
        <w:t>Generators (</w:t>
      </w:r>
      <w:r w:rsidR="00477F49">
        <w:t>brand, model</w:t>
      </w:r>
      <w:r w:rsidRPr="00762E9B">
        <w:t xml:space="preserve">, fuel type, </w:t>
      </w:r>
      <w:r w:rsidR="00477F49">
        <w:t>commissioning date</w:t>
      </w:r>
      <w:r w:rsidR="00952040">
        <w:t>, etc.</w:t>
      </w:r>
      <w:r w:rsidRPr="00762E9B">
        <w:t>)</w:t>
      </w:r>
    </w:p>
    <w:p w14:paraId="7022E58E" w14:textId="77777777" w:rsidR="00493AD9" w:rsidRDefault="00493AD9" w:rsidP="00BF7B66">
      <w:pPr>
        <w:pStyle w:val="ListParagraph"/>
        <w:numPr>
          <w:ilvl w:val="2"/>
          <w:numId w:val="4"/>
        </w:numPr>
        <w:ind w:left="720"/>
      </w:pPr>
      <w:r w:rsidRPr="00762E9B">
        <w:t>UPS system (battery based): type, year of manufacturing, rated power, rated capacity</w:t>
      </w:r>
    </w:p>
    <w:p w14:paraId="5DF8FF9E" w14:textId="349246E7" w:rsidR="00952040" w:rsidRPr="00762E9B" w:rsidRDefault="00952040" w:rsidP="00BF7B66">
      <w:pPr>
        <w:pStyle w:val="ListParagraph"/>
        <w:numPr>
          <w:ilvl w:val="2"/>
          <w:numId w:val="4"/>
        </w:numPr>
        <w:ind w:left="720"/>
      </w:pPr>
      <w:r>
        <w:t>Existing PV</w:t>
      </w:r>
    </w:p>
    <w:p w14:paraId="66F569AB" w14:textId="47A41A68" w:rsidR="00493AD9" w:rsidRPr="00762E9B" w:rsidRDefault="00ED2968" w:rsidP="00712853">
      <w:r>
        <w:rPr>
          <w:b/>
          <w:bCs/>
        </w:rPr>
        <w:t xml:space="preserve">Electrical </w:t>
      </w:r>
      <w:r w:rsidR="00772C49" w:rsidRPr="00762E9B">
        <w:rPr>
          <w:b/>
          <w:bCs/>
        </w:rPr>
        <w:t>Layout</w:t>
      </w:r>
      <w:r w:rsidR="00AF36A1" w:rsidRPr="00762E9B">
        <w:t xml:space="preserve"> (</w:t>
      </w:r>
      <w:r w:rsidR="004200B8" w:rsidRPr="00762E9B">
        <w:t>see Annex 2: S</w:t>
      </w:r>
      <w:r w:rsidR="00AF36A1" w:rsidRPr="00762E9B">
        <w:t xml:space="preserve">ingle </w:t>
      </w:r>
      <w:r w:rsidR="00393F86" w:rsidRPr="00762E9B">
        <w:t>L</w:t>
      </w:r>
      <w:r w:rsidR="00AF36A1" w:rsidRPr="00762E9B">
        <w:t xml:space="preserve">ine </w:t>
      </w:r>
      <w:r w:rsidR="00393F86" w:rsidRPr="00762E9B">
        <w:t>D</w:t>
      </w:r>
      <w:r w:rsidR="00AF36A1" w:rsidRPr="00762E9B">
        <w:t>ia</w:t>
      </w:r>
      <w:r w:rsidR="00972A5D" w:rsidRPr="00762E9B">
        <w:t>gram)</w:t>
      </w:r>
    </w:p>
    <w:p w14:paraId="0AA46539" w14:textId="77777777" w:rsidR="001F25CE" w:rsidRPr="00762E9B" w:rsidRDefault="001F25CE" w:rsidP="00BF7B66">
      <w:pPr>
        <w:pStyle w:val="ListParagraph"/>
        <w:numPr>
          <w:ilvl w:val="2"/>
          <w:numId w:val="4"/>
        </w:numPr>
        <w:ind w:left="720"/>
      </w:pPr>
      <w:r w:rsidRPr="00762E9B">
        <w:t>Mapping of all 3-phase consumers</w:t>
      </w:r>
    </w:p>
    <w:p w14:paraId="5FCBE9B6" w14:textId="7DBFD54B" w:rsidR="001F25CE" w:rsidRPr="00762E9B" w:rsidRDefault="00202458" w:rsidP="00BF7B66">
      <w:pPr>
        <w:pStyle w:val="ListParagraph"/>
        <w:numPr>
          <w:ilvl w:val="2"/>
          <w:numId w:val="4"/>
        </w:numPr>
        <w:ind w:left="720"/>
      </w:pPr>
      <w:r>
        <w:t>Identified c</w:t>
      </w:r>
      <w:r w:rsidR="001F25CE" w:rsidRPr="00762E9B">
        <w:t xml:space="preserve">onnection point(s) of data logger(s) </w:t>
      </w:r>
      <w:r w:rsidR="008D77CF">
        <w:t>for quant</w:t>
      </w:r>
      <w:r w:rsidR="00B72B30">
        <w:t>itative load measurements</w:t>
      </w:r>
    </w:p>
    <w:p w14:paraId="2B8921A4" w14:textId="3F4063EC" w:rsidR="00772C49" w:rsidRDefault="005A38DA" w:rsidP="00712853">
      <w:pPr>
        <w:rPr>
          <w:i/>
          <w:iCs/>
        </w:rPr>
      </w:pPr>
      <w:r w:rsidRPr="00762E9B">
        <w:rPr>
          <w:i/>
          <w:iCs/>
        </w:rPr>
        <w:t>Please refer to the included annexes, t</w:t>
      </w:r>
      <w:r w:rsidR="00316F9F" w:rsidRPr="00762E9B">
        <w:rPr>
          <w:i/>
          <w:iCs/>
        </w:rPr>
        <w:t xml:space="preserve">he standard shown there must be </w:t>
      </w:r>
      <w:r w:rsidR="00952040">
        <w:rPr>
          <w:i/>
          <w:iCs/>
        </w:rPr>
        <w:t>followed</w:t>
      </w:r>
      <w:r w:rsidR="00316F9F" w:rsidRPr="00762E9B">
        <w:rPr>
          <w:i/>
          <w:iCs/>
        </w:rPr>
        <w:t>.</w:t>
      </w:r>
    </w:p>
    <w:p w14:paraId="4C37A966" w14:textId="3A6F85F8" w:rsidR="003148B9" w:rsidRPr="00D81452" w:rsidRDefault="003148B9" w:rsidP="00712853">
      <w:r w:rsidRPr="003148B9">
        <w:t>If for any reason some of the data required cannot be provided, the consultant shall discuss with the respective Country Representative (CR) and if needed the Country Manager (CM).</w:t>
      </w:r>
    </w:p>
    <w:p w14:paraId="23169D2A" w14:textId="2BA5720E" w:rsidR="0023458D" w:rsidRPr="00762E9B" w:rsidRDefault="003366FB" w:rsidP="0023458D">
      <w:pPr>
        <w:pStyle w:val="Heading2"/>
        <w:rPr>
          <w:lang w:val="en-GB"/>
        </w:rPr>
      </w:pPr>
      <w:bookmarkStart w:id="8" w:name="_Toc103271074"/>
      <w:r w:rsidRPr="00762E9B">
        <w:rPr>
          <w:lang w:val="en-GB"/>
        </w:rPr>
        <w:t>Load Profile</w:t>
      </w:r>
      <w:bookmarkEnd w:id="8"/>
    </w:p>
    <w:p w14:paraId="0AC8F123" w14:textId="3362233B" w:rsidR="00BC19D0" w:rsidRPr="00762E9B" w:rsidRDefault="00F8536F" w:rsidP="007D1C77">
      <w:pPr>
        <w:rPr>
          <w:rStyle w:val="PageNumber"/>
        </w:rPr>
      </w:pPr>
      <w:r w:rsidRPr="00762E9B">
        <w:rPr>
          <w:rStyle w:val="PageNumber"/>
        </w:rPr>
        <w:t>Measurements of load curves (each phase L1 L2 L3 separately) representing in sum the total load (</w:t>
      </w:r>
      <w:r w:rsidR="00086466" w:rsidRPr="00762E9B">
        <w:rPr>
          <w:rStyle w:val="PageNumber"/>
        </w:rPr>
        <w:t>e.g.,</w:t>
      </w:r>
      <w:r w:rsidRPr="00762E9B">
        <w:rPr>
          <w:rStyle w:val="PageNumber"/>
        </w:rPr>
        <w:t xml:space="preserve"> grid connection (minimum) + generator(s)/UPS</w:t>
      </w:r>
      <w:r w:rsidR="00086466">
        <w:rPr>
          <w:rStyle w:val="PageNumber"/>
        </w:rPr>
        <w:t xml:space="preserve"> + PV)</w:t>
      </w:r>
      <w:r w:rsidRPr="00762E9B">
        <w:rPr>
          <w:rStyle w:val="PageNumber"/>
        </w:rPr>
        <w:t xml:space="preserve"> so that all sources with different pricing are measured </w:t>
      </w:r>
      <w:r w:rsidR="005A38DA" w:rsidRPr="00762E9B">
        <w:rPr>
          <w:rStyle w:val="PageNumber"/>
        </w:rPr>
        <w:t>separately</w:t>
      </w:r>
      <w:r w:rsidR="002A5D10" w:rsidRPr="00762E9B">
        <w:rPr>
          <w:rStyle w:val="PageNumber"/>
        </w:rPr>
        <w:t xml:space="preserve"> and in parallel</w:t>
      </w:r>
      <w:r w:rsidR="00BC19D0" w:rsidRPr="00762E9B">
        <w:rPr>
          <w:rStyle w:val="PageNumber"/>
        </w:rPr>
        <w:t>:</w:t>
      </w:r>
    </w:p>
    <w:p w14:paraId="5A346B31" w14:textId="56EE6D4B" w:rsidR="00BC19D0" w:rsidRPr="00762E9B" w:rsidRDefault="00BC19D0" w:rsidP="00BC19D0">
      <w:pPr>
        <w:pStyle w:val="ListParagraph"/>
        <w:numPr>
          <w:ilvl w:val="0"/>
          <w:numId w:val="4"/>
        </w:numPr>
        <w:ind w:left="360"/>
      </w:pPr>
      <w:r w:rsidRPr="00762E9B">
        <w:rPr>
          <w:rStyle w:val="PageNumber"/>
        </w:rPr>
        <w:t>In</w:t>
      </w:r>
      <w:r w:rsidR="00030913" w:rsidRPr="00762E9B">
        <w:t xml:space="preserve"> case a site has </w:t>
      </w:r>
      <w:r w:rsidR="00030913" w:rsidRPr="00762E9B">
        <w:rPr>
          <w:u w:val="single"/>
        </w:rPr>
        <w:t>two or more connection points to the grid</w:t>
      </w:r>
      <w:r w:rsidR="00030913" w:rsidRPr="00762E9B">
        <w:t xml:space="preserve">, aggregated data for all connection points </w:t>
      </w:r>
      <w:r w:rsidR="00DD5BDE">
        <w:t>can</w:t>
      </w:r>
      <w:r w:rsidR="00DD5BDE" w:rsidRPr="00762E9B">
        <w:t xml:space="preserve"> </w:t>
      </w:r>
      <w:r w:rsidR="00030913" w:rsidRPr="00762E9B">
        <w:t xml:space="preserve">be collected and presented at the same time. </w:t>
      </w:r>
    </w:p>
    <w:p w14:paraId="3C15CEF4" w14:textId="298010F7" w:rsidR="00BC19D0" w:rsidRPr="00762E9B" w:rsidRDefault="00030913" w:rsidP="00BC19D0">
      <w:pPr>
        <w:pStyle w:val="ListParagraph"/>
        <w:numPr>
          <w:ilvl w:val="0"/>
          <w:numId w:val="4"/>
        </w:numPr>
        <w:ind w:left="360"/>
      </w:pPr>
      <w:r w:rsidRPr="00762E9B">
        <w:t xml:space="preserve">In case a site has </w:t>
      </w:r>
      <w:r w:rsidRPr="00762E9B">
        <w:rPr>
          <w:u w:val="single"/>
        </w:rPr>
        <w:t xml:space="preserve">other sources of electricity generation, </w:t>
      </w:r>
      <w:r w:rsidR="003200BE" w:rsidRPr="00762E9B">
        <w:rPr>
          <w:u w:val="single"/>
        </w:rPr>
        <w:t>e.g.,</w:t>
      </w:r>
      <w:r w:rsidRPr="00762E9B">
        <w:rPr>
          <w:u w:val="single"/>
        </w:rPr>
        <w:t xml:space="preserve"> diesel generators, LNG generators, existing solar PV system</w:t>
      </w:r>
      <w:r w:rsidRPr="00762E9B">
        <w:t>, the data shall include all electrical outputs of such generators and be carried out at the same time with grid consumption to provide an accurate overview of total energy demand on-site.</w:t>
      </w:r>
    </w:p>
    <w:p w14:paraId="0614754A" w14:textId="37394D26" w:rsidR="00030913" w:rsidRPr="00762E9B" w:rsidRDefault="00030913" w:rsidP="00BC19D0">
      <w:pPr>
        <w:pStyle w:val="ListParagraph"/>
        <w:numPr>
          <w:ilvl w:val="0"/>
          <w:numId w:val="4"/>
        </w:numPr>
        <w:ind w:left="360"/>
        <w:rPr>
          <w:rStyle w:val="PageNumber"/>
        </w:rPr>
      </w:pPr>
      <w:r w:rsidRPr="00762E9B">
        <w:t xml:space="preserve">This means that for each site, the contractor </w:t>
      </w:r>
      <w:r w:rsidR="00EF759C" w:rsidRPr="00762E9B">
        <w:t>must</w:t>
      </w:r>
      <w:r w:rsidRPr="00762E9B">
        <w:t xml:space="preserve"> be able to provide multiple load curves for the same </w:t>
      </w:r>
      <w:proofErr w:type="gramStart"/>
      <w:r w:rsidRPr="00762E9B">
        <w:t>time period</w:t>
      </w:r>
      <w:proofErr w:type="gramEnd"/>
      <w:r w:rsidRPr="00762E9B">
        <w:t xml:space="preserve"> (</w:t>
      </w:r>
      <w:r w:rsidR="003200BE" w:rsidRPr="00762E9B">
        <w:t>e.g.,</w:t>
      </w:r>
      <w:r w:rsidRPr="00762E9B">
        <w:t xml:space="preserve"> deploy multiple meters and measure at multiple points in parallel)</w:t>
      </w:r>
    </w:p>
    <w:p w14:paraId="7B8E68CA" w14:textId="77777777" w:rsidR="00F8536F" w:rsidRPr="00762E9B" w:rsidRDefault="00F8536F" w:rsidP="00F8536F">
      <w:pPr>
        <w:spacing w:before="120"/>
        <w:rPr>
          <w:rStyle w:val="PageNumber"/>
        </w:rPr>
      </w:pPr>
      <w:r w:rsidRPr="00762E9B">
        <w:rPr>
          <w:rStyle w:val="PageNumber"/>
        </w:rPr>
        <w:t>The basic measurements recorded must include:</w:t>
      </w:r>
    </w:p>
    <w:p w14:paraId="215703D9" w14:textId="77777777" w:rsidR="00F8536F" w:rsidRPr="00762E9B" w:rsidRDefault="00F8536F" w:rsidP="00BF7B66">
      <w:pPr>
        <w:pStyle w:val="ListParagraph"/>
        <w:numPr>
          <w:ilvl w:val="2"/>
          <w:numId w:val="4"/>
        </w:numPr>
        <w:ind w:left="720"/>
      </w:pPr>
      <w:r w:rsidRPr="00762E9B">
        <w:t>Load [W] or Voltage [V], Ampere [A]</w:t>
      </w:r>
    </w:p>
    <w:p w14:paraId="223B560E" w14:textId="77777777" w:rsidR="00F8536F" w:rsidRPr="00762E9B" w:rsidRDefault="00F8536F" w:rsidP="00BF7B66">
      <w:pPr>
        <w:pStyle w:val="ListParagraph"/>
        <w:numPr>
          <w:ilvl w:val="2"/>
          <w:numId w:val="4"/>
        </w:numPr>
        <w:ind w:left="720"/>
      </w:pPr>
      <w:r w:rsidRPr="00762E9B">
        <w:t>Consumption [</w:t>
      </w:r>
      <w:proofErr w:type="spellStart"/>
      <w:r w:rsidRPr="00762E9B">
        <w:t>Wh</w:t>
      </w:r>
      <w:proofErr w:type="spellEnd"/>
      <w:r w:rsidRPr="00762E9B">
        <w:t>]</w:t>
      </w:r>
    </w:p>
    <w:p w14:paraId="59610FBB" w14:textId="72716EAF" w:rsidR="00F8536F" w:rsidRPr="00762E9B" w:rsidRDefault="00F8536F" w:rsidP="00F8536F">
      <w:pPr>
        <w:spacing w:before="120"/>
        <w:rPr>
          <w:rStyle w:val="PageNumber"/>
        </w:rPr>
      </w:pPr>
      <w:r w:rsidRPr="00762E9B">
        <w:rPr>
          <w:rStyle w:val="PageNumber"/>
        </w:rPr>
        <w:t xml:space="preserve">Additionally, if the measurement device provides data on power </w:t>
      </w:r>
      <w:r w:rsidR="002A5D10" w:rsidRPr="00762E9B">
        <w:rPr>
          <w:rStyle w:val="PageNumber"/>
        </w:rPr>
        <w:t>quality,</w:t>
      </w:r>
      <w:r w:rsidRPr="00762E9B">
        <w:rPr>
          <w:rStyle w:val="PageNumber"/>
        </w:rPr>
        <w:t xml:space="preserve"> they should be included in the data delivered:</w:t>
      </w:r>
    </w:p>
    <w:p w14:paraId="7BA55F0F" w14:textId="77777777" w:rsidR="00F8536F" w:rsidRPr="00762E9B" w:rsidRDefault="00F8536F" w:rsidP="00BF7B66">
      <w:pPr>
        <w:pStyle w:val="ListParagraph"/>
        <w:numPr>
          <w:ilvl w:val="2"/>
          <w:numId w:val="4"/>
        </w:numPr>
        <w:ind w:left="720"/>
      </w:pPr>
      <w:r w:rsidRPr="00762E9B">
        <w:t xml:space="preserve">Min. frequency [Hz] </w:t>
      </w:r>
    </w:p>
    <w:p w14:paraId="123CB265" w14:textId="77777777" w:rsidR="00F8536F" w:rsidRPr="00762E9B" w:rsidRDefault="00F8536F" w:rsidP="00BF7B66">
      <w:pPr>
        <w:pStyle w:val="ListParagraph"/>
        <w:numPr>
          <w:ilvl w:val="2"/>
          <w:numId w:val="4"/>
        </w:numPr>
        <w:ind w:left="720"/>
      </w:pPr>
      <w:r w:rsidRPr="00762E9B">
        <w:t xml:space="preserve">Max. frequency [Hz] </w:t>
      </w:r>
    </w:p>
    <w:p w14:paraId="3D948E8E" w14:textId="77777777" w:rsidR="00F8536F" w:rsidRPr="00762E9B" w:rsidRDefault="00F8536F" w:rsidP="00BF7B66">
      <w:pPr>
        <w:pStyle w:val="ListParagraph"/>
        <w:numPr>
          <w:ilvl w:val="2"/>
          <w:numId w:val="4"/>
        </w:numPr>
        <w:ind w:left="720"/>
      </w:pPr>
      <w:r w:rsidRPr="00762E9B">
        <w:t>Max. frequency deviation [</w:t>
      </w:r>
      <w:proofErr w:type="spellStart"/>
      <w:r w:rsidRPr="00762E9B">
        <w:t>df</w:t>
      </w:r>
      <w:proofErr w:type="spellEnd"/>
      <w:r w:rsidRPr="00762E9B">
        <w:t xml:space="preserve">/dt] </w:t>
      </w:r>
    </w:p>
    <w:p w14:paraId="072DAA77" w14:textId="77777777" w:rsidR="00F8536F" w:rsidRPr="00762E9B" w:rsidRDefault="00F8536F" w:rsidP="00BF7B66">
      <w:pPr>
        <w:pStyle w:val="ListParagraph"/>
        <w:numPr>
          <w:ilvl w:val="2"/>
          <w:numId w:val="4"/>
        </w:numPr>
        <w:ind w:left="720"/>
      </w:pPr>
      <w:r w:rsidRPr="00762E9B">
        <w:t xml:space="preserve">Average Power Factor [Cos phi] </w:t>
      </w:r>
    </w:p>
    <w:p w14:paraId="7DF158A4" w14:textId="77777777" w:rsidR="00F8536F" w:rsidRPr="00762E9B" w:rsidRDefault="00F8536F" w:rsidP="00BF7B66">
      <w:pPr>
        <w:pStyle w:val="ListParagraph"/>
        <w:numPr>
          <w:ilvl w:val="2"/>
          <w:numId w:val="4"/>
        </w:numPr>
        <w:ind w:left="720"/>
      </w:pPr>
      <w:r w:rsidRPr="00762E9B">
        <w:t>Harmonics [THD up to 7th Harmonic]</w:t>
      </w:r>
    </w:p>
    <w:p w14:paraId="2EE27B5F" w14:textId="13E3AE71" w:rsidR="00F8536F" w:rsidRPr="00762E9B" w:rsidRDefault="00F8536F" w:rsidP="00F8536F">
      <w:pPr>
        <w:spacing w:before="120"/>
        <w:rPr>
          <w:rStyle w:val="PageNumber"/>
        </w:rPr>
      </w:pPr>
      <w:r w:rsidRPr="00762E9B">
        <w:rPr>
          <w:rStyle w:val="PageNumber"/>
          <w:b/>
          <w:bCs/>
        </w:rPr>
        <w:lastRenderedPageBreak/>
        <w:t>Period</w:t>
      </w:r>
      <w:r w:rsidRPr="00762E9B">
        <w:rPr>
          <w:rStyle w:val="PageNumber"/>
        </w:rPr>
        <w:t xml:space="preserve">: </w:t>
      </w:r>
      <w:r w:rsidR="00DF31F6">
        <w:rPr>
          <w:rStyle w:val="PageNumber"/>
          <w:b/>
          <w:bCs/>
        </w:rPr>
        <w:t>2</w:t>
      </w:r>
      <w:r w:rsidRPr="00762E9B">
        <w:rPr>
          <w:rStyle w:val="PageNumber"/>
          <w:b/>
          <w:bCs/>
        </w:rPr>
        <w:t xml:space="preserve"> weeks</w:t>
      </w:r>
      <w:r w:rsidRPr="00762E9B">
        <w:rPr>
          <w:rStyle w:val="PageNumber"/>
        </w:rPr>
        <w:t xml:space="preserve"> </w:t>
      </w:r>
      <w:r w:rsidR="00CB49AD" w:rsidRPr="00762E9B">
        <w:rPr>
          <w:rStyle w:val="PageNumber"/>
        </w:rPr>
        <w:t xml:space="preserve">of </w:t>
      </w:r>
      <w:r w:rsidRPr="00762E9B">
        <w:rPr>
          <w:rStyle w:val="PageNumber"/>
        </w:rPr>
        <w:t xml:space="preserve">full, consecutive days </w:t>
      </w:r>
      <w:r w:rsidR="00124A23" w:rsidRPr="00762E9B">
        <w:rPr>
          <w:rStyle w:val="PageNumber"/>
        </w:rPr>
        <w:t>(24/7)</w:t>
      </w:r>
      <w:r w:rsidRPr="00762E9B">
        <w:rPr>
          <w:rStyle w:val="PageNumber"/>
        </w:rPr>
        <w:t xml:space="preserve"> </w:t>
      </w:r>
      <w:r w:rsidR="00124A23" w:rsidRPr="00762E9B">
        <w:rPr>
          <w:rStyle w:val="PageNumber"/>
        </w:rPr>
        <w:t>beginning the moment the device start recording data. T</w:t>
      </w:r>
      <w:r w:rsidRPr="00762E9B">
        <w:rPr>
          <w:rStyle w:val="PageNumber"/>
        </w:rPr>
        <w:t xml:space="preserve">he period should be suitable to be extrapolated to cover a whole year and needs therefore to be </w:t>
      </w:r>
      <w:r w:rsidR="003C1844" w:rsidRPr="00762E9B">
        <w:rPr>
          <w:rStyle w:val="PageNumber"/>
        </w:rPr>
        <w:t>discussed</w:t>
      </w:r>
      <w:r w:rsidRPr="00762E9B">
        <w:rPr>
          <w:rStyle w:val="PageNumber"/>
        </w:rPr>
        <w:t xml:space="preserve"> and </w:t>
      </w:r>
      <w:r w:rsidR="003C1844" w:rsidRPr="00762E9B">
        <w:rPr>
          <w:rStyle w:val="PageNumber"/>
        </w:rPr>
        <w:t>authorized</w:t>
      </w:r>
      <w:r w:rsidRPr="00762E9B">
        <w:rPr>
          <w:rStyle w:val="PageNumber"/>
        </w:rPr>
        <w:t xml:space="preserve"> by GIZ </w:t>
      </w:r>
      <w:proofErr w:type="gramStart"/>
      <w:r w:rsidRPr="00762E9B">
        <w:rPr>
          <w:rStyle w:val="PageNumber"/>
        </w:rPr>
        <w:t>in order to</w:t>
      </w:r>
      <w:proofErr w:type="gramEnd"/>
      <w:r w:rsidRPr="00762E9B">
        <w:rPr>
          <w:rStyle w:val="PageNumber"/>
        </w:rPr>
        <w:t xml:space="preserve"> find in cooperation with the </w:t>
      </w:r>
      <w:r w:rsidR="003C1844" w:rsidRPr="00762E9B">
        <w:rPr>
          <w:rStyle w:val="PageNumber"/>
        </w:rPr>
        <w:t>site owner</w:t>
      </w:r>
      <w:r w:rsidRPr="00762E9B">
        <w:rPr>
          <w:rStyle w:val="PageNumber"/>
        </w:rPr>
        <w:t xml:space="preserve"> </w:t>
      </w:r>
      <w:r w:rsidR="004D5621" w:rsidRPr="00762E9B">
        <w:rPr>
          <w:rStyle w:val="PageNumber"/>
        </w:rPr>
        <w:t xml:space="preserve">to record </w:t>
      </w:r>
      <w:r w:rsidRPr="00762E9B">
        <w:rPr>
          <w:rStyle w:val="PageNumber"/>
        </w:rPr>
        <w:t xml:space="preserve">a period </w:t>
      </w:r>
      <w:r w:rsidR="00262A3A" w:rsidRPr="00762E9B">
        <w:rPr>
          <w:rStyle w:val="PageNumber"/>
        </w:rPr>
        <w:t xml:space="preserve">representative of the site activities, </w:t>
      </w:r>
      <w:r w:rsidRPr="00762E9B">
        <w:rPr>
          <w:rStyle w:val="PageNumber"/>
        </w:rPr>
        <w:t>depending on the site´s operational schedule</w:t>
      </w:r>
      <w:r w:rsidR="00953479" w:rsidRPr="00762E9B">
        <w:rPr>
          <w:rStyle w:val="PageNumber"/>
        </w:rPr>
        <w:t>.</w:t>
      </w:r>
    </w:p>
    <w:p w14:paraId="59DE1CEA" w14:textId="31E1CE1E" w:rsidR="00797BA8" w:rsidRPr="00762E9B" w:rsidRDefault="00797BA8" w:rsidP="00797BA8">
      <w:pPr>
        <w:rPr>
          <w:rStyle w:val="PageNumber"/>
        </w:rPr>
      </w:pPr>
      <w:r w:rsidRPr="00762E9B">
        <w:rPr>
          <w:b/>
          <w:bCs/>
        </w:rPr>
        <w:t>Measurement equipment requirements</w:t>
      </w:r>
      <w:r w:rsidRPr="00762E9B">
        <w:t xml:space="preserve">: It is preferable that the measurement device employed by the consultant has the capacity to transfer data via internet connection for online access and monitoring. The online data will be updated every </w:t>
      </w:r>
      <w:r w:rsidR="00883F5C">
        <w:t>15</w:t>
      </w:r>
      <w:r w:rsidRPr="00762E9B">
        <w:t>-minute</w:t>
      </w:r>
      <w:r w:rsidR="00883F5C">
        <w:t>s</w:t>
      </w:r>
      <w:r w:rsidRPr="00762E9B">
        <w:t xml:space="preserve"> to ensure on-time monitoring and troubleshooting. It is essential that the consultant can arrange sufficient equipment (owned or rented) and personnel capacity to conduct at least </w:t>
      </w:r>
      <w:r w:rsidR="006B16B3">
        <w:t xml:space="preserve">four </w:t>
      </w:r>
      <w:r w:rsidR="006326B3">
        <w:t>(</w:t>
      </w:r>
      <w:r w:rsidR="006B16B3">
        <w:t>4</w:t>
      </w:r>
      <w:r w:rsidR="006326B3">
        <w:t>)</w:t>
      </w:r>
      <w:r w:rsidRPr="00762E9B">
        <w:t xml:space="preserve"> load measurements at </w:t>
      </w:r>
      <w:r w:rsidR="006326B3">
        <w:t>two (2)</w:t>
      </w:r>
      <w:r w:rsidRPr="00762E9B">
        <w:t xml:space="preserve"> different sites at the same time (if required).</w:t>
      </w:r>
    </w:p>
    <w:p w14:paraId="52276AC0" w14:textId="4F4504F4" w:rsidR="0038693F" w:rsidRPr="00762E9B" w:rsidRDefault="0038693F" w:rsidP="0038693F">
      <w:pPr>
        <w:spacing w:before="120"/>
        <w:rPr>
          <w:rStyle w:val="PageNumber"/>
        </w:rPr>
      </w:pPr>
      <w:r w:rsidRPr="00762E9B">
        <w:rPr>
          <w:rStyle w:val="PageNumber"/>
          <w:b/>
          <w:bCs/>
        </w:rPr>
        <w:t>Granularity</w:t>
      </w:r>
      <w:r w:rsidRPr="00762E9B">
        <w:rPr>
          <w:rStyle w:val="PageNumber"/>
        </w:rPr>
        <w:t xml:space="preserve">: Measurements must be done in a resolution of </w:t>
      </w:r>
      <w:r w:rsidRPr="00762E9B">
        <w:rPr>
          <w:rStyle w:val="PageNumber"/>
          <w:b/>
          <w:bCs/>
        </w:rPr>
        <w:t>1 minute or better</w:t>
      </w:r>
      <w:r w:rsidRPr="00762E9B">
        <w:rPr>
          <w:rStyle w:val="PageNumber"/>
        </w:rPr>
        <w:t>.</w:t>
      </w:r>
    </w:p>
    <w:p w14:paraId="41A3C5A7" w14:textId="7653D8F8" w:rsidR="00F8536F" w:rsidRPr="00762E9B" w:rsidRDefault="003B30C8" w:rsidP="00F8536F">
      <w:pPr>
        <w:spacing w:before="120"/>
        <w:rPr>
          <w:rStyle w:val="PageNumber"/>
        </w:rPr>
      </w:pPr>
      <w:r w:rsidRPr="00762E9B">
        <w:rPr>
          <w:rStyle w:val="PageNumber"/>
          <w:b/>
          <w:bCs/>
        </w:rPr>
        <w:t>Gaps</w:t>
      </w:r>
      <w:r w:rsidRPr="00762E9B">
        <w:rPr>
          <w:rStyle w:val="PageNumber"/>
        </w:rPr>
        <w:t xml:space="preserve">: </w:t>
      </w:r>
      <w:r w:rsidR="00F8536F" w:rsidRPr="00762E9B">
        <w:rPr>
          <w:rStyle w:val="PageNumber"/>
        </w:rPr>
        <w:t xml:space="preserve">Measurements </w:t>
      </w:r>
      <w:r w:rsidR="00F8536F" w:rsidRPr="00762E9B">
        <w:rPr>
          <w:rStyle w:val="PageNumber"/>
          <w:b/>
          <w:bCs/>
        </w:rPr>
        <w:t>shall not have any gaps</w:t>
      </w:r>
      <w:r w:rsidR="00771645" w:rsidRPr="00762E9B">
        <w:rPr>
          <w:rStyle w:val="PageNumber"/>
        </w:rPr>
        <w:t>.</w:t>
      </w:r>
      <w:r w:rsidR="00F8536F" w:rsidRPr="00762E9B">
        <w:rPr>
          <w:rStyle w:val="PageNumber"/>
        </w:rPr>
        <w:t xml:space="preserve"> If there would be gaps in the data </w:t>
      </w:r>
      <w:r w:rsidR="0038693F" w:rsidRPr="00762E9B">
        <w:rPr>
          <w:rStyle w:val="PageNumber"/>
        </w:rPr>
        <w:t>collected,</w:t>
      </w:r>
      <w:r w:rsidR="00F8536F" w:rsidRPr="00762E9B">
        <w:rPr>
          <w:rStyle w:val="PageNumber"/>
        </w:rPr>
        <w:t xml:space="preserve"> they shall be declared, explained and a suitable proposal for interpolation been made. </w:t>
      </w:r>
      <w:r w:rsidR="00540D1D" w:rsidRPr="00762E9B">
        <w:rPr>
          <w:rStyle w:val="PageNumber"/>
        </w:rPr>
        <w:t>In the final load profile submitted to GIZ, data gaps longer than 5 minutes will be added as data rows and the backgrounds will be declared (</w:t>
      </w:r>
      <w:r w:rsidR="008724FB" w:rsidRPr="00762E9B">
        <w:rPr>
          <w:rStyle w:val="PageNumber"/>
        </w:rPr>
        <w:t>e.g.,</w:t>
      </w:r>
      <w:r w:rsidR="00540D1D" w:rsidRPr="00762E9B">
        <w:rPr>
          <w:rStyle w:val="PageNumber"/>
        </w:rPr>
        <w:t xml:space="preserve"> power cuts, generator maintenance, weekends, internet connection disruption, logger/ meter error, etc.) and a suitable proposal for interpolation been made. </w:t>
      </w:r>
      <w:r w:rsidR="00F8536F" w:rsidRPr="00762E9B">
        <w:rPr>
          <w:rStyle w:val="PageNumber"/>
        </w:rPr>
        <w:t>It remains under the full discretion of the customer whether he accepts or refuses the suggested fixing method or refuses the measurement in case that the measurement data may not be sufficiently representative.</w:t>
      </w:r>
    </w:p>
    <w:p w14:paraId="015D9A1B" w14:textId="330B9BAA" w:rsidR="00F8536F" w:rsidRPr="00762E9B" w:rsidRDefault="00F8536F" w:rsidP="00F8536F">
      <w:pPr>
        <w:spacing w:before="120"/>
        <w:rPr>
          <w:rStyle w:val="PageNumber"/>
        </w:rPr>
      </w:pPr>
      <w:r w:rsidRPr="00762E9B">
        <w:rPr>
          <w:rStyle w:val="PageNumber"/>
          <w:b/>
          <w:bCs/>
        </w:rPr>
        <w:t>Accuracy</w:t>
      </w:r>
      <w:r w:rsidRPr="00762E9B">
        <w:rPr>
          <w:rStyle w:val="PageNumber"/>
        </w:rPr>
        <w:t xml:space="preserve"> must be better than </w:t>
      </w:r>
      <w:r w:rsidRPr="00762E9B">
        <w:rPr>
          <w:rStyle w:val="PageNumber"/>
          <w:b/>
          <w:bCs/>
        </w:rPr>
        <w:t>2%</w:t>
      </w:r>
      <w:r w:rsidRPr="00762E9B">
        <w:rPr>
          <w:rStyle w:val="PageNumber"/>
        </w:rPr>
        <w:t>. Datasheet and calibration protocol of the metering device must be provided</w:t>
      </w:r>
      <w:r w:rsidR="00114AA0" w:rsidRPr="00762E9B">
        <w:rPr>
          <w:rStyle w:val="PageNumber"/>
        </w:rPr>
        <w:t>.</w:t>
      </w:r>
    </w:p>
    <w:p w14:paraId="5F5F8D04" w14:textId="60F6F28D" w:rsidR="00114AA0" w:rsidRPr="00762E9B" w:rsidRDefault="00114AA0" w:rsidP="00F8536F">
      <w:pPr>
        <w:spacing w:before="120"/>
        <w:rPr>
          <w:rStyle w:val="PageNumber"/>
        </w:rPr>
      </w:pPr>
      <w:r w:rsidRPr="00762E9B">
        <w:rPr>
          <w:rStyle w:val="PageNumber"/>
        </w:rPr>
        <w:t xml:space="preserve">In case of </w:t>
      </w:r>
      <w:r w:rsidRPr="000B5503">
        <w:rPr>
          <w:rStyle w:val="PageNumber"/>
          <w:b/>
          <w:bCs/>
        </w:rPr>
        <w:t>major power supply deficiency or interruption</w:t>
      </w:r>
      <w:r w:rsidRPr="00762E9B">
        <w:rPr>
          <w:rStyle w:val="PageNumber"/>
        </w:rPr>
        <w:t xml:space="preserve"> at the intended site in which the site owner is not able to conduct normal business operation, the load measurement will be delayed until normal operation is resumed. It remains under the full discretion of the </w:t>
      </w:r>
      <w:r w:rsidR="00083F7A" w:rsidRPr="00762E9B">
        <w:rPr>
          <w:rStyle w:val="PageNumber"/>
        </w:rPr>
        <w:t xml:space="preserve">GIZ </w:t>
      </w:r>
      <w:r w:rsidRPr="00762E9B">
        <w:rPr>
          <w:rStyle w:val="PageNumber"/>
        </w:rPr>
        <w:t>whether the situation</w:t>
      </w:r>
      <w:r w:rsidRPr="00F660FA">
        <w:rPr>
          <w:rStyle w:val="PageNumber"/>
        </w:rPr>
        <w:t xml:space="preserve"> is considered a major power supply deficiency and therefore, the load measurement should be </w:t>
      </w:r>
      <w:r w:rsidR="00083F7A" w:rsidRPr="00762E9B">
        <w:rPr>
          <w:rStyle w:val="PageNumber"/>
        </w:rPr>
        <w:t>postponed</w:t>
      </w:r>
      <w:r w:rsidRPr="00762E9B">
        <w:rPr>
          <w:rStyle w:val="PageNumber"/>
        </w:rPr>
        <w:t>.</w:t>
      </w:r>
    </w:p>
    <w:p w14:paraId="7EEDA72A" w14:textId="77777777" w:rsidR="00F8536F" w:rsidRPr="00762E9B" w:rsidRDefault="00F8536F" w:rsidP="00BF7B66">
      <w:pPr>
        <w:pStyle w:val="ListParagraph"/>
        <w:numPr>
          <w:ilvl w:val="2"/>
          <w:numId w:val="4"/>
        </w:numPr>
        <w:ind w:left="720"/>
      </w:pPr>
      <w:r w:rsidRPr="00762E9B">
        <w:t>Data shall be checked on plausibility (to be confirmed by the supplier)</w:t>
      </w:r>
    </w:p>
    <w:p w14:paraId="646EED26" w14:textId="77777777" w:rsidR="00DC62A2" w:rsidRPr="00762E9B" w:rsidRDefault="00DC62A2" w:rsidP="00BF7B66">
      <w:pPr>
        <w:pStyle w:val="ListParagraph"/>
        <w:numPr>
          <w:ilvl w:val="2"/>
          <w:numId w:val="4"/>
        </w:numPr>
        <w:ind w:left="720"/>
      </w:pPr>
      <w:r w:rsidRPr="00762E9B">
        <w:t>Access to the remote dashboard</w:t>
      </w:r>
    </w:p>
    <w:p w14:paraId="4007356B" w14:textId="0BC976DF" w:rsidR="003F1144" w:rsidRPr="00762E9B" w:rsidRDefault="00F8536F" w:rsidP="00BF7B66">
      <w:pPr>
        <w:pStyle w:val="ListParagraph"/>
        <w:numPr>
          <w:ilvl w:val="2"/>
          <w:numId w:val="4"/>
        </w:numPr>
        <w:ind w:left="720"/>
      </w:pPr>
      <w:r w:rsidRPr="00762E9B">
        <w:t xml:space="preserve">Measurement data files </w:t>
      </w:r>
      <w:proofErr w:type="gramStart"/>
      <w:r w:rsidRPr="00762E9B">
        <w:t>has to</w:t>
      </w:r>
      <w:proofErr w:type="gramEnd"/>
      <w:r w:rsidRPr="00762E9B">
        <w:t xml:space="preserve"> be provided in an Excel format (</w:t>
      </w:r>
      <w:proofErr w:type="spellStart"/>
      <w:r w:rsidRPr="00762E9B">
        <w:t>xls</w:t>
      </w:r>
      <w:proofErr w:type="spellEnd"/>
      <w:r w:rsidRPr="00762E9B">
        <w:t>, xlsx) or comma separated values (csv)</w:t>
      </w:r>
    </w:p>
    <w:p w14:paraId="05ACD892" w14:textId="77777777" w:rsidR="00F8536F" w:rsidRPr="00762E9B" w:rsidRDefault="00F8536F" w:rsidP="00BF7B66">
      <w:pPr>
        <w:pStyle w:val="ListParagraph"/>
        <w:numPr>
          <w:ilvl w:val="2"/>
          <w:numId w:val="4"/>
        </w:numPr>
        <w:ind w:left="720"/>
      </w:pPr>
      <w:r w:rsidRPr="00762E9B">
        <w:t xml:space="preserve">Individual files for each load measurement point </w:t>
      </w:r>
    </w:p>
    <w:p w14:paraId="52FCFAAE" w14:textId="77777777" w:rsidR="00F8536F" w:rsidRPr="00762E9B" w:rsidRDefault="00F8536F" w:rsidP="00BF7B66">
      <w:pPr>
        <w:pStyle w:val="ListParagraph"/>
        <w:numPr>
          <w:ilvl w:val="2"/>
          <w:numId w:val="4"/>
        </w:numPr>
        <w:ind w:left="720"/>
      </w:pPr>
      <w:r w:rsidRPr="00762E9B">
        <w:t>Summary file of all measurements combined to a total load</w:t>
      </w:r>
    </w:p>
    <w:p w14:paraId="4E29D467" w14:textId="13BF6ECB" w:rsidR="00F8536F" w:rsidRPr="00762E9B" w:rsidRDefault="00F8536F" w:rsidP="00BF7B66">
      <w:pPr>
        <w:pStyle w:val="ListParagraph"/>
        <w:numPr>
          <w:ilvl w:val="2"/>
          <w:numId w:val="4"/>
        </w:numPr>
        <w:ind w:left="720"/>
      </w:pPr>
      <w:r w:rsidRPr="00762E9B">
        <w:t>Measurements must be provided with timestamps in local time</w:t>
      </w:r>
      <w:r w:rsidR="0023499D">
        <w:t xml:space="preserve"> or UTC</w:t>
      </w:r>
    </w:p>
    <w:p w14:paraId="29F8446B" w14:textId="22223769" w:rsidR="0023458D" w:rsidRPr="00762E9B" w:rsidRDefault="00F8536F" w:rsidP="00F8536F">
      <w:r w:rsidRPr="00762E9B">
        <w:t xml:space="preserve">A </w:t>
      </w:r>
      <w:r w:rsidR="006C56DC" w:rsidRPr="00762E9B">
        <w:t xml:space="preserve">sample Excel file </w:t>
      </w:r>
      <w:r w:rsidRPr="00762E9B">
        <w:t xml:space="preserve">of a load </w:t>
      </w:r>
      <w:r w:rsidR="005200D5" w:rsidRPr="00762E9B">
        <w:t>measurement</w:t>
      </w:r>
      <w:r w:rsidRPr="00762E9B">
        <w:t xml:space="preserve"> is provided in the annex. The information marked as mandatory need</w:t>
      </w:r>
      <w:r w:rsidR="00C35AAA" w:rsidRPr="00762E9B">
        <w:t>s</w:t>
      </w:r>
      <w:r w:rsidRPr="00762E9B">
        <w:t xml:space="preserve"> to </w:t>
      </w:r>
      <w:r w:rsidR="00C35AAA" w:rsidRPr="00762E9B">
        <w:t>be delivered</w:t>
      </w:r>
      <w:r w:rsidRPr="00762E9B">
        <w:t>.</w:t>
      </w:r>
    </w:p>
    <w:p w14:paraId="3105BD27" w14:textId="77777777" w:rsidR="00DA6A12" w:rsidRPr="00762E9B" w:rsidRDefault="00DA6A12" w:rsidP="00DA6A12">
      <w:pPr>
        <w:rPr>
          <w:b/>
          <w:bCs/>
        </w:rPr>
      </w:pPr>
      <w:r w:rsidRPr="00762E9B">
        <w:rPr>
          <w:b/>
          <w:bCs/>
        </w:rPr>
        <w:t>Special considerations:</w:t>
      </w:r>
    </w:p>
    <w:p w14:paraId="7AF4F72E" w14:textId="77777777" w:rsidR="00011432" w:rsidRDefault="00DA6A12" w:rsidP="00011432">
      <w:pPr>
        <w:pStyle w:val="ListParagraph"/>
        <w:numPr>
          <w:ilvl w:val="2"/>
          <w:numId w:val="4"/>
        </w:numPr>
        <w:ind w:left="720"/>
      </w:pPr>
      <w:r w:rsidRPr="00762E9B">
        <w:t xml:space="preserve">Load profile of multiple generators can be measured via the same device, provided that, the generators use the same type of fuel (diesel or LNG) AND have the same </w:t>
      </w:r>
      <w:r w:rsidRPr="00762E9B">
        <w:lastRenderedPageBreak/>
        <w:t>operational schedule AND are fed into the same distribution board. The logger in this case can be installed to measure the output of the distribution board.</w:t>
      </w:r>
    </w:p>
    <w:p w14:paraId="6CA49945" w14:textId="5B1748CB" w:rsidR="00011432" w:rsidRPr="00762E9B" w:rsidRDefault="00011432" w:rsidP="00D81452">
      <w:pPr>
        <w:pStyle w:val="ListParagraph"/>
        <w:numPr>
          <w:ilvl w:val="2"/>
          <w:numId w:val="4"/>
        </w:numPr>
        <w:ind w:left="720"/>
      </w:pPr>
      <w:r w:rsidRPr="00011432">
        <w:t>It is not required to acquire data of any stand-alone supply source (</w:t>
      </w:r>
      <w:proofErr w:type="gramStart"/>
      <w:r w:rsidRPr="00011432">
        <w:t>e.g.</w:t>
      </w:r>
      <w:proofErr w:type="gramEnd"/>
      <w:r w:rsidRPr="00011432">
        <w:t xml:space="preserve"> generator), except for the grid, which is deployed as back-up solution and contributes to less than 5% of total annual energy consumption. This must be discussed and agreed with GIZ prior to the logger installation.</w:t>
      </w:r>
    </w:p>
    <w:p w14:paraId="6F0F0A16" w14:textId="363D2082" w:rsidR="00231210" w:rsidRPr="00762E9B" w:rsidRDefault="00A65EB0" w:rsidP="008C2CDC">
      <w:pPr>
        <w:pStyle w:val="Heading1"/>
      </w:pPr>
      <w:bookmarkStart w:id="9" w:name="_Toc103270983"/>
      <w:bookmarkStart w:id="10" w:name="_Toc103271029"/>
      <w:bookmarkStart w:id="11" w:name="_Toc103271075"/>
      <w:bookmarkStart w:id="12" w:name="_Toc103271076"/>
      <w:bookmarkEnd w:id="9"/>
      <w:bookmarkEnd w:id="10"/>
      <w:bookmarkEnd w:id="11"/>
      <w:r>
        <w:t>Tasks</w:t>
      </w:r>
      <w:r w:rsidR="00023853" w:rsidRPr="00762E9B">
        <w:t xml:space="preserve"> and deliverables</w:t>
      </w:r>
      <w:bookmarkEnd w:id="12"/>
    </w:p>
    <w:p w14:paraId="3CF8EACC" w14:textId="6483F272" w:rsidR="00AF2974" w:rsidRDefault="00AF2974" w:rsidP="00FD3662">
      <w:r w:rsidRPr="00762E9B">
        <w:t xml:space="preserve">Period of assignment: From approximately </w:t>
      </w:r>
      <w:r w:rsidR="000B597A">
        <w:rPr>
          <w:b/>
        </w:rPr>
        <w:t>01</w:t>
      </w:r>
      <w:r w:rsidRPr="00762E9B">
        <w:rPr>
          <w:b/>
        </w:rPr>
        <w:t>.</w:t>
      </w:r>
      <w:r w:rsidR="00F403AB" w:rsidRPr="00762E9B">
        <w:rPr>
          <w:b/>
        </w:rPr>
        <w:t>0</w:t>
      </w:r>
      <w:r w:rsidR="008C2CDC">
        <w:rPr>
          <w:b/>
        </w:rPr>
        <w:t>9</w:t>
      </w:r>
      <w:r w:rsidRPr="00762E9B">
        <w:rPr>
          <w:b/>
        </w:rPr>
        <w:t>.</w:t>
      </w:r>
      <w:r w:rsidR="00F403AB" w:rsidRPr="00762E9B">
        <w:rPr>
          <w:b/>
        </w:rPr>
        <w:t>202</w:t>
      </w:r>
      <w:r w:rsidR="00F403AB">
        <w:rPr>
          <w:b/>
        </w:rPr>
        <w:t>2</w:t>
      </w:r>
      <w:r w:rsidR="00F403AB" w:rsidRPr="00762E9B">
        <w:rPr>
          <w:b/>
        </w:rPr>
        <w:t xml:space="preserve"> </w:t>
      </w:r>
      <w:r w:rsidRPr="00762E9B">
        <w:t xml:space="preserve">until </w:t>
      </w:r>
      <w:r w:rsidRPr="00762E9B">
        <w:rPr>
          <w:b/>
        </w:rPr>
        <w:t>3</w:t>
      </w:r>
      <w:r w:rsidR="009B3648">
        <w:rPr>
          <w:b/>
        </w:rPr>
        <w:t>1</w:t>
      </w:r>
      <w:r w:rsidRPr="00762E9B">
        <w:rPr>
          <w:b/>
        </w:rPr>
        <w:t>.</w:t>
      </w:r>
      <w:r w:rsidR="00F403AB">
        <w:rPr>
          <w:b/>
        </w:rPr>
        <w:t>03</w:t>
      </w:r>
      <w:r w:rsidRPr="00762E9B">
        <w:rPr>
          <w:b/>
        </w:rPr>
        <w:t>.202</w:t>
      </w:r>
      <w:r w:rsidR="00F403AB">
        <w:rPr>
          <w:b/>
        </w:rPr>
        <w:t>3</w:t>
      </w:r>
      <w:r w:rsidRPr="00762E9B">
        <w:t>.</w:t>
      </w:r>
    </w:p>
    <w:tbl>
      <w:tblPr>
        <w:tblStyle w:val="TableGrid"/>
        <w:tblW w:w="9067" w:type="dxa"/>
        <w:tblLook w:val="04A0" w:firstRow="1" w:lastRow="0" w:firstColumn="1" w:lastColumn="0" w:noHBand="0" w:noVBand="1"/>
      </w:tblPr>
      <w:tblGrid>
        <w:gridCol w:w="1879"/>
        <w:gridCol w:w="7188"/>
      </w:tblGrid>
      <w:tr w:rsidR="000F2472" w14:paraId="7EA93ADF" w14:textId="77777777" w:rsidTr="000F2472">
        <w:tc>
          <w:tcPr>
            <w:tcW w:w="1879" w:type="dxa"/>
          </w:tcPr>
          <w:p w14:paraId="4DA16EE0" w14:textId="0D56583A" w:rsidR="000F2472" w:rsidRPr="00CC65D6" w:rsidRDefault="000F2472" w:rsidP="00D81452">
            <w:pPr>
              <w:spacing w:after="0"/>
              <w:rPr>
                <w:b/>
                <w:bCs/>
              </w:rPr>
            </w:pPr>
            <w:r w:rsidRPr="00CC65D6">
              <w:rPr>
                <w:b/>
                <w:bCs/>
              </w:rPr>
              <w:t>Task</w:t>
            </w:r>
          </w:p>
        </w:tc>
        <w:tc>
          <w:tcPr>
            <w:tcW w:w="7188" w:type="dxa"/>
          </w:tcPr>
          <w:p w14:paraId="45276782" w14:textId="39DB9604" w:rsidR="000F2472" w:rsidRPr="00CC65D6" w:rsidRDefault="000F2472" w:rsidP="00D81452">
            <w:pPr>
              <w:spacing w:after="0"/>
              <w:rPr>
                <w:b/>
                <w:bCs/>
              </w:rPr>
            </w:pPr>
            <w:r w:rsidRPr="00CC65D6">
              <w:rPr>
                <w:b/>
                <w:bCs/>
              </w:rPr>
              <w:t>Deliverable</w:t>
            </w:r>
          </w:p>
        </w:tc>
      </w:tr>
      <w:tr w:rsidR="000F2472" w14:paraId="240A4398" w14:textId="77777777" w:rsidTr="000F2472">
        <w:tc>
          <w:tcPr>
            <w:tcW w:w="1879" w:type="dxa"/>
          </w:tcPr>
          <w:p w14:paraId="3D446AB5" w14:textId="02DC7821" w:rsidR="000F2472" w:rsidRDefault="000F2472" w:rsidP="00D81452">
            <w:pPr>
              <w:spacing w:after="0"/>
            </w:pPr>
            <w:r>
              <w:t>Electrical system configuration</w:t>
            </w:r>
          </w:p>
        </w:tc>
        <w:tc>
          <w:tcPr>
            <w:tcW w:w="7188" w:type="dxa"/>
          </w:tcPr>
          <w:p w14:paraId="1113FF6D" w14:textId="77777777" w:rsidR="000F2472" w:rsidRDefault="000F2472" w:rsidP="00CC65D6">
            <w:pPr>
              <w:pStyle w:val="ListStyle"/>
              <w:spacing w:after="0"/>
              <w:ind w:left="360"/>
            </w:pPr>
            <w:r>
              <w:t>Single Line Diagram (SLD)</w:t>
            </w:r>
          </w:p>
          <w:p w14:paraId="04BE789A" w14:textId="1373607C" w:rsidR="000F2472" w:rsidRDefault="000F2472" w:rsidP="00CC65D6">
            <w:pPr>
              <w:pStyle w:val="ListStyle"/>
              <w:spacing w:after="0"/>
              <w:ind w:left="360"/>
            </w:pPr>
            <w:r>
              <w:t>Information sheet of site’s power supply</w:t>
            </w:r>
          </w:p>
        </w:tc>
      </w:tr>
      <w:tr w:rsidR="000F2472" w14:paraId="019293EA" w14:textId="77777777" w:rsidTr="000F2472">
        <w:tc>
          <w:tcPr>
            <w:tcW w:w="1879" w:type="dxa"/>
          </w:tcPr>
          <w:p w14:paraId="38CFDD76" w14:textId="188C1B8E" w:rsidR="000F2472" w:rsidRDefault="000F2472" w:rsidP="00D81452">
            <w:pPr>
              <w:spacing w:after="0"/>
            </w:pPr>
            <w:r>
              <w:t>Load measurements</w:t>
            </w:r>
          </w:p>
        </w:tc>
        <w:tc>
          <w:tcPr>
            <w:tcW w:w="7188" w:type="dxa"/>
          </w:tcPr>
          <w:p w14:paraId="196FB709" w14:textId="38585722" w:rsidR="000F2472" w:rsidRDefault="000F2472" w:rsidP="00CC65D6">
            <w:pPr>
              <w:pStyle w:val="ListStyle"/>
              <w:spacing w:after="0"/>
              <w:ind w:left="360"/>
            </w:pPr>
            <w:r>
              <w:t>At least two (2) calendar weeks (14 days) of load measurement data of the different energy sources on site</w:t>
            </w:r>
          </w:p>
        </w:tc>
      </w:tr>
      <w:tr w:rsidR="000F2472" w14:paraId="1CA5270B" w14:textId="77777777" w:rsidTr="000F2472">
        <w:tc>
          <w:tcPr>
            <w:tcW w:w="1879" w:type="dxa"/>
          </w:tcPr>
          <w:p w14:paraId="4CCA4894" w14:textId="3556D2FA" w:rsidR="000F2472" w:rsidRDefault="000F2472" w:rsidP="00D81452">
            <w:pPr>
              <w:spacing w:after="0"/>
            </w:pPr>
            <w:r>
              <w:t>Analysis of data</w:t>
            </w:r>
          </w:p>
        </w:tc>
        <w:tc>
          <w:tcPr>
            <w:tcW w:w="7188" w:type="dxa"/>
          </w:tcPr>
          <w:p w14:paraId="074F30A8" w14:textId="4EA627F4" w:rsidR="000F2472" w:rsidRDefault="000F2472" w:rsidP="00D81452">
            <w:pPr>
              <w:pStyle w:val="ListStyle"/>
              <w:spacing w:after="0"/>
              <w:ind w:left="360"/>
            </w:pPr>
            <w:r>
              <w:t>Load measurement report and load measurement data in the format provided and checked for accuracy, discrepancies and/or gaps</w:t>
            </w:r>
          </w:p>
        </w:tc>
      </w:tr>
    </w:tbl>
    <w:p w14:paraId="4426523D" w14:textId="77777777" w:rsidR="004C7134" w:rsidRPr="00762E9B" w:rsidRDefault="004C7134" w:rsidP="00FD3662"/>
    <w:p w14:paraId="7717CBDA" w14:textId="4C4A7430" w:rsidR="0078090E" w:rsidRPr="00762E9B" w:rsidRDefault="00405A32" w:rsidP="00405A32">
      <w:pPr>
        <w:pStyle w:val="Heading2"/>
        <w:rPr>
          <w:lang w:val="en-GB"/>
        </w:rPr>
      </w:pPr>
      <w:bookmarkStart w:id="13" w:name="_Toc103271077"/>
      <w:r w:rsidRPr="00762E9B">
        <w:rPr>
          <w:lang w:val="en-GB"/>
        </w:rPr>
        <w:t>Milestones</w:t>
      </w:r>
      <w:bookmarkEnd w:id="13"/>
    </w:p>
    <w:p w14:paraId="3B5EA5D3" w14:textId="1A602FD5" w:rsidR="00D27797" w:rsidRPr="00762E9B" w:rsidRDefault="00FD3662" w:rsidP="00FD3662">
      <w:r w:rsidRPr="00762E9B">
        <w:t>Certain milestones, as laid out in the table below, are to be achieved during the contract term, for each location (site):</w:t>
      </w:r>
    </w:p>
    <w:tbl>
      <w:tblPr>
        <w:tblStyle w:val="TableGrid"/>
        <w:tblW w:w="0" w:type="auto"/>
        <w:tblLook w:val="04A0" w:firstRow="1" w:lastRow="0" w:firstColumn="1" w:lastColumn="0" w:noHBand="0" w:noVBand="1"/>
      </w:tblPr>
      <w:tblGrid>
        <w:gridCol w:w="3145"/>
        <w:gridCol w:w="5871"/>
      </w:tblGrid>
      <w:tr w:rsidR="008037ED" w:rsidRPr="008C7B13" w14:paraId="0072DA8C" w14:textId="77777777" w:rsidTr="00913F21">
        <w:tc>
          <w:tcPr>
            <w:tcW w:w="3145" w:type="dxa"/>
          </w:tcPr>
          <w:p w14:paraId="2A65D602" w14:textId="123EEED0" w:rsidR="008037ED" w:rsidRPr="008C7B13" w:rsidRDefault="008037ED" w:rsidP="0073187C">
            <w:pPr>
              <w:spacing w:before="40" w:after="40"/>
              <w:rPr>
                <w:b/>
              </w:rPr>
            </w:pPr>
            <w:r w:rsidRPr="008C7B13">
              <w:rPr>
                <w:b/>
              </w:rPr>
              <w:t>Milestone</w:t>
            </w:r>
            <w:r w:rsidR="001A516F" w:rsidRPr="008C7B13">
              <w:rPr>
                <w:b/>
              </w:rPr>
              <w:t>s per site</w:t>
            </w:r>
          </w:p>
        </w:tc>
        <w:tc>
          <w:tcPr>
            <w:tcW w:w="5871" w:type="dxa"/>
          </w:tcPr>
          <w:p w14:paraId="1FCFC2DA" w14:textId="77777777" w:rsidR="008037ED" w:rsidRPr="008C7B13" w:rsidRDefault="008037ED" w:rsidP="0073187C">
            <w:pPr>
              <w:spacing w:before="40" w:after="40"/>
              <w:rPr>
                <w:b/>
              </w:rPr>
            </w:pPr>
            <w:r w:rsidRPr="008C7B13">
              <w:rPr>
                <w:b/>
              </w:rPr>
              <w:t>Deadline/place/person responsible</w:t>
            </w:r>
          </w:p>
        </w:tc>
      </w:tr>
      <w:tr w:rsidR="008037ED" w:rsidRPr="008C7B13" w14:paraId="66313B8E" w14:textId="77777777" w:rsidTr="00913F21">
        <w:tc>
          <w:tcPr>
            <w:tcW w:w="3145" w:type="dxa"/>
          </w:tcPr>
          <w:p w14:paraId="5136ECEC" w14:textId="03248251" w:rsidR="008037ED" w:rsidRPr="008C7B13" w:rsidRDefault="008037ED" w:rsidP="0073187C">
            <w:pPr>
              <w:spacing w:before="40" w:after="40"/>
              <w:rPr>
                <w:b/>
              </w:rPr>
            </w:pPr>
            <w:r w:rsidRPr="008C7B13">
              <w:t>Delivery of site’s electrical system (</w:t>
            </w:r>
            <w:r w:rsidR="00EA12AD" w:rsidRPr="008C7B13">
              <w:t>s</w:t>
            </w:r>
            <w:r w:rsidRPr="008C7B13">
              <w:t xml:space="preserve">ingle line diagram and information of </w:t>
            </w:r>
            <w:r w:rsidR="00537549" w:rsidRPr="008C7B13">
              <w:t>site’s power system</w:t>
            </w:r>
            <w:r w:rsidRPr="008C7B13">
              <w:t xml:space="preserve">) </w:t>
            </w:r>
            <w:r w:rsidRPr="008C7B13">
              <w:rPr>
                <w:b/>
              </w:rPr>
              <w:t>in English</w:t>
            </w:r>
          </w:p>
        </w:tc>
        <w:tc>
          <w:tcPr>
            <w:tcW w:w="5871" w:type="dxa"/>
          </w:tcPr>
          <w:p w14:paraId="432BFF30" w14:textId="77777777" w:rsidR="008037ED" w:rsidRPr="008C7B13" w:rsidRDefault="008037ED" w:rsidP="0073187C">
            <w:pPr>
              <w:spacing w:before="40" w:after="40"/>
            </w:pPr>
            <w:r w:rsidRPr="008C7B13">
              <w:t>Up to 5 working days after GIZ’s official request on individual load measurement and site survey has been conducted.</w:t>
            </w:r>
          </w:p>
          <w:p w14:paraId="09E9B77F" w14:textId="2EB7D971" w:rsidR="008037ED" w:rsidRPr="008C7B13" w:rsidRDefault="008037ED" w:rsidP="0073187C">
            <w:pPr>
              <w:spacing w:before="40" w:after="40"/>
            </w:pPr>
            <w:r w:rsidRPr="008C7B13">
              <w:t xml:space="preserve">Communication format: via email to </w:t>
            </w:r>
            <w:r w:rsidR="00EA12AD" w:rsidRPr="008C7B13">
              <w:t>GIZ</w:t>
            </w:r>
            <w:r w:rsidRPr="008C7B13">
              <w:t>.</w:t>
            </w:r>
          </w:p>
        </w:tc>
      </w:tr>
      <w:tr w:rsidR="008037ED" w:rsidRPr="008C7B13" w14:paraId="6B12963A" w14:textId="77777777" w:rsidTr="00913F21">
        <w:tc>
          <w:tcPr>
            <w:tcW w:w="3145" w:type="dxa"/>
          </w:tcPr>
          <w:p w14:paraId="09C6AE2D" w14:textId="77777777" w:rsidR="008037ED" w:rsidRPr="008C7B13" w:rsidRDefault="008037ED" w:rsidP="0073187C">
            <w:pPr>
              <w:spacing w:before="40" w:after="40"/>
            </w:pPr>
            <w:r w:rsidRPr="008C7B13">
              <w:t xml:space="preserve">Delivery of quantitative load measurements </w:t>
            </w:r>
            <w:r w:rsidRPr="008C7B13">
              <w:rPr>
                <w:b/>
              </w:rPr>
              <w:t xml:space="preserve">in English </w:t>
            </w:r>
            <w:r w:rsidRPr="008C7B13">
              <w:t>of individual case</w:t>
            </w:r>
          </w:p>
        </w:tc>
        <w:tc>
          <w:tcPr>
            <w:tcW w:w="5871" w:type="dxa"/>
          </w:tcPr>
          <w:p w14:paraId="6AAB9DE6" w14:textId="523061B7" w:rsidR="00B004EB" w:rsidRPr="008C7B13" w:rsidRDefault="00B004EB" w:rsidP="00B004EB">
            <w:pPr>
              <w:spacing w:before="40" w:after="40"/>
            </w:pPr>
            <w:r w:rsidRPr="008C7B13">
              <w:t>The load measurement will start upon GIZ’s approval o</w:t>
            </w:r>
            <w:r w:rsidR="00C16BBA" w:rsidRPr="008C7B13">
              <w:t>f</w:t>
            </w:r>
            <w:r w:rsidRPr="008C7B13">
              <w:t xml:space="preserve"> the single line diagram, measurement </w:t>
            </w:r>
            <w:r w:rsidR="00C16BBA" w:rsidRPr="008C7B13">
              <w:t xml:space="preserve">points, </w:t>
            </w:r>
            <w:r w:rsidR="004608D6" w:rsidRPr="008C7B13">
              <w:t xml:space="preserve">measurement </w:t>
            </w:r>
            <w:r w:rsidRPr="008C7B13">
              <w:t>duration and the quantity of loggers/meters.</w:t>
            </w:r>
          </w:p>
          <w:p w14:paraId="54D57E95" w14:textId="77777777" w:rsidR="00B004EB" w:rsidRPr="008C7B13" w:rsidRDefault="00B004EB" w:rsidP="00B004EB">
            <w:pPr>
              <w:spacing w:before="40" w:after="40"/>
            </w:pPr>
            <w:r w:rsidRPr="008C7B13">
              <w:t>The consultant will deliver the load profile of the first week at the beginning of the second week to GIZ for review on quality and potential adjustments, if any.</w:t>
            </w:r>
          </w:p>
          <w:p w14:paraId="2614A3EE" w14:textId="18AD624A" w:rsidR="008037ED" w:rsidRPr="008C7B13" w:rsidRDefault="00CF4EEA" w:rsidP="0073187C">
            <w:pPr>
              <w:spacing w:before="40" w:after="40"/>
            </w:pPr>
            <w:r w:rsidRPr="008C7B13">
              <w:t>When available, t</w:t>
            </w:r>
            <w:r w:rsidR="008037ED" w:rsidRPr="008C7B13">
              <w:t xml:space="preserve">he contractor will </w:t>
            </w:r>
            <w:r w:rsidRPr="008C7B13">
              <w:t xml:space="preserve">provide </w:t>
            </w:r>
            <w:r w:rsidR="008D255F" w:rsidRPr="008C7B13">
              <w:t xml:space="preserve">access to the </w:t>
            </w:r>
            <w:r w:rsidR="008037ED" w:rsidRPr="008C7B13">
              <w:t>web interface</w:t>
            </w:r>
            <w:r w:rsidR="008D255F" w:rsidRPr="008C7B13">
              <w:t xml:space="preserve"> of the logger</w:t>
            </w:r>
            <w:r w:rsidRPr="008C7B13">
              <w:t xml:space="preserve"> for remote monitoring</w:t>
            </w:r>
            <w:r w:rsidR="008037ED" w:rsidRPr="008C7B13">
              <w:t>.</w:t>
            </w:r>
          </w:p>
          <w:p w14:paraId="00E1A20E" w14:textId="71108065" w:rsidR="008037ED" w:rsidRPr="008C7B13" w:rsidRDefault="008037ED" w:rsidP="0073187C">
            <w:pPr>
              <w:spacing w:before="40" w:after="40"/>
            </w:pPr>
            <w:r w:rsidRPr="008C7B13">
              <w:t xml:space="preserve">The full load profile will be delivered at latest within 3 working days via email to </w:t>
            </w:r>
            <w:r w:rsidR="000E10AE" w:rsidRPr="008C7B13">
              <w:t>GIZ</w:t>
            </w:r>
            <w:r w:rsidRPr="008C7B13">
              <w:t xml:space="preserve"> after the measurement has concluded.</w:t>
            </w:r>
          </w:p>
        </w:tc>
      </w:tr>
      <w:tr w:rsidR="008037ED" w:rsidRPr="008C7B13" w14:paraId="3B195C4B" w14:textId="77777777" w:rsidTr="00913F21">
        <w:tc>
          <w:tcPr>
            <w:tcW w:w="3145" w:type="dxa"/>
          </w:tcPr>
          <w:p w14:paraId="431A102E" w14:textId="77777777" w:rsidR="008037ED" w:rsidRPr="008C7B13" w:rsidRDefault="008037ED" w:rsidP="0073187C">
            <w:pPr>
              <w:spacing w:before="40" w:after="40"/>
            </w:pPr>
            <w:r w:rsidRPr="008C7B13">
              <w:t xml:space="preserve">Delivery of short report </w:t>
            </w:r>
            <w:r w:rsidRPr="008C7B13">
              <w:rPr>
                <w:b/>
              </w:rPr>
              <w:t>in English.</w:t>
            </w:r>
          </w:p>
        </w:tc>
        <w:tc>
          <w:tcPr>
            <w:tcW w:w="5871" w:type="dxa"/>
          </w:tcPr>
          <w:p w14:paraId="59EB834F" w14:textId="37ECD8D8" w:rsidR="008037ED" w:rsidRPr="008C7B13" w:rsidRDefault="008037ED" w:rsidP="0073187C">
            <w:pPr>
              <w:spacing w:before="40" w:after="40"/>
            </w:pPr>
            <w:r w:rsidRPr="008C7B13">
              <w:t xml:space="preserve">The short report will be delivered at latest within 5 working days via email to </w:t>
            </w:r>
            <w:r w:rsidR="00572D8F" w:rsidRPr="008C7B13">
              <w:t>GIZ</w:t>
            </w:r>
            <w:r w:rsidRPr="008C7B13">
              <w:t>, after the measurement has concluded.</w:t>
            </w:r>
          </w:p>
        </w:tc>
      </w:tr>
    </w:tbl>
    <w:p w14:paraId="0F5A1786" w14:textId="12C2407A" w:rsidR="00AA70E1" w:rsidRPr="00762E9B" w:rsidRDefault="00EC4C31" w:rsidP="008C2CDC">
      <w:pPr>
        <w:pStyle w:val="Heading1"/>
      </w:pPr>
      <w:bookmarkStart w:id="14" w:name="_Toc103270986"/>
      <w:bookmarkStart w:id="15" w:name="_Toc103271032"/>
      <w:bookmarkStart w:id="16" w:name="_Toc103271078"/>
      <w:bookmarkStart w:id="17" w:name="_Toc103270987"/>
      <w:bookmarkStart w:id="18" w:name="_Toc103271033"/>
      <w:bookmarkStart w:id="19" w:name="_Toc103271079"/>
      <w:bookmarkStart w:id="20" w:name="_Toc103271000"/>
      <w:bookmarkStart w:id="21" w:name="_Toc103271046"/>
      <w:bookmarkStart w:id="22" w:name="_Toc103271092"/>
      <w:bookmarkStart w:id="23" w:name="_Ref65069650"/>
      <w:bookmarkStart w:id="24" w:name="_Toc103271093"/>
      <w:bookmarkEnd w:id="14"/>
      <w:bookmarkEnd w:id="15"/>
      <w:bookmarkEnd w:id="16"/>
      <w:bookmarkEnd w:id="17"/>
      <w:bookmarkEnd w:id="18"/>
      <w:bookmarkEnd w:id="19"/>
      <w:bookmarkEnd w:id="20"/>
      <w:bookmarkEnd w:id="21"/>
      <w:bookmarkEnd w:id="22"/>
      <w:r w:rsidRPr="00762E9B">
        <w:lastRenderedPageBreak/>
        <w:t>Concept</w:t>
      </w:r>
      <w:bookmarkEnd w:id="23"/>
      <w:bookmarkEnd w:id="24"/>
    </w:p>
    <w:p w14:paraId="18CD0142" w14:textId="08A933AD" w:rsidR="00285266" w:rsidRPr="00762E9B" w:rsidRDefault="00285266" w:rsidP="00285266">
      <w:r w:rsidRPr="00762E9B">
        <w:t xml:space="preserve">In the bid, the bidder is required to show how the objectives defined in Chapter </w:t>
      </w:r>
      <w:r w:rsidR="003E64BC" w:rsidRPr="00762E9B">
        <w:fldChar w:fldCharType="begin"/>
      </w:r>
      <w:r w:rsidR="003E64BC" w:rsidRPr="00762E9B">
        <w:instrText xml:space="preserve"> REF _Ref64911288 \r \h </w:instrText>
      </w:r>
      <w:r w:rsidR="003E64BC" w:rsidRPr="00762E9B">
        <w:fldChar w:fldCharType="separate"/>
      </w:r>
      <w:r w:rsidR="003E64BC" w:rsidRPr="00762E9B">
        <w:t>3</w:t>
      </w:r>
      <w:r w:rsidR="003E64BC" w:rsidRPr="00762E9B">
        <w:fldChar w:fldCharType="end"/>
      </w:r>
      <w:r w:rsidRPr="00762E9B">
        <w:t xml:space="preserve"> are to be achieved, if applicable under consideration of further specific method-related requirements (technical-methodological concept). In addition, the bidder must describe the project management system for service provision.</w:t>
      </w:r>
    </w:p>
    <w:p w14:paraId="0BB5FFD8" w14:textId="77777777" w:rsidR="00285266" w:rsidRPr="00762E9B" w:rsidRDefault="00285266" w:rsidP="00285266">
      <w:pPr>
        <w:pStyle w:val="Heading2"/>
        <w:rPr>
          <w:lang w:val="en-GB"/>
        </w:rPr>
      </w:pPr>
      <w:bookmarkStart w:id="25" w:name="_Toc45070750"/>
      <w:bookmarkStart w:id="26" w:name="_Toc48914163"/>
      <w:bookmarkStart w:id="27" w:name="_Toc103271094"/>
      <w:r w:rsidRPr="00762E9B">
        <w:rPr>
          <w:lang w:val="en-GB"/>
        </w:rPr>
        <w:t>Technical-methodological concept</w:t>
      </w:r>
      <w:bookmarkEnd w:id="25"/>
      <w:bookmarkEnd w:id="26"/>
      <w:bookmarkEnd w:id="27"/>
    </w:p>
    <w:p w14:paraId="26877BB5" w14:textId="3322FF48" w:rsidR="00A07AB0" w:rsidRDefault="00A07AB0" w:rsidP="00A07AB0">
      <w:r w:rsidRPr="00D81452">
        <w:rPr>
          <w:b/>
          <w:bCs/>
        </w:rPr>
        <w:t>Strategy</w:t>
      </w:r>
      <w:r>
        <w:t xml:space="preserve">: The bidder is required to consider the tasks to be performed with reference to the context of the services put out to tender (see Chapter </w:t>
      </w:r>
      <w:r w:rsidR="00A7009A">
        <w:fldChar w:fldCharType="begin"/>
      </w:r>
      <w:r w:rsidR="00A7009A">
        <w:instrText xml:space="preserve"> REF _Ref103266634 \r \h </w:instrText>
      </w:r>
      <w:r w:rsidR="00A7009A">
        <w:fldChar w:fldCharType="separate"/>
      </w:r>
      <w:r w:rsidR="00A7009A">
        <w:t>2</w:t>
      </w:r>
      <w:r w:rsidR="00A7009A">
        <w:fldChar w:fldCharType="end"/>
      </w:r>
      <w:r>
        <w:t xml:space="preserve">). Following this, the bidder presents and justifies the strategy with which it intends to provide the services for which it is responsible (see Chapter </w:t>
      </w:r>
      <w:r w:rsidR="00305B8C">
        <w:fldChar w:fldCharType="begin"/>
      </w:r>
      <w:r w:rsidR="00305B8C">
        <w:instrText xml:space="preserve"> REF _Ref64911288 \r \h </w:instrText>
      </w:r>
      <w:r w:rsidR="00305B8C">
        <w:fldChar w:fldCharType="separate"/>
      </w:r>
      <w:r w:rsidR="00305B8C">
        <w:t>3</w:t>
      </w:r>
      <w:r w:rsidR="00305B8C">
        <w:fldChar w:fldCharType="end"/>
      </w:r>
      <w:r>
        <w:t>).</w:t>
      </w:r>
    </w:p>
    <w:p w14:paraId="36A18993" w14:textId="77777777" w:rsidR="00A07AB0" w:rsidRDefault="00A07AB0" w:rsidP="00A07AB0">
      <w:r>
        <w:t xml:space="preserve">The bidder is required to present the actors relevant for the services for which it is responsible and describe the cooperation with them. </w:t>
      </w:r>
    </w:p>
    <w:p w14:paraId="6E27966E" w14:textId="691FC7A4" w:rsidR="00A07AB0" w:rsidRDefault="00A07AB0" w:rsidP="00A07AB0">
      <w:r>
        <w:t xml:space="preserve">The bidder is required to describe the key processes for the services for which it is responsible and create a schedule that describes how the services according to </w:t>
      </w:r>
      <w:r w:rsidR="000A011D">
        <w:t xml:space="preserve">Chapter </w:t>
      </w:r>
      <w:r w:rsidR="000A011D">
        <w:fldChar w:fldCharType="begin"/>
      </w:r>
      <w:r w:rsidR="000A011D">
        <w:instrText xml:space="preserve"> REF _Ref64911288 \r \h </w:instrText>
      </w:r>
      <w:r w:rsidR="000A011D">
        <w:fldChar w:fldCharType="separate"/>
      </w:r>
      <w:r w:rsidR="000A011D">
        <w:t>3</w:t>
      </w:r>
      <w:r w:rsidR="000A011D">
        <w:fldChar w:fldCharType="end"/>
      </w:r>
      <w:r>
        <w:t xml:space="preserve"> are to be provided. In particular, the bidder is required to describe the necessary work steps and, if applicable, take account of the milestones and contributions of other actors in accordance with </w:t>
      </w:r>
      <w:r w:rsidR="000A011D">
        <w:t xml:space="preserve">Chapter </w:t>
      </w:r>
      <w:r w:rsidR="000A011D">
        <w:fldChar w:fldCharType="begin"/>
      </w:r>
      <w:r w:rsidR="000A011D">
        <w:instrText xml:space="preserve"> REF _Ref64911288 \r \h </w:instrText>
      </w:r>
      <w:r w:rsidR="000A011D">
        <w:fldChar w:fldCharType="separate"/>
      </w:r>
      <w:r w:rsidR="000A011D">
        <w:t>3</w:t>
      </w:r>
      <w:r w:rsidR="000A011D">
        <w:fldChar w:fldCharType="end"/>
      </w:r>
      <w:r>
        <w:t>.</w:t>
      </w:r>
    </w:p>
    <w:p w14:paraId="5B36634A" w14:textId="17AD6CE9" w:rsidR="00C17E9F" w:rsidRDefault="00A07AB0" w:rsidP="000E557B">
      <w:r>
        <w:t xml:space="preserve">The bidder is required to describe applicable safety standard procedures that will be adopted </w:t>
      </w:r>
      <w:proofErr w:type="gramStart"/>
      <w:r>
        <w:t>in the course of</w:t>
      </w:r>
      <w:proofErr w:type="gramEnd"/>
      <w:r>
        <w:t xml:space="preserve"> the tasks to be performed</w:t>
      </w:r>
    </w:p>
    <w:p w14:paraId="3C40F19A" w14:textId="08E910FC" w:rsidR="00A3145F" w:rsidRDefault="00A3145F" w:rsidP="00D81452">
      <w:pPr>
        <w:pStyle w:val="ListParagraph"/>
        <w:numPr>
          <w:ilvl w:val="0"/>
          <w:numId w:val="29"/>
        </w:numPr>
        <w:ind w:left="360"/>
        <w:rPr>
          <w:b/>
        </w:rPr>
      </w:pPr>
      <w:r>
        <w:rPr>
          <w:b/>
        </w:rPr>
        <w:t>Background</w:t>
      </w:r>
    </w:p>
    <w:p w14:paraId="0DD3A457" w14:textId="750AF38D" w:rsidR="00A3145F" w:rsidRDefault="00A3145F" w:rsidP="00A3145F">
      <w:pPr>
        <w:pStyle w:val="ListParagraph"/>
        <w:numPr>
          <w:ilvl w:val="1"/>
          <w:numId w:val="28"/>
        </w:numPr>
        <w:spacing w:line="240" w:lineRule="auto"/>
        <w:jc w:val="left"/>
      </w:pPr>
      <w:r>
        <w:t>I</w:t>
      </w:r>
      <w:r w:rsidRPr="00C543DF">
        <w:t>nformation</w:t>
      </w:r>
      <w:r>
        <w:t xml:space="preserve"> including </w:t>
      </w:r>
      <w:proofErr w:type="gramStart"/>
      <w:r w:rsidRPr="00C543DF">
        <w:t>main focus</w:t>
      </w:r>
      <w:proofErr w:type="gramEnd"/>
      <w:r w:rsidRPr="00C543DF">
        <w:t xml:space="preserve"> of </w:t>
      </w:r>
      <w:r>
        <w:t xml:space="preserve">organisation’s </w:t>
      </w:r>
      <w:r w:rsidRPr="00C543DF">
        <w:t>activities, years of experience</w:t>
      </w:r>
    </w:p>
    <w:p w14:paraId="0B544792" w14:textId="2E1E4714" w:rsidR="00A3145F" w:rsidRDefault="00A3145F" w:rsidP="00A3145F">
      <w:pPr>
        <w:pStyle w:val="ListParagraph"/>
        <w:numPr>
          <w:ilvl w:val="1"/>
          <w:numId w:val="28"/>
        </w:numPr>
        <w:spacing w:line="240" w:lineRule="auto"/>
        <w:jc w:val="left"/>
      </w:pPr>
      <w:r w:rsidRPr="00D81452">
        <w:t>Specific experience</w:t>
      </w:r>
      <w:r w:rsidRPr="00DE60B9">
        <w:t xml:space="preserve">: years of experience </w:t>
      </w:r>
      <w:r>
        <w:t xml:space="preserve">and services offered relevant to the assignment </w:t>
      </w:r>
    </w:p>
    <w:p w14:paraId="3A64EB6E" w14:textId="1A369D65" w:rsidR="00FD37BE" w:rsidRPr="003C7440" w:rsidRDefault="00FD37BE" w:rsidP="00FD37BE">
      <w:pPr>
        <w:pStyle w:val="ListParagraph"/>
        <w:numPr>
          <w:ilvl w:val="0"/>
          <w:numId w:val="28"/>
        </w:numPr>
        <w:spacing w:line="240" w:lineRule="auto"/>
        <w:jc w:val="left"/>
        <w:rPr>
          <w:b/>
          <w:bCs/>
        </w:rPr>
      </w:pPr>
      <w:r w:rsidRPr="003C7440">
        <w:rPr>
          <w:b/>
          <w:bCs/>
        </w:rPr>
        <w:t>Strategy</w:t>
      </w:r>
    </w:p>
    <w:p w14:paraId="672BED43" w14:textId="75B70174" w:rsidR="00FD37BE" w:rsidRPr="00D81452" w:rsidRDefault="0051435C" w:rsidP="00D81452">
      <w:pPr>
        <w:pStyle w:val="ListParagraph"/>
        <w:numPr>
          <w:ilvl w:val="1"/>
          <w:numId w:val="28"/>
        </w:numPr>
        <w:spacing w:line="240" w:lineRule="auto"/>
        <w:jc w:val="left"/>
      </w:pPr>
      <w:r w:rsidRPr="0051435C">
        <w:t>Description and justification of the contractor's strategy for delivering the services put out to tender</w:t>
      </w:r>
      <w:r w:rsidR="00A91BDC">
        <w:t xml:space="preserve"> </w:t>
      </w:r>
      <w:r w:rsidR="00A91BDC" w:rsidRPr="00762E9B">
        <w:t xml:space="preserve">(see Chapter </w:t>
      </w:r>
      <w:r w:rsidR="00A91BDC" w:rsidRPr="00762E9B">
        <w:fldChar w:fldCharType="begin"/>
      </w:r>
      <w:r w:rsidR="00A91BDC" w:rsidRPr="00762E9B">
        <w:instrText xml:space="preserve"> REF _Ref64911288 \r \h </w:instrText>
      </w:r>
      <w:r w:rsidR="00A91BDC" w:rsidRPr="00762E9B">
        <w:fldChar w:fldCharType="separate"/>
      </w:r>
      <w:r w:rsidR="00A91BDC" w:rsidRPr="00762E9B">
        <w:t>3</w:t>
      </w:r>
      <w:r w:rsidR="00A91BDC" w:rsidRPr="00762E9B">
        <w:fldChar w:fldCharType="end"/>
      </w:r>
      <w:r w:rsidR="00A91BDC" w:rsidRPr="00762E9B">
        <w:t>)</w:t>
      </w:r>
    </w:p>
    <w:p w14:paraId="385C033A" w14:textId="2E131FFE" w:rsidR="0051435C" w:rsidRPr="00402366" w:rsidRDefault="0051435C">
      <w:pPr>
        <w:pStyle w:val="ListParagraph"/>
        <w:numPr>
          <w:ilvl w:val="1"/>
          <w:numId w:val="28"/>
        </w:numPr>
        <w:spacing w:line="240" w:lineRule="auto"/>
        <w:jc w:val="left"/>
      </w:pPr>
      <w:r>
        <w:t>Measurement devices</w:t>
      </w:r>
      <w:r w:rsidR="00D2171D" w:rsidRPr="00D2171D">
        <w:t xml:space="preserve"> </w:t>
      </w:r>
      <w:r w:rsidR="00D2171D">
        <w:t>available</w:t>
      </w:r>
      <w:r>
        <w:t xml:space="preserve">: quantity, make, model, offered functionalities, such as: </w:t>
      </w:r>
      <w:r w:rsidR="00D2171D">
        <w:t>data measured, granularity, remote services, data storage, etc.</w:t>
      </w:r>
    </w:p>
    <w:p w14:paraId="19722B49" w14:textId="77777777" w:rsidR="00FD37BE" w:rsidRPr="003C7440" w:rsidRDefault="00FD37BE" w:rsidP="00FD37BE">
      <w:pPr>
        <w:pStyle w:val="ListParagraph"/>
        <w:numPr>
          <w:ilvl w:val="0"/>
          <w:numId w:val="28"/>
        </w:numPr>
        <w:spacing w:line="240" w:lineRule="auto"/>
        <w:jc w:val="left"/>
        <w:rPr>
          <w:b/>
          <w:bCs/>
        </w:rPr>
      </w:pPr>
      <w:r w:rsidRPr="003C7440">
        <w:rPr>
          <w:b/>
          <w:bCs/>
        </w:rPr>
        <w:t>Project management of the contractor</w:t>
      </w:r>
    </w:p>
    <w:p w14:paraId="4BF358E0" w14:textId="77777777" w:rsidR="00FD37BE" w:rsidRPr="00402366" w:rsidRDefault="00FD37BE" w:rsidP="00FD37BE">
      <w:pPr>
        <w:pStyle w:val="ListParagraph"/>
        <w:numPr>
          <w:ilvl w:val="1"/>
          <w:numId w:val="28"/>
        </w:numPr>
        <w:spacing w:line="240" w:lineRule="auto"/>
        <w:jc w:val="left"/>
      </w:pPr>
      <w:r w:rsidRPr="00402366">
        <w:t>Approach and procedure for coordination with/in GIZ project</w:t>
      </w:r>
    </w:p>
    <w:p w14:paraId="373D013A" w14:textId="431F0301" w:rsidR="00FD37BE" w:rsidRPr="0073187C" w:rsidRDefault="00FD37BE" w:rsidP="00FD37BE">
      <w:pPr>
        <w:pStyle w:val="ListParagraph"/>
        <w:numPr>
          <w:ilvl w:val="1"/>
          <w:numId w:val="28"/>
        </w:numPr>
        <w:spacing w:line="240" w:lineRule="auto"/>
        <w:jc w:val="left"/>
        <w:rPr>
          <w:bCs/>
        </w:rPr>
      </w:pPr>
      <w:r w:rsidRPr="003C7440">
        <w:rPr>
          <w:bCs/>
        </w:rPr>
        <w:t>Personnel assignment</w:t>
      </w:r>
      <w:r w:rsidR="00D2171D">
        <w:rPr>
          <w:bCs/>
        </w:rPr>
        <w:t>:</w:t>
      </w:r>
      <w:r w:rsidRPr="003C7440">
        <w:rPr>
          <w:bCs/>
        </w:rPr>
        <w:t xml:space="preserve"> </w:t>
      </w:r>
      <w:r w:rsidRPr="003B4C47">
        <w:t>experts proposed</w:t>
      </w:r>
      <w:r w:rsidR="00D2171D">
        <w:t xml:space="preserve"> </w:t>
      </w:r>
      <w:r w:rsidRPr="003B4C47">
        <w:t>(duration and expert days) with the allocation of work steps</w:t>
      </w:r>
      <w:r w:rsidR="00A91BDC">
        <w:t xml:space="preserve"> (see Chapter </w:t>
      </w:r>
      <w:r w:rsidR="00A91BDC">
        <w:fldChar w:fldCharType="begin"/>
      </w:r>
      <w:r w:rsidR="00A91BDC">
        <w:instrText xml:space="preserve"> REF _Ref66718002 \r \h </w:instrText>
      </w:r>
      <w:r w:rsidR="00A91BDC">
        <w:fldChar w:fldCharType="separate"/>
      </w:r>
      <w:r w:rsidR="00A91BDC">
        <w:t>6</w:t>
      </w:r>
      <w:r w:rsidR="00A91BDC">
        <w:fldChar w:fldCharType="end"/>
      </w:r>
      <w:r w:rsidR="00A91BDC">
        <w:t>)</w:t>
      </w:r>
    </w:p>
    <w:p w14:paraId="539F192B" w14:textId="79E32955" w:rsidR="00D2171D" w:rsidRPr="00D81452" w:rsidRDefault="00D2171D" w:rsidP="00D2171D">
      <w:pPr>
        <w:pStyle w:val="ListParagraph"/>
        <w:numPr>
          <w:ilvl w:val="0"/>
          <w:numId w:val="28"/>
        </w:numPr>
        <w:spacing w:line="240" w:lineRule="auto"/>
        <w:jc w:val="left"/>
        <w:rPr>
          <w:b/>
          <w:bCs/>
        </w:rPr>
      </w:pPr>
      <w:r w:rsidRPr="00D81452">
        <w:rPr>
          <w:b/>
          <w:bCs/>
        </w:rPr>
        <w:t>Financial Offer</w:t>
      </w:r>
      <w:r w:rsidR="00A91BDC">
        <w:rPr>
          <w:b/>
          <w:bCs/>
        </w:rPr>
        <w:t xml:space="preserve"> </w:t>
      </w:r>
      <w:r w:rsidR="00A91BDC" w:rsidRPr="00D81452">
        <w:t xml:space="preserve">(see Chapter </w:t>
      </w:r>
      <w:r w:rsidR="00A91BDC" w:rsidRPr="00D81452">
        <w:fldChar w:fldCharType="begin"/>
      </w:r>
      <w:r w:rsidR="00A91BDC" w:rsidRPr="00D81452">
        <w:instrText xml:space="preserve"> REF _Ref66717981 \r \h </w:instrText>
      </w:r>
      <w:r w:rsidR="00A91BDC">
        <w:instrText xml:space="preserve"> \* MERGEFORMAT </w:instrText>
      </w:r>
      <w:r w:rsidR="00A91BDC" w:rsidRPr="00D81452">
        <w:fldChar w:fldCharType="separate"/>
      </w:r>
      <w:r w:rsidR="00A91BDC" w:rsidRPr="00D81452">
        <w:t>7</w:t>
      </w:r>
      <w:r w:rsidR="00A91BDC" w:rsidRPr="00D81452">
        <w:fldChar w:fldCharType="end"/>
      </w:r>
      <w:r w:rsidR="00A91BDC" w:rsidRPr="00D81452">
        <w:t>)</w:t>
      </w:r>
    </w:p>
    <w:p w14:paraId="509BBD9A" w14:textId="77777777" w:rsidR="00A91BDC" w:rsidRDefault="00A91BDC" w:rsidP="00A91BDC"/>
    <w:p w14:paraId="06728A8C" w14:textId="66426C77" w:rsidR="00A91BDC" w:rsidRPr="00762E9B" w:rsidRDefault="00A91BDC" w:rsidP="00A91BDC">
      <w:pPr>
        <w:rPr>
          <w:b/>
          <w:bCs/>
        </w:rPr>
      </w:pPr>
      <w:r w:rsidRPr="00762E9B">
        <w:t xml:space="preserve">It must be evidenced in the technical offer that the contractor has </w:t>
      </w:r>
      <w:r w:rsidRPr="00762E9B">
        <w:rPr>
          <w:b/>
          <w:bCs/>
        </w:rPr>
        <w:t xml:space="preserve">sufficient technical equipment </w:t>
      </w:r>
      <w:r w:rsidRPr="00B40B14">
        <w:t>(load measurement devices/data loggers)</w:t>
      </w:r>
      <w:r w:rsidRPr="00762E9B">
        <w:rPr>
          <w:b/>
          <w:bCs/>
        </w:rPr>
        <w:t xml:space="preserve"> </w:t>
      </w:r>
      <w:r w:rsidR="00D81789" w:rsidRPr="00080753">
        <w:rPr>
          <w:lang w:val="en"/>
        </w:rPr>
        <w:t>with purchasing document proof or rent agreement</w:t>
      </w:r>
      <w:r w:rsidR="007F0DFF">
        <w:rPr>
          <w:lang w:val="en"/>
        </w:rPr>
        <w:t>,</w:t>
      </w:r>
      <w:r w:rsidR="00D81789" w:rsidRPr="00080753">
        <w:rPr>
          <w:lang w:val="en"/>
        </w:rPr>
        <w:t xml:space="preserve"> as well as human capacity to deliver the load measurement and site survey data to GIZ under the above requirements.</w:t>
      </w:r>
    </w:p>
    <w:p w14:paraId="0ACD70F1" w14:textId="7339CACA" w:rsidR="00A91BDC" w:rsidRPr="00D81452" w:rsidRDefault="00A91BDC" w:rsidP="00D81452">
      <w:pPr>
        <w:spacing w:line="240" w:lineRule="auto"/>
        <w:jc w:val="left"/>
        <w:rPr>
          <w:b/>
          <w:bCs/>
        </w:rPr>
      </w:pPr>
      <w:r w:rsidRPr="00762E9B">
        <w:t xml:space="preserve">It must be specified in the technical offer that </w:t>
      </w:r>
      <w:r w:rsidRPr="005D0002">
        <w:t xml:space="preserve">the bidder can </w:t>
      </w:r>
      <w:r w:rsidRPr="005D0002">
        <w:rPr>
          <w:b/>
          <w:bCs/>
        </w:rPr>
        <w:t>arrange</w:t>
      </w:r>
      <w:r w:rsidRPr="00762E9B">
        <w:rPr>
          <w:b/>
          <w:bCs/>
        </w:rPr>
        <w:t xml:space="preserve"> personnel and equipment within the period of 1 week </w:t>
      </w:r>
      <w:r w:rsidRPr="005D0002">
        <w:t>(5 working days)</w:t>
      </w:r>
      <w:r w:rsidRPr="00762E9B">
        <w:rPr>
          <w:b/>
          <w:bCs/>
        </w:rPr>
        <w:t xml:space="preserve"> upon receiving the request </w:t>
      </w:r>
      <w:r w:rsidRPr="00762E9B">
        <w:rPr>
          <w:b/>
          <w:bCs/>
        </w:rPr>
        <w:lastRenderedPageBreak/>
        <w:t>from GIZ</w:t>
      </w:r>
      <w:r w:rsidRPr="00762E9B">
        <w:t xml:space="preserve"> responsible officer, to conduct site survey, set up equipment and deliver the data to GIZ.</w:t>
      </w:r>
    </w:p>
    <w:p w14:paraId="55A1730C" w14:textId="30A7FA60" w:rsidR="00285266" w:rsidRPr="00762E9B" w:rsidRDefault="00285266" w:rsidP="00285266">
      <w:pPr>
        <w:rPr>
          <w:bCs/>
        </w:rPr>
      </w:pPr>
      <w:r w:rsidRPr="00762E9B">
        <w:rPr>
          <w:bCs/>
        </w:rPr>
        <w:t>The contractor manages costs and expenditures, accounting processes and invoicing in line with the requirements of GIZ.</w:t>
      </w:r>
    </w:p>
    <w:p w14:paraId="40C55476" w14:textId="516ED064" w:rsidR="007E1EB6" w:rsidRPr="00762E9B" w:rsidRDefault="007E1EB6" w:rsidP="009F36D3">
      <w:pPr>
        <w:pStyle w:val="ListParagraph"/>
      </w:pPr>
      <w:r w:rsidRPr="00762E9B">
        <w:t xml:space="preserve">The contractor is responsible for selecting, preparing, </w:t>
      </w:r>
      <w:proofErr w:type="gramStart"/>
      <w:r w:rsidRPr="00762E9B">
        <w:t>training</w:t>
      </w:r>
      <w:proofErr w:type="gramEnd"/>
      <w:r w:rsidRPr="00762E9B">
        <w:t xml:space="preserve"> and steering the experts assigned to perform the advisory tasks.</w:t>
      </w:r>
    </w:p>
    <w:p w14:paraId="6D45FB18" w14:textId="77777777" w:rsidR="007E1EB6" w:rsidRPr="00762E9B" w:rsidRDefault="007E1EB6" w:rsidP="009F36D3">
      <w:pPr>
        <w:pStyle w:val="ListParagraph"/>
      </w:pPr>
      <w:r w:rsidRPr="00762E9B">
        <w:t>The contractor makes available equipment and supplies (consumables) and assumes the associated operating and administrative costs.</w:t>
      </w:r>
    </w:p>
    <w:p w14:paraId="30BECBD2" w14:textId="77777777" w:rsidR="007E1EB6" w:rsidRPr="00762E9B" w:rsidRDefault="007E1EB6" w:rsidP="009F36D3">
      <w:pPr>
        <w:pStyle w:val="ListParagraph"/>
      </w:pPr>
      <w:r w:rsidRPr="00762E9B">
        <w:t>The contractor manages costs and expenditures, accounting processes and invoicing in line with the requirements of GIZ.</w:t>
      </w:r>
    </w:p>
    <w:p w14:paraId="229DF3C2" w14:textId="77777777" w:rsidR="007E1EB6" w:rsidRPr="00762E9B" w:rsidRDefault="007E1EB6" w:rsidP="009F36D3">
      <w:pPr>
        <w:pStyle w:val="ListParagraph"/>
      </w:pPr>
      <w:r w:rsidRPr="00762E9B">
        <w:t xml:space="preserve">The contractor reports regularly to GIZ in accordance with the AVB of the Deutsche Gesellschaft für Internationale </w:t>
      </w:r>
      <w:proofErr w:type="spellStart"/>
      <w:r w:rsidRPr="00762E9B">
        <w:t>Zusammenarbeit</w:t>
      </w:r>
      <w:proofErr w:type="spellEnd"/>
      <w:r w:rsidRPr="00762E9B">
        <w:t xml:space="preserve"> (GIZ) GmbH from 2018</w:t>
      </w:r>
    </w:p>
    <w:p w14:paraId="476237A5" w14:textId="77777777" w:rsidR="007E1EB6" w:rsidRPr="00762E9B" w:rsidRDefault="007E1EB6" w:rsidP="007E1EB6">
      <w:r w:rsidRPr="00762E9B">
        <w:t>In derogation from GIZ AVB, the contractor makes contributions to reports to GIZ’s commissioning party instead of submitting its own reports.</w:t>
      </w:r>
    </w:p>
    <w:p w14:paraId="229AC8FF" w14:textId="2ED1BEC9" w:rsidR="007E1EB6" w:rsidRPr="00762E9B" w:rsidRDefault="007707AB" w:rsidP="007E1EB6">
      <w:pPr>
        <w:pStyle w:val="ZwischenberschriftmitAbstand"/>
      </w:pPr>
      <w:r>
        <w:t>T</w:t>
      </w:r>
      <w:r w:rsidR="007E1EB6" w:rsidRPr="00762E9B">
        <w:t>he contractor submits the following reports:</w:t>
      </w:r>
    </w:p>
    <w:p w14:paraId="271D993C" w14:textId="68CF2FF2" w:rsidR="007E1EB6" w:rsidRPr="00762E9B" w:rsidRDefault="00991824" w:rsidP="00E3174C">
      <w:pPr>
        <w:pStyle w:val="ListParagraph"/>
      </w:pPr>
      <w:r>
        <w:t>Reports per site assessment</w:t>
      </w:r>
    </w:p>
    <w:p w14:paraId="61AFFA41" w14:textId="4AA02ECB" w:rsidR="007E1EB6" w:rsidRPr="00762E9B" w:rsidRDefault="007E1EB6" w:rsidP="00E3174C">
      <w:pPr>
        <w:pStyle w:val="ListParagraph"/>
      </w:pPr>
      <w:r w:rsidRPr="00762E9B">
        <w:t xml:space="preserve">Brief quarterly or half-yearly reports on the implementation status of the </w:t>
      </w:r>
      <w:r w:rsidR="00991824">
        <w:t>assignment</w:t>
      </w:r>
    </w:p>
    <w:p w14:paraId="053EFDD7" w14:textId="77777777" w:rsidR="001A7CCF" w:rsidRDefault="001A7CCF" w:rsidP="001A7CCF">
      <w:r>
        <w:t>Sub-contracting is not permitted without prior GIZ approval. The consultant shall enforce strict discipline and good order among staff and other persons carrying out the work and shall not permit employment of unfit persons or persons not skilled in assigned tasks.</w:t>
      </w:r>
    </w:p>
    <w:p w14:paraId="5536127A" w14:textId="77777777" w:rsidR="001A7CCF" w:rsidRDefault="001A7CCF" w:rsidP="001A7CCF">
      <w:r>
        <w:t>The contractor shall be responsible for initiating and supervising all safety precautions and programs including all required by law. The consultant shall take reasonable precautions to prevent damage, injury or loss to employees and other persons who may be affected, to materials and equipment or to property at the site. The consultant shall promptly remedy such damage and loss.</w:t>
      </w:r>
    </w:p>
    <w:p w14:paraId="3720816E" w14:textId="47A66323" w:rsidR="007E1EB6" w:rsidRPr="00762E9B" w:rsidRDefault="007E1EB6" w:rsidP="001A7CCF">
      <w:r w:rsidRPr="00762E9B">
        <w:t xml:space="preserve">The bidder is required to draw up a </w:t>
      </w:r>
      <w:r w:rsidRPr="00762E9B">
        <w:rPr>
          <w:b/>
        </w:rPr>
        <w:t>personnel assignment plan</w:t>
      </w:r>
      <w:r w:rsidRPr="00762E9B">
        <w:t xml:space="preserve"> with explanatory notes that lists all the experts proposed in the bid; the plan includes information on assignment dates (duration and expert days) and locations of the individual members of the team complete with the allocation of work steps as set out in the schedule.</w:t>
      </w:r>
    </w:p>
    <w:p w14:paraId="25240C92" w14:textId="020C91D3" w:rsidR="000D7001" w:rsidRPr="00762E9B" w:rsidRDefault="000D7001" w:rsidP="00285266">
      <w:pPr>
        <w:pStyle w:val="Heading2"/>
        <w:rPr>
          <w:lang w:val="en-GB"/>
        </w:rPr>
      </w:pPr>
      <w:bookmarkStart w:id="28" w:name="_Toc103271095"/>
      <w:bookmarkStart w:id="29" w:name="_Toc45070751"/>
      <w:bookmarkStart w:id="30" w:name="_Toc48914165"/>
      <w:r w:rsidRPr="00762E9B">
        <w:rPr>
          <w:lang w:val="en-GB"/>
        </w:rPr>
        <w:t>Confidentiality</w:t>
      </w:r>
      <w:bookmarkEnd w:id="28"/>
    </w:p>
    <w:p w14:paraId="6DE88994" w14:textId="3F940CA1" w:rsidR="00084789" w:rsidRPr="00762E9B" w:rsidRDefault="00084789" w:rsidP="00084789">
      <w:r w:rsidRPr="00762E9B">
        <w:t xml:space="preserve">The </w:t>
      </w:r>
      <w:r w:rsidR="003D7824" w:rsidRPr="00762E9B">
        <w:t>contractor</w:t>
      </w:r>
      <w:r w:rsidRPr="00762E9B">
        <w:t xml:space="preserve"> hereby undertakes to maintain confidentiality during and after the completion of the assignment with respect to all business matters of which he learns during his time with the project and the outputs that are developed. </w:t>
      </w:r>
      <w:r w:rsidR="008F3B0A" w:rsidRPr="00762E9B">
        <w:t>Permission in writing must be obtained from GIZ before any publication.</w:t>
      </w:r>
    </w:p>
    <w:p w14:paraId="461D6669" w14:textId="719A91BC" w:rsidR="003D7824" w:rsidRPr="00762E9B" w:rsidRDefault="00084789" w:rsidP="008F3B0A">
      <w:r w:rsidRPr="00762E9B">
        <w:t xml:space="preserve">The </w:t>
      </w:r>
      <w:r w:rsidR="008F3B0A" w:rsidRPr="00762E9B">
        <w:t>contractor</w:t>
      </w:r>
      <w:r w:rsidRPr="00762E9B">
        <w:t xml:space="preserve"> is not allowed to provide a commercial offer or proposal to the organisation where the measurements where recorded </w:t>
      </w:r>
      <w:r w:rsidR="006F2551" w:rsidRPr="00762E9B">
        <w:t>(</w:t>
      </w:r>
      <w:r w:rsidRPr="00762E9B">
        <w:t>also known as off-taker</w:t>
      </w:r>
      <w:r w:rsidR="006F2551" w:rsidRPr="00762E9B">
        <w:t>)</w:t>
      </w:r>
      <w:r w:rsidRPr="00762E9B">
        <w:t>. There shall be no transfer of information between the consultant and the off-taker</w:t>
      </w:r>
      <w:r w:rsidR="006F2551" w:rsidRPr="00762E9B">
        <w:t>,</w:t>
      </w:r>
      <w:r w:rsidRPr="00762E9B">
        <w:t xml:space="preserve"> and any request for additional information shall be made through GIZ.</w:t>
      </w:r>
    </w:p>
    <w:p w14:paraId="2DC7864D" w14:textId="6AB10BF1" w:rsidR="00285266" w:rsidRPr="00762E9B" w:rsidRDefault="00285266" w:rsidP="00285266">
      <w:pPr>
        <w:pStyle w:val="Heading2"/>
        <w:rPr>
          <w:lang w:val="en-GB"/>
        </w:rPr>
      </w:pPr>
      <w:bookmarkStart w:id="31" w:name="_Toc103271096"/>
      <w:r w:rsidRPr="00762E9B">
        <w:rPr>
          <w:lang w:val="en-GB"/>
        </w:rPr>
        <w:lastRenderedPageBreak/>
        <w:t>Further requirements</w:t>
      </w:r>
      <w:bookmarkEnd w:id="29"/>
      <w:bookmarkEnd w:id="30"/>
      <w:bookmarkEnd w:id="31"/>
    </w:p>
    <w:p w14:paraId="5A7803E0" w14:textId="6BA98E2D" w:rsidR="00285266" w:rsidRPr="00762E9B" w:rsidRDefault="00285266" w:rsidP="00285266">
      <w:r w:rsidRPr="00762E9B">
        <w:rPr>
          <w:b/>
          <w:bCs/>
        </w:rPr>
        <w:t xml:space="preserve">Flexibility considerations due to COVID 19: </w:t>
      </w:r>
      <w:r w:rsidRPr="00762E9B">
        <w:t>Due to the current situation of the COVID19 pandemic and consequentially unforeseeable travel and social contact restrictions by the local Government or by site owners, as well as the increased business insecurity and current disruption of supply chains, the bidder must take into consideration these scenarios:</w:t>
      </w:r>
    </w:p>
    <w:p w14:paraId="4939824A" w14:textId="77777777" w:rsidR="00285266" w:rsidRPr="00762E9B" w:rsidRDefault="00285266" w:rsidP="00285266">
      <w:pPr>
        <w:pStyle w:val="ListParagraph"/>
        <w:numPr>
          <w:ilvl w:val="0"/>
          <w:numId w:val="14"/>
        </w:numPr>
        <w:spacing w:after="240"/>
      </w:pPr>
      <w:r w:rsidRPr="00762E9B">
        <w:t>There might be certain period under the contract duration when load measurement cannot be conducted, whereas in others, multiple load measurements might be requested at the same time.</w:t>
      </w:r>
    </w:p>
    <w:p w14:paraId="3E482986" w14:textId="6103AF1A" w:rsidR="00285266" w:rsidRPr="00762E9B" w:rsidRDefault="00285266" w:rsidP="00285266">
      <w:pPr>
        <w:pStyle w:val="ListParagraph"/>
        <w:numPr>
          <w:ilvl w:val="0"/>
          <w:numId w:val="14"/>
        </w:numPr>
        <w:spacing w:after="240"/>
      </w:pPr>
      <w:r w:rsidRPr="00762E9B">
        <w:t>It could be the case that the contractor would have long waiting time and fewer load measurements conducted (</w:t>
      </w:r>
      <w:r w:rsidR="00815A3A" w:rsidRPr="00762E9B">
        <w:t>e.g.,</w:t>
      </w:r>
      <w:r w:rsidRPr="00762E9B">
        <w:t xml:space="preserve"> 5, 10, </w:t>
      </w:r>
      <w:r w:rsidR="004760F8">
        <w:t>15</w:t>
      </w:r>
      <w:r w:rsidRPr="00762E9B">
        <w:t xml:space="preserve">) compared to estimated “up to </w:t>
      </w:r>
      <w:r w:rsidR="00815A3A">
        <w:t>2</w:t>
      </w:r>
      <w:r w:rsidR="002E1E73">
        <w:t>0</w:t>
      </w:r>
      <w:r w:rsidRPr="00762E9B">
        <w:t xml:space="preserve"> </w:t>
      </w:r>
      <w:r w:rsidR="002E1E73">
        <w:t>measurement points</w:t>
      </w:r>
      <w:r w:rsidRPr="00762E9B">
        <w:t>”</w:t>
      </w:r>
      <w:r w:rsidR="004D0701" w:rsidRPr="00762E9B">
        <w:t xml:space="preserve"> by </w:t>
      </w:r>
      <w:r w:rsidRPr="00762E9B">
        <w:t>the end of contract duration.</w:t>
      </w:r>
    </w:p>
    <w:p w14:paraId="716DCEF2" w14:textId="77777777" w:rsidR="00285266" w:rsidRPr="00762E9B" w:rsidRDefault="00285266" w:rsidP="00285266">
      <w:pPr>
        <w:pStyle w:val="ListParagraph"/>
        <w:numPr>
          <w:ilvl w:val="0"/>
          <w:numId w:val="14"/>
        </w:numPr>
        <w:spacing w:after="240"/>
      </w:pPr>
      <w:r w:rsidRPr="00762E9B">
        <w:t>Additionally, it could be also the case that the contractor could not remove the load measurement equipment from the sites in due time due to local curfews or social contact restrictions.</w:t>
      </w:r>
    </w:p>
    <w:p w14:paraId="1CA90EE1" w14:textId="375462A7" w:rsidR="00285266" w:rsidRPr="00762E9B" w:rsidRDefault="00285266" w:rsidP="00285266">
      <w:pPr>
        <w:pStyle w:val="ListParagraph"/>
        <w:numPr>
          <w:ilvl w:val="0"/>
          <w:numId w:val="14"/>
        </w:numPr>
        <w:spacing w:after="240"/>
      </w:pPr>
      <w:r w:rsidRPr="00762E9B">
        <w:t xml:space="preserve">With the first cases after lock-down is relaxed, business at the factories might not be stable for a certain period. It might be necessary to prolong the load measurement longer than 4 weeks to a) learn the moment when production ramps up again and b) have full 4 weeks of qualified load measurement of the factory under operation. </w:t>
      </w:r>
      <w:proofErr w:type="gramStart"/>
      <w:r w:rsidRPr="00762E9B">
        <w:t>In order to</w:t>
      </w:r>
      <w:proofErr w:type="gramEnd"/>
      <w:r w:rsidRPr="00762E9B">
        <w:t xml:space="preserve"> be able to monitor whether production has started again, the meters need to remain connected on site and supply data </w:t>
      </w:r>
      <w:r w:rsidR="004D0701" w:rsidRPr="00762E9B">
        <w:t>with no</w:t>
      </w:r>
      <w:r w:rsidR="00652790" w:rsidRPr="00762E9B">
        <w:t xml:space="preserve"> communication</w:t>
      </w:r>
      <w:r w:rsidR="00891FFD" w:rsidRPr="00762E9B">
        <w:t xml:space="preserve"> (in case of remote monitoring)</w:t>
      </w:r>
      <w:r w:rsidR="00652790" w:rsidRPr="00762E9B">
        <w:t xml:space="preserve"> or storage restrictions</w:t>
      </w:r>
      <w:r w:rsidRPr="00762E9B">
        <w:t xml:space="preserve">. </w:t>
      </w:r>
    </w:p>
    <w:p w14:paraId="1CAC960C" w14:textId="224ED7A9" w:rsidR="00285266" w:rsidRPr="00762E9B" w:rsidRDefault="00285266" w:rsidP="00285266">
      <w:r w:rsidRPr="00762E9B">
        <w:t xml:space="preserve">It is therefore of high importance that the bidder takes all the above into consideration when preparing the technical and financial offers, </w:t>
      </w:r>
      <w:r w:rsidR="00815A3A" w:rsidRPr="00762E9B">
        <w:t>e.g.,</w:t>
      </w:r>
      <w:r w:rsidRPr="00762E9B">
        <w:t xml:space="preserve"> </w:t>
      </w:r>
      <w:r w:rsidR="00891FFD" w:rsidRPr="00762E9B">
        <w:t>estimating,</w:t>
      </w:r>
      <w:r w:rsidRPr="00762E9B">
        <w:t xml:space="preserve"> and proposing the efforts to prepare capacity corresponding to different scenarios.</w:t>
      </w:r>
    </w:p>
    <w:p w14:paraId="73AEED28" w14:textId="240508B4" w:rsidR="00285266" w:rsidRPr="00762E9B" w:rsidRDefault="00285266" w:rsidP="00285266">
      <w:r w:rsidRPr="00762E9B">
        <w:t>Please consider again that GIZ is procuring “Quantitative and Qualitative Data Delivered”, thus the contractors services can only be accepted as fulfilled once the data is handed in as per the above requirements.</w:t>
      </w:r>
    </w:p>
    <w:p w14:paraId="78D94D01" w14:textId="7784269F" w:rsidR="00382793" w:rsidRPr="00762E9B" w:rsidRDefault="00382793" w:rsidP="008C2CDC">
      <w:pPr>
        <w:pStyle w:val="Heading1"/>
      </w:pPr>
      <w:bookmarkStart w:id="32" w:name="_Ref66718002"/>
      <w:bookmarkStart w:id="33" w:name="_Toc103271097"/>
      <w:r w:rsidRPr="00762E9B">
        <w:t>Personnel Concept</w:t>
      </w:r>
      <w:bookmarkEnd w:id="32"/>
      <w:bookmarkEnd w:id="33"/>
    </w:p>
    <w:p w14:paraId="31078338" w14:textId="14C67921" w:rsidR="00D60431" w:rsidRDefault="00D60431" w:rsidP="00D60431">
      <w:pPr>
        <w:spacing w:line="360" w:lineRule="auto"/>
      </w:pPr>
      <w:r w:rsidRPr="00762E9B">
        <w:t xml:space="preserve">The bidder is required to provide personnel who are suited to filling the positions described, </w:t>
      </w:r>
      <w:proofErr w:type="gramStart"/>
      <w:r w:rsidRPr="00762E9B">
        <w:t>on the basis of</w:t>
      </w:r>
      <w:proofErr w:type="gramEnd"/>
      <w:r w:rsidRPr="00762E9B">
        <w:t xml:space="preserve"> their CVs (see Chapter </w:t>
      </w:r>
      <w:r w:rsidRPr="00762E9B">
        <w:fldChar w:fldCharType="begin"/>
      </w:r>
      <w:r w:rsidRPr="00762E9B">
        <w:instrText xml:space="preserve"> REF _Ref508122384 \r \h  \* MERGEFORMAT </w:instrText>
      </w:r>
      <w:r w:rsidRPr="00762E9B">
        <w:fldChar w:fldCharType="separate"/>
      </w:r>
      <w:r w:rsidRPr="00762E9B">
        <w:t>7</w:t>
      </w:r>
      <w:r w:rsidRPr="00762E9B">
        <w:fldChar w:fldCharType="end"/>
      </w:r>
      <w:r w:rsidRPr="00762E9B">
        <w:t>), the range of tasks involved and the required qualifications.</w:t>
      </w:r>
    </w:p>
    <w:p w14:paraId="5BA1C889" w14:textId="77777777" w:rsidR="00DF6317" w:rsidRDefault="00DF6317" w:rsidP="00DF6317">
      <w:pPr>
        <w:pStyle w:val="Heading2"/>
      </w:pPr>
      <w:bookmarkStart w:id="34" w:name="_Toc533000164"/>
      <w:bookmarkStart w:id="35" w:name="_Toc48914167"/>
      <w:bookmarkStart w:id="36" w:name="_Toc103271098"/>
      <w:r>
        <w:t>Team leader</w:t>
      </w:r>
      <w:bookmarkEnd w:id="34"/>
      <w:bookmarkEnd w:id="35"/>
      <w:bookmarkEnd w:id="36"/>
    </w:p>
    <w:p w14:paraId="68970975" w14:textId="77777777" w:rsidR="00DF6317" w:rsidRPr="00866D69" w:rsidRDefault="00DF6317" w:rsidP="00D81452">
      <w:pPr>
        <w:pStyle w:val="ZwischenberschriftohneAbstand"/>
        <w:spacing w:after="120" w:line="288" w:lineRule="auto"/>
        <w:contextualSpacing/>
        <w:rPr>
          <w:u w:val="single"/>
        </w:rPr>
      </w:pPr>
      <w:r w:rsidRPr="00866D69">
        <w:rPr>
          <w:u w:val="single"/>
        </w:rPr>
        <w:t>Tasks of the team leader</w:t>
      </w:r>
    </w:p>
    <w:p w14:paraId="0552B79B" w14:textId="77777777" w:rsidR="00DF6317" w:rsidRPr="003203C8" w:rsidRDefault="00DF6317" w:rsidP="00D81452">
      <w:pPr>
        <w:pStyle w:val="ListParagraph"/>
        <w:numPr>
          <w:ilvl w:val="0"/>
          <w:numId w:val="14"/>
        </w:numPr>
      </w:pPr>
      <w:r w:rsidRPr="003203C8">
        <w:t>Overall responsibility for the deliverables of the contractor (quality and deadlines)</w:t>
      </w:r>
    </w:p>
    <w:p w14:paraId="515A7093" w14:textId="77777777" w:rsidR="00DF6317" w:rsidRPr="003203C8" w:rsidRDefault="00DF6317" w:rsidP="00D81452">
      <w:pPr>
        <w:pStyle w:val="ListParagraph"/>
        <w:numPr>
          <w:ilvl w:val="0"/>
          <w:numId w:val="14"/>
        </w:numPr>
      </w:pPr>
      <w:r w:rsidRPr="003203C8">
        <w:t>Coordinating and ensuring communication with GIZ, partners and others involved in the project</w:t>
      </w:r>
    </w:p>
    <w:p w14:paraId="159DAB3F" w14:textId="0CDECF00" w:rsidR="00DF6317" w:rsidRPr="003203C8" w:rsidRDefault="00DF6317" w:rsidP="00D81452">
      <w:pPr>
        <w:pStyle w:val="ListParagraph"/>
        <w:numPr>
          <w:ilvl w:val="0"/>
          <w:numId w:val="14"/>
        </w:numPr>
      </w:pPr>
      <w:r w:rsidRPr="003203C8">
        <w:t>Regular reporting in accordance with</w:t>
      </w:r>
      <w:r w:rsidR="005D2094">
        <w:t xml:space="preserve"> tasks, </w:t>
      </w:r>
      <w:proofErr w:type="gramStart"/>
      <w:r w:rsidR="005D2094">
        <w:t>milestones</w:t>
      </w:r>
      <w:proofErr w:type="gramEnd"/>
      <w:r w:rsidR="005D2094">
        <w:t xml:space="preserve"> and</w:t>
      </w:r>
      <w:r w:rsidRPr="003203C8">
        <w:t xml:space="preserve"> deadlines</w:t>
      </w:r>
    </w:p>
    <w:p w14:paraId="5CBF3C51" w14:textId="77777777" w:rsidR="00DF6317" w:rsidRPr="00866D69" w:rsidRDefault="00DF6317" w:rsidP="00D81452">
      <w:pPr>
        <w:pStyle w:val="ZwischenberschriftohneAbstand"/>
        <w:spacing w:after="120" w:line="288" w:lineRule="auto"/>
        <w:contextualSpacing/>
        <w:rPr>
          <w:u w:val="single"/>
        </w:rPr>
      </w:pPr>
      <w:r w:rsidRPr="00866D69">
        <w:rPr>
          <w:u w:val="single"/>
        </w:rPr>
        <w:lastRenderedPageBreak/>
        <w:t>Qualifications of the team leader</w:t>
      </w:r>
    </w:p>
    <w:p w14:paraId="2F79E49D" w14:textId="30C23860" w:rsidR="00DF6317" w:rsidRPr="001261F8" w:rsidRDefault="00DF6317" w:rsidP="00D81452">
      <w:pPr>
        <w:pStyle w:val="ListParagraph"/>
        <w:numPr>
          <w:ilvl w:val="0"/>
          <w:numId w:val="14"/>
        </w:numPr>
      </w:pPr>
      <w:r>
        <w:t xml:space="preserve">Education/training (2.2.1): </w:t>
      </w:r>
      <w:r w:rsidRPr="00D81452">
        <w:t>B.Sc. degree in</w:t>
      </w:r>
      <w:r>
        <w:t xml:space="preserve"> Electrical Engineering, Industrial Engineering/Management, Renewable Energy or Energy Management</w:t>
      </w:r>
    </w:p>
    <w:p w14:paraId="7244382B" w14:textId="19E9D69F" w:rsidR="00DF6317" w:rsidRPr="001261F8" w:rsidRDefault="00DF6317" w:rsidP="00D81452">
      <w:pPr>
        <w:pStyle w:val="ListParagraph"/>
        <w:numPr>
          <w:ilvl w:val="0"/>
          <w:numId w:val="14"/>
        </w:numPr>
      </w:pPr>
      <w:r>
        <w:t xml:space="preserve">Languages (2.2.2): </w:t>
      </w:r>
      <w:r w:rsidR="003A394B">
        <w:t>Good</w:t>
      </w:r>
      <w:r w:rsidR="005557B1">
        <w:t xml:space="preserve"> English skill</w:t>
      </w:r>
      <w:r w:rsidR="003A394B">
        <w:t>s</w:t>
      </w:r>
      <w:r w:rsidR="005557B1">
        <w:t xml:space="preserve"> for reporting</w:t>
      </w:r>
      <w:r w:rsidR="003A394B">
        <w:t xml:space="preserve"> is require</w:t>
      </w:r>
      <w:r w:rsidR="0043067E">
        <w:t>d</w:t>
      </w:r>
    </w:p>
    <w:p w14:paraId="3E2BC15B" w14:textId="77777777" w:rsidR="00DF6317" w:rsidRPr="001261F8" w:rsidRDefault="00DF6317" w:rsidP="00D81452">
      <w:pPr>
        <w:pStyle w:val="ListParagraph"/>
        <w:numPr>
          <w:ilvl w:val="0"/>
          <w:numId w:val="14"/>
        </w:numPr>
      </w:pPr>
      <w:r>
        <w:t xml:space="preserve">General professional experience (2.2.3): </w:t>
      </w:r>
      <w:r w:rsidRPr="00D81452">
        <w:t xml:space="preserve">5 years in renewable energy project development, </w:t>
      </w:r>
      <w:proofErr w:type="gramStart"/>
      <w:r w:rsidRPr="00D81452">
        <w:t>market</w:t>
      </w:r>
      <w:proofErr w:type="gramEnd"/>
      <w:r w:rsidRPr="00D81452">
        <w:t xml:space="preserve"> and business development</w:t>
      </w:r>
    </w:p>
    <w:p w14:paraId="2FA5A417" w14:textId="73A89422" w:rsidR="00DF6317" w:rsidRPr="001261F8" w:rsidRDefault="00DF6317" w:rsidP="00D81452">
      <w:pPr>
        <w:pStyle w:val="ListParagraph"/>
        <w:numPr>
          <w:ilvl w:val="0"/>
          <w:numId w:val="14"/>
        </w:numPr>
      </w:pPr>
      <w:r>
        <w:t>Specific professional experience (2.2.4): 3 year</w:t>
      </w:r>
      <w:r w:rsidR="00254E9B">
        <w:t>s</w:t>
      </w:r>
      <w:r>
        <w:t xml:space="preserve"> </w:t>
      </w:r>
      <w:r w:rsidR="00254E9B">
        <w:t xml:space="preserve">of </w:t>
      </w:r>
      <w:r>
        <w:t xml:space="preserve">experience in </w:t>
      </w:r>
      <w:r w:rsidR="00254E9B">
        <w:t xml:space="preserve">the </w:t>
      </w:r>
      <w:r w:rsidRPr="00D81452">
        <w:t>field data collection, load measurements</w:t>
      </w:r>
      <w:r>
        <w:t xml:space="preserve"> for photovoltaic project development / energy auditing</w:t>
      </w:r>
    </w:p>
    <w:p w14:paraId="0094CCA4" w14:textId="7DACE519" w:rsidR="00DF6317" w:rsidRPr="001261F8" w:rsidRDefault="00DF6317" w:rsidP="00D81452">
      <w:pPr>
        <w:pStyle w:val="ListParagraph"/>
        <w:numPr>
          <w:ilvl w:val="0"/>
          <w:numId w:val="14"/>
        </w:numPr>
      </w:pPr>
      <w:r>
        <w:t>Leadership/management experience (2.2.5): 3 years</w:t>
      </w:r>
      <w:r w:rsidR="00344BBC">
        <w:t xml:space="preserve"> of</w:t>
      </w:r>
      <w:r>
        <w:t xml:space="preserve"> experience with international team management</w:t>
      </w:r>
    </w:p>
    <w:p w14:paraId="677B7196" w14:textId="238A95DE" w:rsidR="00DF6317" w:rsidRPr="001261F8" w:rsidRDefault="00DF6317" w:rsidP="00D81452">
      <w:pPr>
        <w:pStyle w:val="ListParagraph"/>
        <w:numPr>
          <w:ilvl w:val="0"/>
          <w:numId w:val="14"/>
        </w:numPr>
      </w:pPr>
      <w:r>
        <w:t xml:space="preserve">Regional experience (2.2.6): </w:t>
      </w:r>
      <w:r w:rsidR="00017B63">
        <w:t>3</w:t>
      </w:r>
      <w:r>
        <w:t xml:space="preserve"> years </w:t>
      </w:r>
      <w:r w:rsidR="00017B63">
        <w:t xml:space="preserve">of experience </w:t>
      </w:r>
      <w:r w:rsidR="001A0B44">
        <w:t>with</w:t>
      </w:r>
      <w:r w:rsidR="00017B63">
        <w:t xml:space="preserve"> Burundi is an advantage</w:t>
      </w:r>
    </w:p>
    <w:p w14:paraId="100DB811" w14:textId="77777777" w:rsidR="001A0B44" w:rsidRDefault="00DF6317" w:rsidP="00D81452">
      <w:pPr>
        <w:pStyle w:val="ListParagraph"/>
        <w:numPr>
          <w:ilvl w:val="0"/>
          <w:numId w:val="14"/>
        </w:numPr>
      </w:pPr>
      <w:r>
        <w:t>Development Cooperation (DC) experience (2.2.7): Understanding of documentation and administrative processes of DC is a plus</w:t>
      </w:r>
    </w:p>
    <w:p w14:paraId="7067DD4D" w14:textId="2705FA8E" w:rsidR="00DF6317" w:rsidRPr="00762E9B" w:rsidRDefault="00DF6317" w:rsidP="00D81452">
      <w:pPr>
        <w:pStyle w:val="ListParagraph"/>
        <w:numPr>
          <w:ilvl w:val="0"/>
          <w:numId w:val="14"/>
        </w:numPr>
      </w:pPr>
      <w:r>
        <w:t xml:space="preserve">Other (2.2.8): Good network and experiences working with local industrial companies in </w:t>
      </w:r>
      <w:r w:rsidR="009D25C4">
        <w:t>Burundi</w:t>
      </w:r>
      <w:r>
        <w:t>.</w:t>
      </w:r>
      <w:r w:rsidR="0043067E">
        <w:t xml:space="preserve"> Intermediate French for field deployment in Burundi is an advantage</w:t>
      </w:r>
      <w:r w:rsidR="00432813">
        <w:t>.</w:t>
      </w:r>
    </w:p>
    <w:p w14:paraId="6F8AB436" w14:textId="77777777" w:rsidR="00FD7611" w:rsidRPr="00762E9B" w:rsidRDefault="00FD7611" w:rsidP="00D81452">
      <w:pPr>
        <w:pStyle w:val="Heading2"/>
        <w:spacing w:before="0" w:after="120"/>
        <w:contextualSpacing/>
        <w:rPr>
          <w:lang w:val="en-GB"/>
        </w:rPr>
      </w:pPr>
      <w:bookmarkStart w:id="37" w:name="_Toc103271099"/>
      <w:r w:rsidRPr="00762E9B">
        <w:rPr>
          <w:lang w:val="en-GB"/>
        </w:rPr>
        <w:t>Expert pool</w:t>
      </w:r>
      <w:bookmarkEnd w:id="37"/>
    </w:p>
    <w:p w14:paraId="2EE4853F" w14:textId="3289A1F3" w:rsidR="00FD7611" w:rsidRPr="00762E9B" w:rsidRDefault="00FD7611" w:rsidP="00D81452">
      <w:pPr>
        <w:contextualSpacing/>
      </w:pPr>
      <w:r w:rsidRPr="00762E9B">
        <w:t>Pool of experts with a minimum of 1 and maximum of 4 members.</w:t>
      </w:r>
    </w:p>
    <w:p w14:paraId="07A73A7D" w14:textId="77777777" w:rsidR="004E0089" w:rsidRPr="001261F8" w:rsidRDefault="004E0089" w:rsidP="00D81452">
      <w:pPr>
        <w:pStyle w:val="ZwischenberschriftohneAbstand"/>
        <w:spacing w:after="120" w:line="288" w:lineRule="auto"/>
        <w:contextualSpacing/>
        <w:rPr>
          <w:u w:val="single"/>
        </w:rPr>
      </w:pPr>
      <w:r>
        <w:rPr>
          <w:u w:val="single"/>
        </w:rPr>
        <w:t>Tasks of the short-term expert pool</w:t>
      </w:r>
    </w:p>
    <w:p w14:paraId="357B71C0" w14:textId="77777777" w:rsidR="004E0089" w:rsidRDefault="004E0089" w:rsidP="00D81452">
      <w:pPr>
        <w:pStyle w:val="ListParagraph"/>
        <w:numPr>
          <w:ilvl w:val="0"/>
          <w:numId w:val="14"/>
        </w:numPr>
      </w:pPr>
      <w:r>
        <w:t>Travel to and from company identified by GIZ</w:t>
      </w:r>
    </w:p>
    <w:p w14:paraId="5BC7B042" w14:textId="77777777" w:rsidR="004E0089" w:rsidRDefault="004E0089" w:rsidP="00D81452">
      <w:pPr>
        <w:pStyle w:val="ListParagraph"/>
        <w:numPr>
          <w:ilvl w:val="0"/>
          <w:numId w:val="14"/>
        </w:numPr>
      </w:pPr>
      <w:r>
        <w:t>Installation and deinstallation of measurement devices</w:t>
      </w:r>
    </w:p>
    <w:p w14:paraId="16C1C831" w14:textId="77777777" w:rsidR="004E0089" w:rsidRDefault="004E0089" w:rsidP="00D81452">
      <w:pPr>
        <w:pStyle w:val="ListParagraph"/>
        <w:numPr>
          <w:ilvl w:val="0"/>
          <w:numId w:val="14"/>
        </w:numPr>
      </w:pPr>
      <w:r>
        <w:t>Transport of data loggers</w:t>
      </w:r>
    </w:p>
    <w:p w14:paraId="2329CF14" w14:textId="77777777" w:rsidR="004E0089" w:rsidRDefault="004E0089" w:rsidP="00D81452">
      <w:pPr>
        <w:pStyle w:val="ListParagraph"/>
        <w:numPr>
          <w:ilvl w:val="0"/>
          <w:numId w:val="14"/>
        </w:numPr>
      </w:pPr>
      <w:r>
        <w:t>Data evaluation</w:t>
      </w:r>
    </w:p>
    <w:p w14:paraId="15F9EC7D" w14:textId="31F75106" w:rsidR="004E0089" w:rsidRPr="00542609" w:rsidRDefault="004E0089" w:rsidP="00D81452">
      <w:pPr>
        <w:pStyle w:val="ListParagraph"/>
        <w:numPr>
          <w:ilvl w:val="0"/>
          <w:numId w:val="14"/>
        </w:numPr>
      </w:pPr>
      <w:r>
        <w:t xml:space="preserve">Also see described in chapter </w:t>
      </w:r>
      <w:r>
        <w:fldChar w:fldCharType="begin"/>
      </w:r>
      <w:r>
        <w:instrText xml:space="preserve"> REF _Ref64911288 \r \h </w:instrText>
      </w:r>
      <w:r w:rsidR="00D81452">
        <w:instrText xml:space="preserve"> \* MERGEFORMAT </w:instrText>
      </w:r>
      <w:r>
        <w:fldChar w:fldCharType="separate"/>
      </w:r>
      <w:r>
        <w:t>3</w:t>
      </w:r>
      <w:r>
        <w:fldChar w:fldCharType="end"/>
      </w:r>
    </w:p>
    <w:p w14:paraId="0FC92AF1" w14:textId="77777777" w:rsidR="00FD7611" w:rsidRPr="00762E9B" w:rsidRDefault="00FD7611" w:rsidP="00D81452">
      <w:pPr>
        <w:pStyle w:val="ZwischenberschriftohneAbstand"/>
        <w:spacing w:after="120" w:line="288" w:lineRule="auto"/>
        <w:contextualSpacing/>
        <w:rPr>
          <w:u w:val="single"/>
        </w:rPr>
      </w:pPr>
      <w:r w:rsidRPr="00762E9B">
        <w:rPr>
          <w:u w:val="single"/>
        </w:rPr>
        <w:t>Qualifications of expert pool</w:t>
      </w:r>
    </w:p>
    <w:p w14:paraId="338112F4" w14:textId="0DEA09BE" w:rsidR="00FD7611" w:rsidRPr="00762E9B" w:rsidRDefault="00FD7611" w:rsidP="00D81452">
      <w:pPr>
        <w:pStyle w:val="ListParagraph"/>
        <w:numPr>
          <w:ilvl w:val="0"/>
          <w:numId w:val="14"/>
        </w:numPr>
      </w:pPr>
      <w:r w:rsidRPr="00762E9B">
        <w:t>Education/training (2.</w:t>
      </w:r>
      <w:r w:rsidR="00D50052">
        <w:t>6</w:t>
      </w:r>
      <w:r w:rsidRPr="00762E9B">
        <w:t xml:space="preserve">.1): </w:t>
      </w:r>
      <w:r w:rsidR="00191E91" w:rsidRPr="00762E9B">
        <w:t>B.Sc. degree in Electrical Engineering, Energy Management</w:t>
      </w:r>
      <w:r w:rsidR="0010593A" w:rsidRPr="00762E9B">
        <w:t>, certified electrician, or similar</w:t>
      </w:r>
      <w:r w:rsidR="00191E91" w:rsidRPr="00762E9B">
        <w:t>.</w:t>
      </w:r>
    </w:p>
    <w:p w14:paraId="79C0FC58" w14:textId="4795FF9F" w:rsidR="00FD7611" w:rsidRPr="00762E9B" w:rsidRDefault="00FD7611" w:rsidP="00D81452">
      <w:pPr>
        <w:pStyle w:val="ListParagraph"/>
        <w:numPr>
          <w:ilvl w:val="0"/>
          <w:numId w:val="14"/>
        </w:numPr>
      </w:pPr>
      <w:r w:rsidRPr="00762E9B">
        <w:t>Language (2.</w:t>
      </w:r>
      <w:r w:rsidR="00651FF7">
        <w:t>6</w:t>
      </w:r>
      <w:r w:rsidRPr="00762E9B">
        <w:t xml:space="preserve">.2): </w:t>
      </w:r>
      <w:r w:rsidR="00786E4C">
        <w:t xml:space="preserve">Good </w:t>
      </w:r>
      <w:r w:rsidRPr="00762E9B">
        <w:t>English</w:t>
      </w:r>
      <w:r w:rsidR="00786E4C">
        <w:t xml:space="preserve"> (C1) especially for writing reports</w:t>
      </w:r>
      <w:r w:rsidR="00651FF7">
        <w:t>, Good French</w:t>
      </w:r>
      <w:r w:rsidR="004E5A1B">
        <w:t>/Kirundi</w:t>
      </w:r>
      <w:r w:rsidR="001D5068">
        <w:t>/Swahili</w:t>
      </w:r>
      <w:r w:rsidR="00651FF7">
        <w:t xml:space="preserve"> (B2) especially for field deployment</w:t>
      </w:r>
      <w:r w:rsidR="00C04531">
        <w:t xml:space="preserve"> is an advantage.</w:t>
      </w:r>
    </w:p>
    <w:p w14:paraId="7B9DB6C6" w14:textId="56821994" w:rsidR="00FD7611" w:rsidRPr="00762E9B" w:rsidRDefault="00FD7611" w:rsidP="00D81452">
      <w:pPr>
        <w:pStyle w:val="ListParagraph"/>
        <w:numPr>
          <w:ilvl w:val="0"/>
          <w:numId w:val="14"/>
        </w:numPr>
      </w:pPr>
      <w:r w:rsidRPr="00762E9B">
        <w:t xml:space="preserve">General professional experience (2.2.3): </w:t>
      </w:r>
      <w:r w:rsidR="00752183">
        <w:t>2</w:t>
      </w:r>
      <w:r w:rsidR="00220AA6" w:rsidRPr="00762E9B">
        <w:t xml:space="preserve"> years of experience with s</w:t>
      </w:r>
      <w:r w:rsidRPr="00762E9B">
        <w:t>uppliers, contractors of industrial electrical systems/components, operation and/or maintenance services to electrical systems of industrial scale, consultancy on industrial energy system</w:t>
      </w:r>
    </w:p>
    <w:p w14:paraId="6C79BF0A" w14:textId="581C279E" w:rsidR="00FD7611" w:rsidRDefault="00FD7611" w:rsidP="00D81452">
      <w:pPr>
        <w:pStyle w:val="ListParagraph"/>
        <w:numPr>
          <w:ilvl w:val="0"/>
          <w:numId w:val="14"/>
        </w:numPr>
      </w:pPr>
      <w:r w:rsidRPr="00762E9B">
        <w:t xml:space="preserve">Specific professional experience (2.2.4): </w:t>
      </w:r>
      <w:r w:rsidR="00752183">
        <w:t>3</w:t>
      </w:r>
      <w:r w:rsidR="008703AA" w:rsidRPr="00762E9B">
        <w:t xml:space="preserve"> years of</w:t>
      </w:r>
      <w:r w:rsidR="00262C2B" w:rsidRPr="00762E9B">
        <w:t xml:space="preserve"> experience performing e</w:t>
      </w:r>
      <w:r w:rsidRPr="00762E9B">
        <w:t>lectrical load measurement</w:t>
      </w:r>
      <w:r w:rsidR="00262C2B" w:rsidRPr="00762E9B">
        <w:t>s</w:t>
      </w:r>
      <w:r w:rsidRPr="00762E9B">
        <w:t xml:space="preserve"> from different power supply sources</w:t>
      </w:r>
    </w:p>
    <w:p w14:paraId="123524DA" w14:textId="626B4064" w:rsidR="00D26617" w:rsidRPr="00762E9B" w:rsidRDefault="00D26617" w:rsidP="00D81452">
      <w:pPr>
        <w:pStyle w:val="ListParagraph"/>
        <w:numPr>
          <w:ilvl w:val="0"/>
          <w:numId w:val="14"/>
        </w:numPr>
      </w:pPr>
      <w:r w:rsidRPr="004A1D0E">
        <w:t xml:space="preserve">Regional experience (2.6.5): </w:t>
      </w:r>
      <w:r>
        <w:t>Burundi / East Africa</w:t>
      </w:r>
    </w:p>
    <w:p w14:paraId="15A2DF3E" w14:textId="77777777" w:rsidR="00FD7611" w:rsidRPr="00762E9B" w:rsidRDefault="00FD7611" w:rsidP="00D81452">
      <w:pPr>
        <w:pStyle w:val="ListParagraph"/>
        <w:numPr>
          <w:ilvl w:val="0"/>
          <w:numId w:val="14"/>
        </w:numPr>
      </w:pPr>
      <w:r w:rsidRPr="00762E9B">
        <w:t>Leadership/management experience (2.2.5): at least 3 years on project management</w:t>
      </w:r>
    </w:p>
    <w:p w14:paraId="245B03B3" w14:textId="77777777" w:rsidR="00FD7611" w:rsidRPr="00762E9B" w:rsidRDefault="00FD7611" w:rsidP="00D81452">
      <w:pPr>
        <w:pStyle w:val="ListParagraph"/>
        <w:numPr>
          <w:ilvl w:val="0"/>
          <w:numId w:val="14"/>
        </w:numPr>
      </w:pPr>
      <w:r w:rsidRPr="00762E9B">
        <w:t>Regional experience (2.2.6): Not required</w:t>
      </w:r>
    </w:p>
    <w:p w14:paraId="52A9AA04" w14:textId="77777777" w:rsidR="00FD7611" w:rsidRPr="00762E9B" w:rsidRDefault="00FD7611" w:rsidP="00D81452">
      <w:pPr>
        <w:pStyle w:val="ListParagraph"/>
        <w:numPr>
          <w:ilvl w:val="0"/>
          <w:numId w:val="14"/>
        </w:numPr>
      </w:pPr>
      <w:r w:rsidRPr="00762E9B">
        <w:t>Development Cooperation (DC) experience (2.2.7): Understanding of documentation and administrative processes of DC is a plus</w:t>
      </w:r>
    </w:p>
    <w:p w14:paraId="46221B75" w14:textId="4B28C4F8" w:rsidR="008C18EB" w:rsidRPr="00762E9B" w:rsidRDefault="00FD7611" w:rsidP="00D81452">
      <w:pPr>
        <w:pStyle w:val="ListParagraph"/>
        <w:numPr>
          <w:ilvl w:val="0"/>
          <w:numId w:val="14"/>
        </w:numPr>
      </w:pPr>
      <w:r w:rsidRPr="00762E9B">
        <w:lastRenderedPageBreak/>
        <w:t xml:space="preserve">Other (2.2.8): </w:t>
      </w:r>
      <w:r w:rsidR="00167E5E">
        <w:t>G</w:t>
      </w:r>
      <w:r w:rsidRPr="00762E9B">
        <w:t xml:space="preserve">ood network and experiences working with </w:t>
      </w:r>
      <w:r w:rsidR="00786E4C">
        <w:t xml:space="preserve">commercial and </w:t>
      </w:r>
      <w:r w:rsidRPr="00762E9B">
        <w:t>industrial companies</w:t>
      </w:r>
      <w:r w:rsidR="00D26617">
        <w:t xml:space="preserve"> in Burundi</w:t>
      </w:r>
      <w:r w:rsidR="00167E5E">
        <w:t xml:space="preserve"> is a plus</w:t>
      </w:r>
    </w:p>
    <w:p w14:paraId="6E7787E6" w14:textId="77777777" w:rsidR="00FD7611" w:rsidRPr="00762E9B" w:rsidRDefault="00FD7611" w:rsidP="00D81452">
      <w:pPr>
        <w:pStyle w:val="ZwischenberschriftohneAbstand"/>
        <w:spacing w:after="120" w:line="288" w:lineRule="auto"/>
        <w:contextualSpacing/>
        <w:rPr>
          <w:u w:val="single"/>
        </w:rPr>
      </w:pPr>
      <w:r w:rsidRPr="00762E9B">
        <w:rPr>
          <w:u w:val="single"/>
        </w:rPr>
        <w:t>Soft skills of team members</w:t>
      </w:r>
    </w:p>
    <w:p w14:paraId="7AA568FA" w14:textId="77777777" w:rsidR="00FD7611" w:rsidRPr="00762E9B" w:rsidRDefault="00FD7611" w:rsidP="00D81452">
      <w:pPr>
        <w:pStyle w:val="ZwischenberschriftohneAbstand"/>
        <w:spacing w:after="120" w:line="288" w:lineRule="auto"/>
        <w:contextualSpacing/>
        <w:jc w:val="both"/>
      </w:pPr>
      <w:r w:rsidRPr="00762E9B">
        <w:t>In addition to their specialist qualifications, the following qualifications are required of team members:</w:t>
      </w:r>
    </w:p>
    <w:p w14:paraId="36B94AB6" w14:textId="77777777" w:rsidR="00FD7611" w:rsidRPr="00762E9B" w:rsidRDefault="00FD7611" w:rsidP="00D81452">
      <w:pPr>
        <w:pStyle w:val="ListStyle"/>
        <w:ind w:left="720"/>
      </w:pPr>
      <w:r w:rsidRPr="00762E9B">
        <w:t>Experience working in a team</w:t>
      </w:r>
    </w:p>
    <w:p w14:paraId="7D7406C0" w14:textId="77777777" w:rsidR="00FD7611" w:rsidRPr="00762E9B" w:rsidRDefault="00FD7611" w:rsidP="00D81452">
      <w:pPr>
        <w:pStyle w:val="ListStyle"/>
        <w:ind w:left="720"/>
      </w:pPr>
      <w:r w:rsidRPr="00762E9B">
        <w:t>Communication skills</w:t>
      </w:r>
    </w:p>
    <w:p w14:paraId="6733DD66" w14:textId="77777777" w:rsidR="00FD7611" w:rsidRPr="00762E9B" w:rsidRDefault="00FD7611" w:rsidP="00D81452">
      <w:pPr>
        <w:pStyle w:val="ListStyle"/>
        <w:ind w:left="720"/>
      </w:pPr>
      <w:r w:rsidRPr="00762E9B">
        <w:t>Sociocultural competence</w:t>
      </w:r>
    </w:p>
    <w:p w14:paraId="4BC17064" w14:textId="77777777" w:rsidR="00FD7611" w:rsidRPr="00762E9B" w:rsidRDefault="00FD7611" w:rsidP="00D81452">
      <w:pPr>
        <w:pStyle w:val="ListStyle"/>
        <w:ind w:left="720"/>
      </w:pPr>
      <w:r w:rsidRPr="00762E9B">
        <w:t>Efficient, partner- and client-focused working methods</w:t>
      </w:r>
    </w:p>
    <w:p w14:paraId="23CAAACF" w14:textId="5182FEA2" w:rsidR="00D60431" w:rsidRPr="00762E9B" w:rsidRDefault="00FD7611" w:rsidP="00D81452">
      <w:pPr>
        <w:pStyle w:val="ListStyle"/>
        <w:ind w:left="720"/>
      </w:pPr>
      <w:r w:rsidRPr="00762E9B">
        <w:t>Interdisciplinary thinking</w:t>
      </w:r>
    </w:p>
    <w:p w14:paraId="7597D696" w14:textId="13653D06" w:rsidR="00382793" w:rsidRPr="00762E9B" w:rsidRDefault="00382793" w:rsidP="008C2CDC">
      <w:pPr>
        <w:pStyle w:val="Heading1"/>
      </w:pPr>
      <w:bookmarkStart w:id="38" w:name="_Ref66717981"/>
      <w:bookmarkStart w:id="39" w:name="_Toc103271100"/>
      <w:r w:rsidRPr="00762E9B">
        <w:t>Costing Requirements</w:t>
      </w:r>
      <w:bookmarkEnd w:id="38"/>
      <w:bookmarkEnd w:id="39"/>
    </w:p>
    <w:p w14:paraId="6DDFA962" w14:textId="0036DBF4" w:rsidR="00CD7311" w:rsidRPr="00762E9B" w:rsidRDefault="00CD7311" w:rsidP="00733C47">
      <w:bookmarkStart w:id="40" w:name="_Toc508620009"/>
      <w:bookmarkStart w:id="41" w:name="_Toc45070755"/>
      <w:r w:rsidRPr="00762E9B">
        <w:t xml:space="preserve">As the expected delivered service is “Quantitative and Qualitative Data”, which can only be accepted once the data of each case is submitted to GIZ and fulfils all above requirements in chapter 2. The costing should be calculated based </w:t>
      </w:r>
      <w:r w:rsidR="008F3867" w:rsidRPr="00B27A36">
        <w:rPr>
          <w:u w:val="single"/>
        </w:rPr>
        <w:t>per site</w:t>
      </w:r>
      <w:r w:rsidR="00B27A36">
        <w:t xml:space="preserve"> and </w:t>
      </w:r>
      <w:r w:rsidR="008F3867" w:rsidRPr="00B27A36">
        <w:rPr>
          <w:u w:val="single"/>
        </w:rPr>
        <w:t>per measure</w:t>
      </w:r>
      <w:r w:rsidR="00261395">
        <w:rPr>
          <w:u w:val="single"/>
        </w:rPr>
        <w:t>ment</w:t>
      </w:r>
      <w:r w:rsidR="008F3867" w:rsidRPr="00B27A36">
        <w:rPr>
          <w:u w:val="single"/>
        </w:rPr>
        <w:t xml:space="preserve"> point</w:t>
      </w:r>
      <w:r w:rsidR="00B27A36">
        <w:t xml:space="preserve">, </w:t>
      </w:r>
      <w:r w:rsidRPr="00762E9B">
        <w:t>on completed case basis and include full</w:t>
      </w:r>
      <w:r w:rsidRPr="00762E9B">
        <w:rPr>
          <w:b/>
          <w:bCs/>
        </w:rPr>
        <w:t xml:space="preserve"> </w:t>
      </w:r>
      <w:r w:rsidRPr="00762E9B">
        <w:t>efforts (equipment, human resources, travel) that the bidder requires to deliver complete data for each case.</w:t>
      </w:r>
    </w:p>
    <w:p w14:paraId="38720EE3" w14:textId="605021EA" w:rsidR="00CD7311" w:rsidRPr="00762E9B" w:rsidRDefault="00CD7311" w:rsidP="00CD7311">
      <w:pPr>
        <w:pStyle w:val="Heading2"/>
        <w:rPr>
          <w:lang w:val="en-GB"/>
        </w:rPr>
      </w:pPr>
      <w:bookmarkStart w:id="42" w:name="_Toc103271009"/>
      <w:bookmarkStart w:id="43" w:name="_Toc103271055"/>
      <w:bookmarkStart w:id="44" w:name="_Toc103271101"/>
      <w:bookmarkStart w:id="45" w:name="_Toc103271010"/>
      <w:bookmarkStart w:id="46" w:name="_Toc103271056"/>
      <w:bookmarkStart w:id="47" w:name="_Toc103271102"/>
      <w:bookmarkStart w:id="48" w:name="_Toc48914170"/>
      <w:bookmarkStart w:id="49" w:name="_Toc103271103"/>
      <w:bookmarkStart w:id="50" w:name="_Toc45070756"/>
      <w:bookmarkEnd w:id="40"/>
      <w:bookmarkEnd w:id="41"/>
      <w:bookmarkEnd w:id="42"/>
      <w:bookmarkEnd w:id="43"/>
      <w:bookmarkEnd w:id="44"/>
      <w:bookmarkEnd w:id="45"/>
      <w:bookmarkEnd w:id="46"/>
      <w:bookmarkEnd w:id="47"/>
      <w:r w:rsidRPr="00762E9B">
        <w:rPr>
          <w:lang w:val="en-GB"/>
        </w:rPr>
        <w:t>Data service</w:t>
      </w:r>
      <w:r w:rsidR="00B00694">
        <w:rPr>
          <w:lang w:val="en-GB"/>
        </w:rPr>
        <w:t>:</w:t>
      </w:r>
      <w:r w:rsidRPr="00762E9B">
        <w:rPr>
          <w:lang w:val="en-GB"/>
        </w:rPr>
        <w:t xml:space="preserve"> Electrical system configuration</w:t>
      </w:r>
      <w:bookmarkEnd w:id="48"/>
      <w:bookmarkEnd w:id="49"/>
      <w:r w:rsidRPr="00762E9B">
        <w:rPr>
          <w:lang w:val="en-GB"/>
        </w:rPr>
        <w:t xml:space="preserve"> </w:t>
      </w:r>
      <w:bookmarkEnd w:id="50"/>
    </w:p>
    <w:p w14:paraId="0AB1DEBA" w14:textId="2C622F45" w:rsidR="00CD7311" w:rsidRPr="00762E9B" w:rsidRDefault="00CD7311" w:rsidP="00733C47">
      <w:r w:rsidRPr="00762E9B">
        <w:t xml:space="preserve">The contractor shall include a cost </w:t>
      </w:r>
      <w:r w:rsidR="00261395">
        <w:t xml:space="preserve">position (per site) </w:t>
      </w:r>
      <w:r w:rsidRPr="00762E9B">
        <w:t xml:space="preserve">for data-as-a-service </w:t>
      </w:r>
      <w:r w:rsidR="00261395">
        <w:t xml:space="preserve">for </w:t>
      </w:r>
      <w:r w:rsidR="00261395" w:rsidRPr="00261395">
        <w:t>electrical system configurations</w:t>
      </w:r>
      <w:r w:rsidR="00261395">
        <w:t xml:space="preserve"> </w:t>
      </w:r>
      <w:r w:rsidRPr="00762E9B">
        <w:t>for</w:t>
      </w:r>
      <w:r w:rsidR="00DA457D">
        <w:t xml:space="preserve"> </w:t>
      </w:r>
      <w:r w:rsidR="00DA457D" w:rsidRPr="00B27A36">
        <w:rPr>
          <w:b/>
          <w:bCs/>
        </w:rPr>
        <w:t>up to</w:t>
      </w:r>
      <w:r w:rsidRPr="00762E9B">
        <w:t xml:space="preserve"> </w:t>
      </w:r>
      <w:r w:rsidR="009055CD">
        <w:rPr>
          <w:u w:val="single"/>
        </w:rPr>
        <w:t>8</w:t>
      </w:r>
      <w:r w:rsidR="00261395">
        <w:rPr>
          <w:u w:val="single"/>
        </w:rPr>
        <w:t xml:space="preserve"> sites</w:t>
      </w:r>
      <w:r w:rsidRPr="00762E9B">
        <w:t>.</w:t>
      </w:r>
    </w:p>
    <w:p w14:paraId="64BA4B40" w14:textId="0694054F" w:rsidR="00CD7311" w:rsidRPr="00762E9B" w:rsidRDefault="00CD7311" w:rsidP="00CD7311">
      <w:pPr>
        <w:pStyle w:val="Heading2"/>
        <w:rPr>
          <w:lang w:val="en-GB"/>
        </w:rPr>
      </w:pPr>
      <w:bookmarkStart w:id="51" w:name="_Toc45070757"/>
      <w:bookmarkStart w:id="52" w:name="_Toc48914171"/>
      <w:bookmarkStart w:id="53" w:name="_Toc103271104"/>
      <w:r w:rsidRPr="00762E9B">
        <w:rPr>
          <w:lang w:val="en-GB"/>
        </w:rPr>
        <w:t>Data service</w:t>
      </w:r>
      <w:r w:rsidR="00B00694">
        <w:rPr>
          <w:lang w:val="en-GB"/>
        </w:rPr>
        <w:t>:</w:t>
      </w:r>
      <w:r w:rsidRPr="00762E9B">
        <w:rPr>
          <w:lang w:val="en-GB"/>
        </w:rPr>
        <w:t xml:space="preserve"> Load Measurements</w:t>
      </w:r>
      <w:bookmarkEnd w:id="51"/>
      <w:bookmarkEnd w:id="52"/>
      <w:bookmarkEnd w:id="53"/>
    </w:p>
    <w:p w14:paraId="59E5D39B" w14:textId="110524EC" w:rsidR="00CD7311" w:rsidRPr="00762E9B" w:rsidRDefault="00CD7311" w:rsidP="00733C47">
      <w:r w:rsidRPr="00762E9B">
        <w:t>The contractor shall include a cost position</w:t>
      </w:r>
      <w:r w:rsidR="000D47E1">
        <w:t xml:space="preserve"> </w:t>
      </w:r>
      <w:r w:rsidR="00261395">
        <w:t xml:space="preserve">(per measurement point) </w:t>
      </w:r>
      <w:r w:rsidRPr="00762E9B">
        <w:t xml:space="preserve">for data-as-a service for </w:t>
      </w:r>
      <w:r w:rsidR="0073187C" w:rsidRPr="00B27A36">
        <w:rPr>
          <w:b/>
          <w:bCs/>
        </w:rPr>
        <w:t>up to</w:t>
      </w:r>
      <w:r w:rsidRPr="00762E9B">
        <w:t xml:space="preserve"> </w:t>
      </w:r>
      <w:r w:rsidR="002A4A84" w:rsidRPr="00B27A36">
        <w:rPr>
          <w:u w:val="single"/>
        </w:rPr>
        <w:t>2</w:t>
      </w:r>
      <w:r w:rsidR="009055CD">
        <w:rPr>
          <w:u w:val="single"/>
        </w:rPr>
        <w:t xml:space="preserve">0 </w:t>
      </w:r>
      <w:r w:rsidR="00560CC1">
        <w:rPr>
          <w:u w:val="single"/>
        </w:rPr>
        <w:t>measured points</w:t>
      </w:r>
      <w:r w:rsidRPr="00762E9B">
        <w:t xml:space="preserve"> carried out. GIZ will not request any load measurements independent from requesting </w:t>
      </w:r>
      <w:r w:rsidR="0012412A">
        <w:t>e</w:t>
      </w:r>
      <w:r w:rsidRPr="00762E9B">
        <w:t>lectrical system configuration data. (</w:t>
      </w:r>
      <w:r w:rsidR="002A4A84" w:rsidRPr="00762E9B">
        <w:t>e.g.,</w:t>
      </w:r>
      <w:r w:rsidRPr="00762E9B">
        <w:t xml:space="preserve"> any load measurement is always linked to a site verification).</w:t>
      </w:r>
    </w:p>
    <w:p w14:paraId="60F3B6BA" w14:textId="16C96F06" w:rsidR="00CD7311" w:rsidRPr="00762E9B" w:rsidRDefault="00AD04BE" w:rsidP="00CD7311">
      <w:pPr>
        <w:pStyle w:val="Heading2"/>
        <w:rPr>
          <w:lang w:val="en-GB"/>
        </w:rPr>
      </w:pPr>
      <w:bookmarkStart w:id="54" w:name="_Toc103271105"/>
      <w:r>
        <w:rPr>
          <w:lang w:val="en-GB"/>
        </w:rPr>
        <w:t>Unavoidable restrictions</w:t>
      </w:r>
      <w:r w:rsidR="00A01A80">
        <w:rPr>
          <w:lang w:val="en-GB"/>
        </w:rPr>
        <w:t xml:space="preserve"> (</w:t>
      </w:r>
      <w:r w:rsidR="006B2C9A">
        <w:rPr>
          <w:lang w:val="en-GB"/>
        </w:rPr>
        <w:t>Force majeure)</w:t>
      </w:r>
      <w:bookmarkEnd w:id="54"/>
    </w:p>
    <w:p w14:paraId="00B5DA1C" w14:textId="6A3F715E" w:rsidR="00CD7311" w:rsidRPr="00762E9B" w:rsidRDefault="00CD7311" w:rsidP="00733C47">
      <w:r w:rsidRPr="00762E9B">
        <w:t>If restrictions arise due to the measures to combat the Corona virus / C</w:t>
      </w:r>
      <w:r w:rsidR="003E10BF" w:rsidRPr="00762E9B">
        <w:t>OVID</w:t>
      </w:r>
      <w:r w:rsidRPr="00762E9B">
        <w:t xml:space="preserve">-19 (restrictions </w:t>
      </w:r>
      <w:r w:rsidR="00170F52" w:rsidRPr="00762E9B">
        <w:t xml:space="preserve">on admission, </w:t>
      </w:r>
      <w:r w:rsidRPr="00762E9B">
        <w:t xml:space="preserve">travel, </w:t>
      </w:r>
      <w:r w:rsidR="00170F52" w:rsidRPr="00762E9B">
        <w:t xml:space="preserve">mobility, </w:t>
      </w:r>
      <w:r w:rsidRPr="00762E9B">
        <w:t xml:space="preserve">quarantine measures, etc.) GIZ and the contractor are obliged to adjust their contractual services to the changed conditions in good faith, </w:t>
      </w:r>
      <w:r w:rsidR="009055CD" w:rsidRPr="00762E9B">
        <w:t>e.g.,</w:t>
      </w:r>
      <w:r w:rsidRPr="00762E9B">
        <w:t xml:space="preserve"> in terms of period of performance, service content and - if necessary </w:t>
      </w:r>
      <w:r w:rsidR="00A02562" w:rsidRPr="00762E9B">
        <w:t>-</w:t>
      </w:r>
      <w:r w:rsidRPr="00762E9B">
        <w:t xml:space="preserve"> remuneration.</w:t>
      </w:r>
    </w:p>
    <w:p w14:paraId="693C5C9D" w14:textId="77777777" w:rsidR="00A14C12" w:rsidRPr="00762E9B" w:rsidRDefault="00A14C12" w:rsidP="00A14C12">
      <w:pPr>
        <w:pStyle w:val="Heading2"/>
        <w:rPr>
          <w:lang w:val="en-GB"/>
        </w:rPr>
      </w:pPr>
      <w:bookmarkStart w:id="55" w:name="_Toc103271106"/>
      <w:r w:rsidRPr="00762E9B">
        <w:rPr>
          <w:lang w:val="en-GB"/>
        </w:rPr>
        <w:t>Travel expenses</w:t>
      </w:r>
      <w:bookmarkEnd w:id="55"/>
    </w:p>
    <w:p w14:paraId="4BB9DBDC" w14:textId="45C5EA6E" w:rsidR="00A14C12" w:rsidRPr="00762E9B" w:rsidRDefault="00C302C0" w:rsidP="00A14C12">
      <w:r>
        <w:t xml:space="preserve">Travel </w:t>
      </w:r>
      <w:r w:rsidR="00A14C12" w:rsidRPr="00762E9B">
        <w:t xml:space="preserve">should be undertaken in the most cost-efficient and environmental-friendly manner, reducing the </w:t>
      </w:r>
      <w:r w:rsidR="009B0DAF" w:rsidRPr="00762E9B">
        <w:t>number</w:t>
      </w:r>
      <w:r w:rsidR="00A14C12" w:rsidRPr="00762E9B">
        <w:t xml:space="preserve"> of trips necessary to perform tasks without affecting performance or final outputs. </w:t>
      </w:r>
      <w:r w:rsidR="00FD37BE">
        <w:t>These expenses can be reimbursed according to GIZ travel cost regulations.</w:t>
      </w:r>
    </w:p>
    <w:p w14:paraId="3434652F" w14:textId="1B654F9E" w:rsidR="00A14C12" w:rsidRPr="00762E9B" w:rsidRDefault="00A14C12" w:rsidP="00A14C12">
      <w:r w:rsidRPr="00762E9B">
        <w:t xml:space="preserve">A maximum budget of </w:t>
      </w:r>
      <w:r w:rsidR="007E42F2" w:rsidRPr="000B235F">
        <w:t>4.000</w:t>
      </w:r>
      <w:r w:rsidRPr="000B235F">
        <w:t xml:space="preserve"> EUR</w:t>
      </w:r>
      <w:r w:rsidRPr="00762E9B">
        <w:t xml:space="preserve"> is assigned for travel expenses to measurement sites. The travel costs are ONLY reimbursable with the submission of invoices.</w:t>
      </w:r>
    </w:p>
    <w:p w14:paraId="6738F937" w14:textId="7DE022CD" w:rsidR="00382793" w:rsidRPr="00762E9B" w:rsidRDefault="00382793" w:rsidP="008C2CDC">
      <w:pPr>
        <w:pStyle w:val="Heading1"/>
      </w:pPr>
      <w:bookmarkStart w:id="56" w:name="_Toc103271107"/>
      <w:r w:rsidRPr="00762E9B">
        <w:t>Inputs of GIZ or other actors</w:t>
      </w:r>
      <w:bookmarkEnd w:id="56"/>
    </w:p>
    <w:p w14:paraId="21791F19" w14:textId="77777777" w:rsidR="000A1EA9" w:rsidRPr="00762E9B" w:rsidRDefault="000A1EA9" w:rsidP="00733C47">
      <w:r w:rsidRPr="00762E9B">
        <w:t>GIZ and/or other actors are expected to make the following available:</w:t>
      </w:r>
    </w:p>
    <w:p w14:paraId="3EAAD69A" w14:textId="661CF30F" w:rsidR="000A1EA9" w:rsidRPr="00762E9B" w:rsidRDefault="00E127CB" w:rsidP="00733C47">
      <w:pPr>
        <w:pStyle w:val="ListParagraph"/>
      </w:pPr>
      <w:r w:rsidRPr="00762E9B">
        <w:lastRenderedPageBreak/>
        <w:t>Templates necessary for providing the requested data</w:t>
      </w:r>
    </w:p>
    <w:p w14:paraId="121BE14C" w14:textId="77777777" w:rsidR="009A7ECF" w:rsidRPr="00762E9B" w:rsidRDefault="00774A52" w:rsidP="00733C47">
      <w:pPr>
        <w:pStyle w:val="ListParagraph"/>
      </w:pPr>
      <w:r w:rsidRPr="00762E9B">
        <w:t xml:space="preserve">Access to the site </w:t>
      </w:r>
      <w:r w:rsidR="009A7ECF" w:rsidRPr="00762E9B">
        <w:t>where the measurements will be performed</w:t>
      </w:r>
    </w:p>
    <w:p w14:paraId="49E516EF" w14:textId="3119A240" w:rsidR="000A1EA9" w:rsidRPr="00762E9B" w:rsidRDefault="000E00B7" w:rsidP="00733C47">
      <w:pPr>
        <w:pStyle w:val="ListParagraph"/>
      </w:pPr>
      <w:r w:rsidRPr="00762E9B">
        <w:t>When</w:t>
      </w:r>
      <w:r w:rsidR="003F2617" w:rsidRPr="00762E9B">
        <w:t xml:space="preserve"> possible, </w:t>
      </w:r>
      <w:r w:rsidR="001C279B" w:rsidRPr="00762E9B">
        <w:t xml:space="preserve">guided assessment of the site’s electrical </w:t>
      </w:r>
      <w:r w:rsidR="00E807AE" w:rsidRPr="00762E9B">
        <w:t>infrastructure</w:t>
      </w:r>
      <w:r w:rsidR="001C279B" w:rsidRPr="00762E9B">
        <w:t xml:space="preserve"> by the </w:t>
      </w:r>
      <w:r w:rsidRPr="00762E9B">
        <w:t>person responsible for its administration and/or maintenance.</w:t>
      </w:r>
    </w:p>
    <w:p w14:paraId="1D180D15" w14:textId="00717E9F" w:rsidR="00382793" w:rsidRPr="00762E9B" w:rsidRDefault="00382793" w:rsidP="008C2CDC">
      <w:pPr>
        <w:pStyle w:val="Heading1"/>
      </w:pPr>
      <w:bookmarkStart w:id="57" w:name="_Toc103271108"/>
      <w:r w:rsidRPr="00762E9B">
        <w:t>Requirements on the format of the bid</w:t>
      </w:r>
      <w:bookmarkEnd w:id="57"/>
    </w:p>
    <w:p w14:paraId="07B51847" w14:textId="669C76F9" w:rsidR="00586D2E" w:rsidRPr="00762E9B" w:rsidRDefault="00586D2E" w:rsidP="00733C47">
      <w:r w:rsidRPr="00762E9B">
        <w:t xml:space="preserve">The structure of the bid must correspond to the structure of the </w:t>
      </w:r>
      <w:proofErr w:type="spellStart"/>
      <w:r w:rsidRPr="00762E9B">
        <w:t>ToR</w:t>
      </w:r>
      <w:proofErr w:type="spellEnd"/>
      <w:r w:rsidRPr="00762E9B">
        <w:t xml:space="preserve">. In particular, the detailed structure of the concept (Chapter </w:t>
      </w:r>
      <w:r w:rsidR="00662F3D" w:rsidRPr="00762E9B">
        <w:fldChar w:fldCharType="begin"/>
      </w:r>
      <w:r w:rsidR="00662F3D" w:rsidRPr="00762E9B">
        <w:instrText xml:space="preserve"> REF _Ref65069650 \r \h </w:instrText>
      </w:r>
      <w:r w:rsidR="00662F3D" w:rsidRPr="00762E9B">
        <w:fldChar w:fldCharType="separate"/>
      </w:r>
      <w:r w:rsidR="00662F3D" w:rsidRPr="00762E9B">
        <w:t>4</w:t>
      </w:r>
      <w:r w:rsidR="00662F3D" w:rsidRPr="00762E9B">
        <w:fldChar w:fldCharType="end"/>
      </w:r>
      <w:r w:rsidRPr="00762E9B">
        <w:t xml:space="preserve">) is to be organised in accordance with the positively weighted criteria in the assessment grid (not with zero). It must be legible (font size 11 or larger) and clearly formulated. The </w:t>
      </w:r>
      <w:r w:rsidRPr="00762E9B">
        <w:rPr>
          <w:b/>
          <w:bCs/>
        </w:rPr>
        <w:t>bid is drawn up in English</w:t>
      </w:r>
      <w:r w:rsidRPr="00762E9B">
        <w:t>.</w:t>
      </w:r>
    </w:p>
    <w:p w14:paraId="49711440" w14:textId="6490CC7A" w:rsidR="00586D2E" w:rsidRPr="00762E9B" w:rsidRDefault="00586D2E" w:rsidP="00733C47">
      <w:r w:rsidRPr="00762E9B">
        <w:t xml:space="preserve">The complete bid shall </w:t>
      </w:r>
      <w:r w:rsidRPr="00762E9B">
        <w:rPr>
          <w:b/>
          <w:bCs/>
        </w:rPr>
        <w:t xml:space="preserve">not exceed </w:t>
      </w:r>
      <w:r w:rsidR="00113618">
        <w:rPr>
          <w:b/>
          <w:bCs/>
        </w:rPr>
        <w:t>10</w:t>
      </w:r>
      <w:r w:rsidRPr="00762E9B">
        <w:rPr>
          <w:b/>
          <w:bCs/>
        </w:rPr>
        <w:t xml:space="preserve"> pages</w:t>
      </w:r>
      <w:r w:rsidRPr="00762E9B">
        <w:t xml:space="preserve"> (excluding CVs). </w:t>
      </w:r>
    </w:p>
    <w:p w14:paraId="279A06CE" w14:textId="5DCDD624" w:rsidR="008C43AC" w:rsidRPr="00762E9B" w:rsidRDefault="008A6945" w:rsidP="008C43AC">
      <w:r w:rsidRPr="00762E9B">
        <w:t>The offer must include a technical and financial offer, detailing the</w:t>
      </w:r>
      <w:r>
        <w:t xml:space="preserve"> cost </w:t>
      </w:r>
      <w:r w:rsidRPr="00ED39CB">
        <w:rPr>
          <w:u w:val="single"/>
        </w:rPr>
        <w:t>per site</w:t>
      </w:r>
      <w:r>
        <w:t xml:space="preserve"> for “d</w:t>
      </w:r>
      <w:r w:rsidRPr="00C917A5">
        <w:t>ata service: Electrical system configuration</w:t>
      </w:r>
      <w:r>
        <w:t>” and per measurement point for “d</w:t>
      </w:r>
      <w:r w:rsidRPr="000F7D48">
        <w:t>ata service: Load Measurements</w:t>
      </w:r>
      <w:r>
        <w:t>”</w:t>
      </w:r>
      <w:r w:rsidRPr="00762E9B">
        <w:t xml:space="preserve">. Please note that only costs stated in the offer can be </w:t>
      </w:r>
      <w:proofErr w:type="gramStart"/>
      <w:r w:rsidRPr="00762E9B">
        <w:t>taken into account</w:t>
      </w:r>
      <w:proofErr w:type="gramEnd"/>
      <w:r w:rsidRPr="00762E9B">
        <w:t xml:space="preserve"> by GIZ. The technical offer needs to include an overview of the equipment proposed to be utilised during the term of the contract, including the maximum number of devices available for simultaneous measurements.</w:t>
      </w:r>
    </w:p>
    <w:p w14:paraId="1222C324" w14:textId="77777777" w:rsidR="00586D2E" w:rsidRPr="00762E9B" w:rsidRDefault="00586D2E" w:rsidP="00733C47">
      <w:r w:rsidRPr="00762E9B">
        <w:t xml:space="preserve">The CVs of the personnel proposed in accordance with Chapter </w:t>
      </w:r>
      <w:r w:rsidRPr="00762E9B">
        <w:fldChar w:fldCharType="begin"/>
      </w:r>
      <w:r w:rsidRPr="00762E9B">
        <w:instrText xml:space="preserve"> REF _Ref508122930 \r \h  \* MERGEFORMAT </w:instrText>
      </w:r>
      <w:r w:rsidRPr="00762E9B">
        <w:fldChar w:fldCharType="separate"/>
      </w:r>
      <w:r w:rsidRPr="00762E9B">
        <w:t>4</w:t>
      </w:r>
      <w:r w:rsidRPr="00762E9B">
        <w:fldChar w:fldCharType="end"/>
      </w:r>
      <w:r w:rsidRPr="00762E9B">
        <w:t xml:space="preserve"> of the </w:t>
      </w:r>
      <w:proofErr w:type="spellStart"/>
      <w:r w:rsidRPr="00762E9B">
        <w:t>ToR</w:t>
      </w:r>
      <w:proofErr w:type="spellEnd"/>
      <w:r w:rsidRPr="00762E9B">
        <w:t xml:space="preserve"> must be submitted using the format specified in the terms and conditions for application. The CVs shall not exceed 4 pages. The CVs must clearly show the position and job the proposed person held in the reference project and for how long. The CVs are to be submitted in English.</w:t>
      </w:r>
    </w:p>
    <w:p w14:paraId="5AA4FCD1" w14:textId="77777777" w:rsidR="00586D2E" w:rsidRPr="00762E9B" w:rsidRDefault="00586D2E" w:rsidP="00733C47">
      <w:r w:rsidRPr="00762E9B">
        <w:t>If one of the maximum page lengths is exceeded, the content appearing after the cut-off point will not be included in the assessment.</w:t>
      </w:r>
    </w:p>
    <w:p w14:paraId="1D1347C5" w14:textId="224E56E3" w:rsidR="00586D2E" w:rsidRPr="00762E9B" w:rsidRDefault="00586D2E" w:rsidP="00913F21">
      <w:r w:rsidRPr="00762E9B">
        <w:t xml:space="preserve">Please calculate your price bid based exactly on the </w:t>
      </w:r>
      <w:proofErr w:type="gramStart"/>
      <w:r w:rsidRPr="00762E9B">
        <w:t>aforementioned costing</w:t>
      </w:r>
      <w:proofErr w:type="gramEnd"/>
      <w:r w:rsidRPr="00762E9B">
        <w:t xml:space="preserve"> requirements. In the contract the contractor has no claim to fully exhaust the budgets. The budget amount shall be agreed in the contract as ‘up to’ amounts.</w:t>
      </w:r>
    </w:p>
    <w:p w14:paraId="2D71214F" w14:textId="074A1354" w:rsidR="00382793" w:rsidRPr="00762E9B" w:rsidRDefault="00382793" w:rsidP="008C2CDC">
      <w:pPr>
        <w:pStyle w:val="Heading1"/>
      </w:pPr>
      <w:bookmarkStart w:id="58" w:name="_Toc103271109"/>
      <w:r w:rsidRPr="00762E9B">
        <w:t>Option</w:t>
      </w:r>
      <w:bookmarkEnd w:id="58"/>
    </w:p>
    <w:p w14:paraId="3FD4356A" w14:textId="550EA048" w:rsidR="001126A8" w:rsidRDefault="001126A8" w:rsidP="00913F21">
      <w:r w:rsidRPr="00762E9B">
        <w:t xml:space="preserve">The contractor shall include in the offer costs </w:t>
      </w:r>
      <w:r w:rsidR="0017664F" w:rsidRPr="00762E9B">
        <w:t xml:space="preserve">per </w:t>
      </w:r>
      <w:r w:rsidR="00786E4C" w:rsidRPr="00762E9B">
        <w:t xml:space="preserve">additional </w:t>
      </w:r>
      <w:r w:rsidR="0017664F" w:rsidRPr="00762E9B">
        <w:t xml:space="preserve">measurement </w:t>
      </w:r>
      <w:r w:rsidR="00786E4C">
        <w:t>unit</w:t>
      </w:r>
      <w:r w:rsidR="0017664F" w:rsidRPr="00762E9B">
        <w:t xml:space="preserve"> </w:t>
      </w:r>
      <w:r w:rsidRPr="00762E9B">
        <w:t xml:space="preserve">in case </w:t>
      </w:r>
      <w:r w:rsidR="002E1421" w:rsidRPr="00762E9B">
        <w:t xml:space="preserve">more than </w:t>
      </w:r>
      <w:r w:rsidR="003A43FB">
        <w:t>4</w:t>
      </w:r>
      <w:r w:rsidR="002E1421" w:rsidRPr="00762E9B">
        <w:t xml:space="preserve"> </w:t>
      </w:r>
      <w:r w:rsidR="00591BA0" w:rsidRPr="00762E9B">
        <w:t xml:space="preserve">devices are required </w:t>
      </w:r>
      <w:r w:rsidR="006853ED" w:rsidRPr="00762E9B">
        <w:t xml:space="preserve">(rented or owned) </w:t>
      </w:r>
      <w:r w:rsidR="00591BA0" w:rsidRPr="00762E9B">
        <w:t xml:space="preserve">to be used simultaneously </w:t>
      </w:r>
      <w:r w:rsidRPr="00762E9B">
        <w:t>(specified in financial offer).</w:t>
      </w:r>
    </w:p>
    <w:p w14:paraId="2D27C5DF" w14:textId="69DECA76" w:rsidR="008D7D94" w:rsidRDefault="008D7D94" w:rsidP="00913F21"/>
    <w:p w14:paraId="00469D64" w14:textId="77777777" w:rsidR="008D7D94" w:rsidRPr="009007AF" w:rsidRDefault="008D7D94" w:rsidP="008D7D94">
      <w:pPr>
        <w:pStyle w:val="Heading1"/>
        <w:rPr>
          <w:b w:val="0"/>
          <w:bCs w:val="0"/>
        </w:rPr>
      </w:pPr>
      <w:r w:rsidRPr="009007AF">
        <w:t>Submission of offer</w:t>
      </w:r>
    </w:p>
    <w:p w14:paraId="3010AA45" w14:textId="77777777" w:rsidR="008D7D94" w:rsidRPr="00A21F62" w:rsidRDefault="008D7D94" w:rsidP="008D7D94">
      <w:pPr>
        <w:spacing w:line="276" w:lineRule="auto"/>
        <w:ind w:left="709"/>
      </w:pPr>
      <w:r w:rsidRPr="00A21F62">
        <w:t>The Expression of Interest should contain the following:</w:t>
      </w:r>
    </w:p>
    <w:p w14:paraId="0A60E19A" w14:textId="77777777" w:rsidR="008D7D94" w:rsidRPr="00A21F62" w:rsidRDefault="008D7D94" w:rsidP="008D7D94">
      <w:pPr>
        <w:spacing w:after="0" w:line="276" w:lineRule="auto"/>
        <w:ind w:firstLine="709"/>
      </w:pPr>
      <w:r w:rsidRPr="00A21F62">
        <w:t xml:space="preserve">Technical Proposal: </w:t>
      </w:r>
    </w:p>
    <w:p w14:paraId="41BB8C37" w14:textId="77777777" w:rsidR="008D7D94" w:rsidRPr="00A21F62" w:rsidRDefault="008D7D94" w:rsidP="008D7D94">
      <w:pPr>
        <w:numPr>
          <w:ilvl w:val="1"/>
          <w:numId w:val="42"/>
        </w:numPr>
        <w:spacing w:after="0" w:line="276" w:lineRule="auto"/>
        <w:ind w:left="2149"/>
      </w:pPr>
      <w:r w:rsidRPr="00A21F62">
        <w:t>A cover letter expressing your interest in this assignment</w:t>
      </w:r>
    </w:p>
    <w:p w14:paraId="52FEE775" w14:textId="77777777" w:rsidR="008D7D94" w:rsidRPr="00A21F62" w:rsidRDefault="008D7D94" w:rsidP="008D7D94">
      <w:pPr>
        <w:pStyle w:val="ListParagraph"/>
        <w:numPr>
          <w:ilvl w:val="1"/>
          <w:numId w:val="42"/>
        </w:numPr>
        <w:spacing w:after="0" w:line="276" w:lineRule="auto"/>
        <w:ind w:left="2149"/>
      </w:pPr>
      <w:r w:rsidRPr="00A21F62">
        <w:t xml:space="preserve">Technical proposal </w:t>
      </w:r>
    </w:p>
    <w:p w14:paraId="1802464D" w14:textId="77777777" w:rsidR="008D7D94" w:rsidRPr="00A21F62" w:rsidRDefault="008D7D94" w:rsidP="008D7D94">
      <w:pPr>
        <w:pStyle w:val="ListParagraph"/>
        <w:numPr>
          <w:ilvl w:val="1"/>
          <w:numId w:val="42"/>
        </w:numPr>
        <w:spacing w:after="0" w:line="276" w:lineRule="auto"/>
        <w:ind w:left="2149"/>
      </w:pPr>
      <w:r w:rsidRPr="00A21F62">
        <w:t xml:space="preserve">CVs of the experts </w:t>
      </w:r>
    </w:p>
    <w:p w14:paraId="2A4FC6CD" w14:textId="77777777" w:rsidR="008D7D94" w:rsidRPr="00A21F62" w:rsidRDefault="008D7D94" w:rsidP="008D7D94">
      <w:pPr>
        <w:pStyle w:val="ListParagraph"/>
        <w:numPr>
          <w:ilvl w:val="1"/>
          <w:numId w:val="42"/>
        </w:numPr>
        <w:spacing w:after="0" w:line="276" w:lineRule="auto"/>
        <w:ind w:left="2149"/>
      </w:pPr>
      <w:r w:rsidRPr="00A21F62">
        <w:t>Company registration certificate (RDB)</w:t>
      </w:r>
    </w:p>
    <w:p w14:paraId="518A5D3F" w14:textId="77777777" w:rsidR="008D7D94" w:rsidRPr="00A21F62" w:rsidRDefault="008D7D94" w:rsidP="008D7D94">
      <w:pPr>
        <w:pStyle w:val="ListParagraph"/>
        <w:numPr>
          <w:ilvl w:val="1"/>
          <w:numId w:val="42"/>
        </w:numPr>
        <w:spacing w:after="0" w:line="276" w:lineRule="auto"/>
        <w:ind w:left="2149"/>
      </w:pPr>
      <w:r w:rsidRPr="00A21F62">
        <w:lastRenderedPageBreak/>
        <w:t xml:space="preserve">VAT registration certificate </w:t>
      </w:r>
    </w:p>
    <w:p w14:paraId="44280B42" w14:textId="77777777" w:rsidR="008D7D94" w:rsidRPr="00A21F62" w:rsidRDefault="008D7D94" w:rsidP="008D7D94">
      <w:pPr>
        <w:pStyle w:val="ListParagraph"/>
        <w:numPr>
          <w:ilvl w:val="1"/>
          <w:numId w:val="42"/>
        </w:numPr>
        <w:spacing w:after="0" w:line="276" w:lineRule="auto"/>
        <w:ind w:left="2149"/>
      </w:pPr>
      <w:r w:rsidRPr="00A21F62">
        <w:t>Valid tax clearance certificate</w:t>
      </w:r>
    </w:p>
    <w:p w14:paraId="4F44C6DB" w14:textId="77777777" w:rsidR="008D7D94" w:rsidRPr="00A21F62" w:rsidRDefault="008D7D94" w:rsidP="008D7D94">
      <w:pPr>
        <w:pStyle w:val="ListParagraph"/>
        <w:numPr>
          <w:ilvl w:val="1"/>
          <w:numId w:val="42"/>
        </w:numPr>
        <w:spacing w:after="0" w:line="276" w:lineRule="auto"/>
        <w:ind w:left="2149"/>
      </w:pPr>
      <w:r w:rsidRPr="00A21F62">
        <w:t>Proof of successful completion of related assignments.</w:t>
      </w:r>
    </w:p>
    <w:p w14:paraId="1C8D9E45" w14:textId="77777777" w:rsidR="008D7D94" w:rsidRPr="00A21F62" w:rsidRDefault="008D7D94" w:rsidP="008D7D94">
      <w:pPr>
        <w:spacing w:line="276" w:lineRule="auto"/>
        <w:ind w:left="1429"/>
      </w:pPr>
    </w:p>
    <w:p w14:paraId="7FFD8751" w14:textId="77777777" w:rsidR="008D7D94" w:rsidRPr="00A21F62" w:rsidRDefault="008D7D94" w:rsidP="008D7D94">
      <w:pPr>
        <w:spacing w:after="0" w:line="276" w:lineRule="auto"/>
        <w:ind w:firstLine="709"/>
      </w:pPr>
      <w:r w:rsidRPr="00A21F62">
        <w:t xml:space="preserve">Financial Proposal: </w:t>
      </w:r>
    </w:p>
    <w:p w14:paraId="3C3D2EDA" w14:textId="77777777" w:rsidR="008D7D94" w:rsidRDefault="008D7D94" w:rsidP="008D7D94">
      <w:pPr>
        <w:spacing w:line="276" w:lineRule="auto"/>
        <w:ind w:left="709"/>
      </w:pPr>
      <w:r w:rsidRPr="00A21F62">
        <w:t xml:space="preserve">The Financial Proposal indicates the all-inclusive total contract price, supported by a breakdown of all costs. The cost must be in Rwandan Francs and VAT excluded. </w:t>
      </w:r>
    </w:p>
    <w:p w14:paraId="123B47ED" w14:textId="77777777" w:rsidR="008D7D94" w:rsidRPr="00A21F62" w:rsidRDefault="008D7D94" w:rsidP="008D7D94">
      <w:pPr>
        <w:spacing w:line="276" w:lineRule="auto"/>
      </w:pPr>
    </w:p>
    <w:p w14:paraId="074303B3" w14:textId="77777777" w:rsidR="008D7D94" w:rsidRPr="00A21F62" w:rsidRDefault="008D7D94" w:rsidP="008D7D94">
      <w:pPr>
        <w:spacing w:after="160" w:line="276" w:lineRule="auto"/>
        <w:ind w:left="709"/>
      </w:pPr>
      <w:r w:rsidRPr="00A21F62">
        <w:t xml:space="preserve">Please submit electronically your EoI (technical &amp; Financial offer) in 2 separated emails and should be in PDF files to this email: </w:t>
      </w:r>
      <w:hyperlink r:id="rId11" w:history="1">
        <w:r w:rsidRPr="00571251">
          <w:rPr>
            <w:b/>
            <w:bCs/>
            <w:color w:val="002060"/>
          </w:rPr>
          <w:t>RW_Quotation@giz.de</w:t>
        </w:r>
      </w:hyperlink>
      <w:r w:rsidRPr="00A21F62">
        <w:t xml:space="preserve"> until latest </w:t>
      </w:r>
      <w:r w:rsidRPr="008E7E1D">
        <w:rPr>
          <w:b/>
          <w:bCs/>
        </w:rPr>
        <w:t>5th August 2022</w:t>
      </w:r>
      <w:r>
        <w:t>.</w:t>
      </w:r>
      <w:r w:rsidRPr="00A21F62">
        <w:t xml:space="preserve">  </w:t>
      </w:r>
    </w:p>
    <w:p w14:paraId="30F1B123" w14:textId="77777777" w:rsidR="008D7D94" w:rsidRPr="00571251" w:rsidRDefault="008D7D94" w:rsidP="008D7D94">
      <w:pPr>
        <w:pStyle w:val="TabellentextStandard"/>
        <w:spacing w:line="276" w:lineRule="auto"/>
        <w:ind w:left="709"/>
        <w:jc w:val="both"/>
        <w:rPr>
          <w:rFonts w:ascii="Arial" w:hAnsi="Arial"/>
          <w:sz w:val="22"/>
          <w:szCs w:val="22"/>
        </w:rPr>
      </w:pPr>
      <w:r w:rsidRPr="00571251">
        <w:rPr>
          <w:rFonts w:ascii="Arial" w:hAnsi="Arial"/>
          <w:sz w:val="22"/>
          <w:szCs w:val="22"/>
        </w:rPr>
        <w:t xml:space="preserve">Please you must write in your email subject this sentence: </w:t>
      </w:r>
    </w:p>
    <w:p w14:paraId="43254DA7" w14:textId="49383866" w:rsidR="008D7D94" w:rsidRPr="00571251" w:rsidRDefault="008D7D94" w:rsidP="008D7D94">
      <w:pPr>
        <w:pStyle w:val="TabellentextStandard"/>
        <w:spacing w:line="276" w:lineRule="auto"/>
        <w:ind w:left="709"/>
        <w:jc w:val="both"/>
        <w:rPr>
          <w:rFonts w:ascii="Arial" w:hAnsi="Arial"/>
          <w:sz w:val="22"/>
          <w:szCs w:val="22"/>
        </w:rPr>
      </w:pPr>
      <w:r w:rsidRPr="00571251">
        <w:rPr>
          <w:rFonts w:ascii="Arial" w:hAnsi="Arial"/>
          <w:b/>
          <w:bCs/>
          <w:sz w:val="22"/>
          <w:szCs w:val="22"/>
          <w:highlight w:val="yellow"/>
        </w:rPr>
        <w:t xml:space="preserve">EOI </w:t>
      </w:r>
      <w:r w:rsidRPr="00650517">
        <w:rPr>
          <w:rFonts w:ascii="Arial" w:hAnsi="Arial"/>
          <w:b/>
          <w:bCs/>
          <w:sz w:val="22"/>
          <w:szCs w:val="22"/>
          <w:highlight w:val="yellow"/>
        </w:rPr>
        <w:t xml:space="preserve">number . </w:t>
      </w:r>
      <w:r w:rsidR="00650517" w:rsidRPr="00650517">
        <w:rPr>
          <w:rFonts w:ascii="Arial" w:hAnsi="Arial"/>
          <w:b/>
          <w:bCs/>
          <w:sz w:val="22"/>
          <w:szCs w:val="22"/>
          <w:highlight w:val="yellow"/>
        </w:rPr>
        <w:t>83415401</w:t>
      </w:r>
      <w:r w:rsidRPr="00650517">
        <w:rPr>
          <w:rFonts w:ascii="Arial" w:hAnsi="Arial"/>
          <w:b/>
          <w:bCs/>
          <w:sz w:val="22"/>
          <w:szCs w:val="22"/>
          <w:highlight w:val="yellow"/>
        </w:rPr>
        <w:t xml:space="preserve"> - submission of technical&amp; financial offer</w:t>
      </w:r>
      <w:r w:rsidRPr="00571251">
        <w:rPr>
          <w:rFonts w:ascii="Arial" w:hAnsi="Arial"/>
          <w:sz w:val="22"/>
          <w:szCs w:val="22"/>
        </w:rPr>
        <w:t xml:space="preserve">, </w:t>
      </w:r>
    </w:p>
    <w:p w14:paraId="0920D384" w14:textId="77777777" w:rsidR="008D7D94" w:rsidRPr="00571251" w:rsidRDefault="008D7D94" w:rsidP="008D7D94">
      <w:pPr>
        <w:pStyle w:val="TabellentextStandard"/>
        <w:spacing w:line="276" w:lineRule="auto"/>
        <w:ind w:left="709"/>
        <w:jc w:val="both"/>
        <w:rPr>
          <w:rFonts w:ascii="Arial" w:hAnsi="Arial"/>
          <w:sz w:val="22"/>
          <w:szCs w:val="22"/>
        </w:rPr>
      </w:pPr>
      <w:r w:rsidRPr="00571251">
        <w:rPr>
          <w:rFonts w:ascii="Arial" w:hAnsi="Arial"/>
          <w:sz w:val="22"/>
          <w:szCs w:val="22"/>
        </w:rPr>
        <w:t xml:space="preserve">without this sentence, your offer </w:t>
      </w:r>
      <w:r w:rsidRPr="00571251">
        <w:rPr>
          <w:rFonts w:ascii="Arial" w:hAnsi="Arial"/>
          <w:sz w:val="22"/>
          <w:szCs w:val="22"/>
          <w:highlight w:val="green"/>
        </w:rPr>
        <w:t>may not be considered</w:t>
      </w:r>
    </w:p>
    <w:p w14:paraId="4B5F2C3E" w14:textId="77777777" w:rsidR="008D7D94" w:rsidRPr="00571251" w:rsidRDefault="008D7D94" w:rsidP="008D7D94">
      <w:pPr>
        <w:pStyle w:val="Title"/>
        <w:spacing w:line="276" w:lineRule="auto"/>
        <w:jc w:val="both"/>
        <w:rPr>
          <w:rFonts w:ascii="Arial" w:hAnsi="Arial" w:cs="Arial"/>
          <w:sz w:val="22"/>
          <w:szCs w:val="22"/>
        </w:rPr>
      </w:pPr>
    </w:p>
    <w:p w14:paraId="1D3136B2" w14:textId="77777777" w:rsidR="008D7D94" w:rsidRDefault="008D7D94" w:rsidP="008D7D94">
      <w:pPr>
        <w:pStyle w:val="Title"/>
        <w:spacing w:line="276" w:lineRule="auto"/>
        <w:ind w:left="709"/>
        <w:jc w:val="both"/>
        <w:rPr>
          <w:rFonts w:ascii="Arial" w:hAnsi="Arial" w:cs="Arial"/>
          <w:sz w:val="22"/>
          <w:szCs w:val="22"/>
        </w:rPr>
      </w:pPr>
    </w:p>
    <w:p w14:paraId="040BFAEC" w14:textId="77777777" w:rsidR="008D7D94" w:rsidRPr="00571251" w:rsidRDefault="008D7D94" w:rsidP="008D7D94">
      <w:pPr>
        <w:pStyle w:val="Title"/>
        <w:spacing w:line="276" w:lineRule="auto"/>
        <w:ind w:left="709"/>
        <w:jc w:val="both"/>
        <w:rPr>
          <w:rFonts w:ascii="Arial" w:hAnsi="Arial" w:cs="Arial"/>
          <w:sz w:val="22"/>
          <w:szCs w:val="22"/>
        </w:rPr>
      </w:pPr>
      <w:r w:rsidRPr="00571251">
        <w:rPr>
          <w:rFonts w:ascii="Arial" w:hAnsi="Arial" w:cs="Arial"/>
          <w:sz w:val="22"/>
          <w:szCs w:val="22"/>
        </w:rPr>
        <w:t xml:space="preserve">Hard copies are not allowed this time </w:t>
      </w:r>
    </w:p>
    <w:p w14:paraId="7F322FC0" w14:textId="77777777" w:rsidR="00650517" w:rsidRDefault="00650517" w:rsidP="008D7D94">
      <w:pPr>
        <w:pStyle w:val="NoSpacing"/>
        <w:spacing w:line="276" w:lineRule="auto"/>
        <w:ind w:left="709"/>
        <w:jc w:val="center"/>
        <w:rPr>
          <w:rFonts w:cs="Arial"/>
        </w:rPr>
      </w:pPr>
    </w:p>
    <w:p w14:paraId="5AA5E24F" w14:textId="1F50F0CA" w:rsidR="008D7D94" w:rsidRDefault="008D7D94" w:rsidP="008D7D94">
      <w:pPr>
        <w:pStyle w:val="NoSpacing"/>
        <w:spacing w:line="276" w:lineRule="auto"/>
        <w:ind w:left="709"/>
        <w:jc w:val="center"/>
        <w:rPr>
          <w:rFonts w:cs="Arial"/>
        </w:rPr>
      </w:pPr>
      <w:r w:rsidRPr="00571251">
        <w:rPr>
          <w:rFonts w:cs="Arial"/>
        </w:rPr>
        <w:t>GIZ reserves all rights</w:t>
      </w:r>
    </w:p>
    <w:p w14:paraId="2309F187" w14:textId="600BBB96" w:rsidR="008D7D94" w:rsidRDefault="008D7D94" w:rsidP="00913F21"/>
    <w:p w14:paraId="3D284E0C" w14:textId="4F40C141" w:rsidR="008D7D94" w:rsidRDefault="008D7D94" w:rsidP="00913F21"/>
    <w:p w14:paraId="5CA07B70" w14:textId="77777777" w:rsidR="00F57708" w:rsidRPr="00762E9B" w:rsidRDefault="00F57708" w:rsidP="00F57708">
      <w:pPr>
        <w:pStyle w:val="Heading1"/>
        <w:numPr>
          <w:ilvl w:val="0"/>
          <w:numId w:val="0"/>
        </w:numPr>
        <w:ind w:left="432" w:hanging="432"/>
      </w:pPr>
      <w:bookmarkStart w:id="59" w:name="_Toc103271067"/>
      <w:r w:rsidRPr="00762E9B">
        <w:t>List of abbreviations</w:t>
      </w:r>
      <w:bookmarkEnd w:id="5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1620"/>
        <w:gridCol w:w="7396"/>
      </w:tblGrid>
      <w:tr w:rsidR="00F57708" w:rsidRPr="00762E9B" w14:paraId="4141E702" w14:textId="77777777" w:rsidTr="005628A9">
        <w:tc>
          <w:tcPr>
            <w:tcW w:w="1620" w:type="dxa"/>
          </w:tcPr>
          <w:p w14:paraId="13AC6A1B" w14:textId="77777777" w:rsidR="00F57708" w:rsidRPr="00762E9B" w:rsidRDefault="00F57708" w:rsidP="005628A9">
            <w:pPr>
              <w:pStyle w:val="NoSpacing"/>
              <w:rPr>
                <w:lang w:val="en-GB"/>
              </w:rPr>
            </w:pPr>
            <w:r w:rsidRPr="00762E9B">
              <w:rPr>
                <w:lang w:val="en-GB"/>
              </w:rPr>
              <w:t>AVB</w:t>
            </w:r>
          </w:p>
        </w:tc>
        <w:tc>
          <w:tcPr>
            <w:tcW w:w="7396" w:type="dxa"/>
          </w:tcPr>
          <w:p w14:paraId="586F4F4B" w14:textId="77777777" w:rsidR="00F57708" w:rsidRPr="00762E9B" w:rsidRDefault="00F57708" w:rsidP="005628A9">
            <w:pPr>
              <w:pStyle w:val="NoSpacing"/>
              <w:rPr>
                <w:lang w:val="en-GB"/>
              </w:rPr>
            </w:pPr>
            <w:r w:rsidRPr="00762E9B">
              <w:rPr>
                <w:lang w:val="en-GB"/>
              </w:rPr>
              <w:t>General Terms and Conditions of Contract (AVB) for supplying services and work 2018</w:t>
            </w:r>
          </w:p>
        </w:tc>
      </w:tr>
      <w:tr w:rsidR="00F57708" w:rsidRPr="000F2472" w14:paraId="138A4C4D" w14:textId="77777777" w:rsidTr="005628A9">
        <w:tc>
          <w:tcPr>
            <w:tcW w:w="1620" w:type="dxa"/>
          </w:tcPr>
          <w:p w14:paraId="18480DBF" w14:textId="77777777" w:rsidR="00F57708" w:rsidRPr="00762E9B" w:rsidRDefault="00F57708" w:rsidP="005628A9">
            <w:pPr>
              <w:pStyle w:val="NoSpacing"/>
              <w:rPr>
                <w:lang w:val="en-GB"/>
              </w:rPr>
            </w:pPr>
            <w:r w:rsidRPr="00762E9B">
              <w:rPr>
                <w:lang w:val="en-GB"/>
              </w:rPr>
              <w:t>GIZ</w:t>
            </w:r>
          </w:p>
        </w:tc>
        <w:tc>
          <w:tcPr>
            <w:tcW w:w="7396" w:type="dxa"/>
          </w:tcPr>
          <w:p w14:paraId="1F441FF2" w14:textId="77777777" w:rsidR="00F57708" w:rsidRPr="00086916" w:rsidRDefault="00F57708" w:rsidP="005628A9">
            <w:pPr>
              <w:pStyle w:val="NoSpacing"/>
            </w:pPr>
            <w:r w:rsidRPr="00086916">
              <w:t>Deutsche Gesellschaft für Internationale Zusammenarbeit (GIZ) GmbH</w:t>
            </w:r>
          </w:p>
        </w:tc>
      </w:tr>
      <w:tr w:rsidR="00F57708" w:rsidRPr="00762E9B" w14:paraId="1A296004" w14:textId="77777777" w:rsidTr="005628A9">
        <w:tc>
          <w:tcPr>
            <w:tcW w:w="1620" w:type="dxa"/>
          </w:tcPr>
          <w:p w14:paraId="3B9DE117" w14:textId="77777777" w:rsidR="00F57708" w:rsidRPr="00762E9B" w:rsidRDefault="00F57708" w:rsidP="005628A9">
            <w:pPr>
              <w:pStyle w:val="NoSpacing"/>
              <w:rPr>
                <w:lang w:val="en-GB"/>
              </w:rPr>
            </w:pPr>
            <w:r w:rsidRPr="00762E9B">
              <w:rPr>
                <w:lang w:val="en-GB"/>
              </w:rPr>
              <w:t>LNG</w:t>
            </w:r>
          </w:p>
        </w:tc>
        <w:tc>
          <w:tcPr>
            <w:tcW w:w="7396" w:type="dxa"/>
          </w:tcPr>
          <w:p w14:paraId="32D11542" w14:textId="77777777" w:rsidR="00F57708" w:rsidRPr="00762E9B" w:rsidRDefault="00F57708" w:rsidP="005628A9">
            <w:pPr>
              <w:pStyle w:val="NoSpacing"/>
              <w:rPr>
                <w:lang w:val="en-GB"/>
              </w:rPr>
            </w:pPr>
            <w:r w:rsidRPr="00762E9B">
              <w:rPr>
                <w:lang w:val="en-GB"/>
              </w:rPr>
              <w:t>Liquefied natural gas</w:t>
            </w:r>
          </w:p>
        </w:tc>
      </w:tr>
      <w:tr w:rsidR="00F57708" w:rsidRPr="00762E9B" w14:paraId="521760ED" w14:textId="77777777" w:rsidTr="005628A9">
        <w:tc>
          <w:tcPr>
            <w:tcW w:w="1620" w:type="dxa"/>
          </w:tcPr>
          <w:p w14:paraId="40554787" w14:textId="77777777" w:rsidR="00F57708" w:rsidRPr="00762E9B" w:rsidRDefault="00F57708" w:rsidP="005628A9">
            <w:pPr>
              <w:pStyle w:val="NoSpacing"/>
              <w:rPr>
                <w:lang w:val="en-GB"/>
              </w:rPr>
            </w:pPr>
            <w:r w:rsidRPr="00762E9B">
              <w:rPr>
                <w:lang w:val="en-GB"/>
              </w:rPr>
              <w:t>PDP</w:t>
            </w:r>
          </w:p>
        </w:tc>
        <w:tc>
          <w:tcPr>
            <w:tcW w:w="7396" w:type="dxa"/>
          </w:tcPr>
          <w:p w14:paraId="22A5EA39" w14:textId="77777777" w:rsidR="00F57708" w:rsidRPr="00762E9B" w:rsidRDefault="00F57708" w:rsidP="005628A9">
            <w:pPr>
              <w:pStyle w:val="NoSpacing"/>
              <w:rPr>
                <w:lang w:val="en-GB"/>
              </w:rPr>
            </w:pPr>
            <w:r w:rsidRPr="00762E9B">
              <w:rPr>
                <w:lang w:val="en-GB"/>
              </w:rPr>
              <w:t>Project Development Programme</w:t>
            </w:r>
          </w:p>
        </w:tc>
      </w:tr>
      <w:tr w:rsidR="00F57708" w:rsidRPr="00762E9B" w14:paraId="56C81D20" w14:textId="77777777" w:rsidTr="005628A9">
        <w:tc>
          <w:tcPr>
            <w:tcW w:w="1620" w:type="dxa"/>
          </w:tcPr>
          <w:p w14:paraId="65EE443B" w14:textId="77777777" w:rsidR="00F57708" w:rsidRPr="00762E9B" w:rsidRDefault="00F57708" w:rsidP="005628A9">
            <w:pPr>
              <w:pStyle w:val="NoSpacing"/>
              <w:rPr>
                <w:lang w:val="en-GB"/>
              </w:rPr>
            </w:pPr>
            <w:r w:rsidRPr="00762E9B">
              <w:rPr>
                <w:lang w:val="en-GB"/>
              </w:rPr>
              <w:t>PV</w:t>
            </w:r>
          </w:p>
        </w:tc>
        <w:tc>
          <w:tcPr>
            <w:tcW w:w="7396" w:type="dxa"/>
          </w:tcPr>
          <w:p w14:paraId="00BC6700" w14:textId="77777777" w:rsidR="00F57708" w:rsidRPr="00762E9B" w:rsidRDefault="00F57708" w:rsidP="005628A9">
            <w:pPr>
              <w:pStyle w:val="NoSpacing"/>
              <w:rPr>
                <w:lang w:val="en-GB"/>
              </w:rPr>
            </w:pPr>
            <w:r w:rsidRPr="00762E9B">
              <w:rPr>
                <w:lang w:val="en-GB"/>
              </w:rPr>
              <w:t>Photovoltaic</w:t>
            </w:r>
          </w:p>
        </w:tc>
      </w:tr>
      <w:tr w:rsidR="00F57708" w:rsidRPr="00762E9B" w14:paraId="7CCD4C8B" w14:textId="77777777" w:rsidTr="005628A9">
        <w:tc>
          <w:tcPr>
            <w:tcW w:w="1620" w:type="dxa"/>
          </w:tcPr>
          <w:p w14:paraId="56124252" w14:textId="77777777" w:rsidR="00F57708" w:rsidRPr="00762E9B" w:rsidRDefault="00F57708" w:rsidP="005628A9">
            <w:pPr>
              <w:pStyle w:val="NoSpacing"/>
              <w:rPr>
                <w:lang w:val="en-GB"/>
              </w:rPr>
            </w:pPr>
            <w:proofErr w:type="spellStart"/>
            <w:r w:rsidRPr="00762E9B">
              <w:rPr>
                <w:lang w:val="en-GB"/>
              </w:rPr>
              <w:t>ToR</w:t>
            </w:r>
            <w:proofErr w:type="spellEnd"/>
          </w:p>
        </w:tc>
        <w:tc>
          <w:tcPr>
            <w:tcW w:w="7396" w:type="dxa"/>
          </w:tcPr>
          <w:p w14:paraId="15872619" w14:textId="77777777" w:rsidR="00F57708" w:rsidRPr="00762E9B" w:rsidRDefault="00F57708" w:rsidP="005628A9">
            <w:pPr>
              <w:pStyle w:val="NoSpacing"/>
              <w:rPr>
                <w:lang w:val="en-GB"/>
              </w:rPr>
            </w:pPr>
            <w:r w:rsidRPr="00762E9B">
              <w:rPr>
                <w:lang w:val="en-GB"/>
              </w:rPr>
              <w:t>Terms of Reference</w:t>
            </w:r>
          </w:p>
        </w:tc>
      </w:tr>
      <w:tr w:rsidR="00F57708" w:rsidRPr="00762E9B" w14:paraId="1A3416A8" w14:textId="77777777" w:rsidTr="005628A9">
        <w:tc>
          <w:tcPr>
            <w:tcW w:w="1620" w:type="dxa"/>
          </w:tcPr>
          <w:p w14:paraId="6AFE6AED" w14:textId="77777777" w:rsidR="00F57708" w:rsidRPr="00762E9B" w:rsidRDefault="00F57708" w:rsidP="005628A9">
            <w:pPr>
              <w:pStyle w:val="NoSpacing"/>
              <w:rPr>
                <w:lang w:val="en-GB"/>
              </w:rPr>
            </w:pPr>
          </w:p>
        </w:tc>
        <w:tc>
          <w:tcPr>
            <w:tcW w:w="7396" w:type="dxa"/>
          </w:tcPr>
          <w:p w14:paraId="3D58FECF" w14:textId="77777777" w:rsidR="00F57708" w:rsidRPr="00762E9B" w:rsidRDefault="00F57708" w:rsidP="005628A9">
            <w:pPr>
              <w:pStyle w:val="NoSpacing"/>
              <w:rPr>
                <w:lang w:val="en-GB"/>
              </w:rPr>
            </w:pPr>
          </w:p>
        </w:tc>
      </w:tr>
    </w:tbl>
    <w:p w14:paraId="0242C7DD" w14:textId="77777777" w:rsidR="008D7D94" w:rsidRPr="00762E9B" w:rsidRDefault="008D7D94" w:rsidP="00913F21"/>
    <w:p w14:paraId="6B621B62" w14:textId="4EC3CB8F" w:rsidR="00382793" w:rsidRPr="00762E9B" w:rsidRDefault="00382793" w:rsidP="008C2CDC">
      <w:pPr>
        <w:pStyle w:val="Heading1"/>
      </w:pPr>
      <w:bookmarkStart w:id="60" w:name="_Toc103271110"/>
      <w:r w:rsidRPr="00762E9B">
        <w:t>Annexes</w:t>
      </w:r>
      <w:bookmarkEnd w:id="60"/>
    </w:p>
    <w:p w14:paraId="0B7B4A2E" w14:textId="77777777" w:rsidR="00C4199D" w:rsidRDefault="00C4199D" w:rsidP="00C4199D">
      <w:r w:rsidRPr="00762E9B">
        <w:t xml:space="preserve">Annex 1: Methodological remarks (see below) </w:t>
      </w:r>
    </w:p>
    <w:p w14:paraId="13D98701" w14:textId="77777777" w:rsidR="00C4199D" w:rsidRPr="00762E9B" w:rsidRDefault="00C4199D" w:rsidP="00C4199D">
      <w:r>
        <w:t>Annex 2: Specification of generators (see below)</w:t>
      </w:r>
    </w:p>
    <w:p w14:paraId="1B1CDEFF" w14:textId="77777777" w:rsidR="00C4199D" w:rsidRPr="00762E9B" w:rsidRDefault="00C4199D" w:rsidP="00C4199D">
      <w:r w:rsidRPr="00762E9B">
        <w:lastRenderedPageBreak/>
        <w:t xml:space="preserve">Annex </w:t>
      </w:r>
      <w:r>
        <w:t>3</w:t>
      </w:r>
      <w:r w:rsidRPr="00762E9B">
        <w:t>: Example of a single line diagram (see below)</w:t>
      </w:r>
    </w:p>
    <w:p w14:paraId="3DA3A7DD" w14:textId="77777777" w:rsidR="00C4199D" w:rsidRPr="00762E9B" w:rsidRDefault="00C4199D" w:rsidP="00C4199D">
      <w:r w:rsidRPr="00762E9B">
        <w:t xml:space="preserve">Annex </w:t>
      </w:r>
      <w:r>
        <w:t>4</w:t>
      </w:r>
      <w:r w:rsidRPr="00762E9B">
        <w:t>: Example of a load measurement sample Excel file (see separate file)</w:t>
      </w:r>
    </w:p>
    <w:p w14:paraId="153CF6D8" w14:textId="3AE75338" w:rsidR="00913F21" w:rsidRDefault="00913F21">
      <w:pPr>
        <w:spacing w:after="160" w:line="259" w:lineRule="auto"/>
        <w:jc w:val="left"/>
        <w:rPr>
          <w:rFonts w:eastAsiaTheme="majorEastAsia" w:cs="Arial"/>
          <w:b/>
          <w:bCs/>
        </w:rPr>
      </w:pPr>
    </w:p>
    <w:sectPr w:rsidR="00913F21" w:rsidSect="0038120F">
      <w:headerReference w:type="default" r:id="rId12"/>
      <w:pgSz w:w="11906" w:h="16838"/>
      <w:pgMar w:top="1988"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11CD3" w14:textId="77777777" w:rsidR="009D6E1D" w:rsidRDefault="009D6E1D" w:rsidP="006B21D2">
      <w:pPr>
        <w:spacing w:after="0" w:line="240" w:lineRule="auto"/>
      </w:pPr>
      <w:r>
        <w:separator/>
      </w:r>
    </w:p>
  </w:endnote>
  <w:endnote w:type="continuationSeparator" w:id="0">
    <w:p w14:paraId="14FD8BEE" w14:textId="77777777" w:rsidR="009D6E1D" w:rsidRDefault="009D6E1D" w:rsidP="006B21D2">
      <w:pPr>
        <w:spacing w:after="0" w:line="240" w:lineRule="auto"/>
      </w:pPr>
      <w:r>
        <w:continuationSeparator/>
      </w:r>
    </w:p>
  </w:endnote>
  <w:endnote w:type="continuationNotice" w:id="1">
    <w:p w14:paraId="09221649" w14:textId="77777777" w:rsidR="009D6E1D" w:rsidRDefault="009D6E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C47ED" w14:textId="77777777" w:rsidR="009D6E1D" w:rsidRDefault="009D6E1D" w:rsidP="006B21D2">
      <w:pPr>
        <w:spacing w:after="0" w:line="240" w:lineRule="auto"/>
      </w:pPr>
      <w:r>
        <w:separator/>
      </w:r>
    </w:p>
  </w:footnote>
  <w:footnote w:type="continuationSeparator" w:id="0">
    <w:p w14:paraId="2364A087" w14:textId="77777777" w:rsidR="009D6E1D" w:rsidRDefault="009D6E1D" w:rsidP="006B21D2">
      <w:pPr>
        <w:spacing w:after="0" w:line="240" w:lineRule="auto"/>
      </w:pPr>
      <w:r>
        <w:continuationSeparator/>
      </w:r>
    </w:p>
  </w:footnote>
  <w:footnote w:type="continuationNotice" w:id="1">
    <w:p w14:paraId="4E788B62" w14:textId="77777777" w:rsidR="009D6E1D" w:rsidRDefault="009D6E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3616"/>
    </w:tblGrid>
    <w:tr w:rsidR="0073187C" w14:paraId="6EECC8AE" w14:textId="77777777" w:rsidTr="006B21D2">
      <w:tc>
        <w:tcPr>
          <w:tcW w:w="5400" w:type="dxa"/>
          <w:vAlign w:val="center"/>
        </w:tcPr>
        <w:p w14:paraId="4701061B" w14:textId="5AA21DB3" w:rsidR="0073187C" w:rsidRPr="006B21D2" w:rsidRDefault="0073187C" w:rsidP="006B21D2">
          <w:pPr>
            <w:pStyle w:val="Header"/>
            <w:rPr>
              <w:b/>
              <w:bCs/>
              <w:sz w:val="28"/>
              <w:szCs w:val="28"/>
              <w:lang w:val="en-US"/>
            </w:rPr>
          </w:pPr>
        </w:p>
      </w:tc>
      <w:tc>
        <w:tcPr>
          <w:tcW w:w="3616" w:type="dxa"/>
        </w:tcPr>
        <w:p w14:paraId="0D541D18" w14:textId="185A31D3" w:rsidR="0073187C" w:rsidRDefault="0073187C" w:rsidP="006B21D2">
          <w:pPr>
            <w:pStyle w:val="Header"/>
            <w:jc w:val="right"/>
          </w:pPr>
        </w:p>
      </w:tc>
    </w:tr>
  </w:tbl>
  <w:p w14:paraId="3FDD86B5" w14:textId="0CFE3F69" w:rsidR="0073187C" w:rsidRDefault="008C2CDC" w:rsidP="0038120F">
    <w:pPr>
      <w:pStyle w:val="Header"/>
    </w:pPr>
    <w:r>
      <w:rPr>
        <w:noProof/>
      </w:rPr>
      <w:drawing>
        <wp:anchor distT="0" distB="0" distL="114300" distR="114300" simplePos="0" relativeHeight="251658240" behindDoc="0" locked="0" layoutInCell="1" allowOverlap="1" wp14:anchorId="016F3930" wp14:editId="77DB0D92">
          <wp:simplePos x="0" y="0"/>
          <wp:positionH relativeFrom="column">
            <wp:posOffset>3200400</wp:posOffset>
          </wp:positionH>
          <wp:positionV relativeFrom="paragraph">
            <wp:posOffset>-4445</wp:posOffset>
          </wp:positionV>
          <wp:extent cx="2512060" cy="798830"/>
          <wp:effectExtent l="0" t="0" r="254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2060" cy="79883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4F7C"/>
    <w:multiLevelType w:val="hybridMultilevel"/>
    <w:tmpl w:val="56D0F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85652"/>
    <w:multiLevelType w:val="multilevel"/>
    <w:tmpl w:val="0148565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6C277B"/>
    <w:multiLevelType w:val="hybridMultilevel"/>
    <w:tmpl w:val="909E7508"/>
    <w:lvl w:ilvl="0" w:tplc="272C2E36">
      <w:start w:val="9"/>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E2447E"/>
    <w:multiLevelType w:val="hybridMultilevel"/>
    <w:tmpl w:val="B13277B6"/>
    <w:lvl w:ilvl="0" w:tplc="AE92A2D0">
      <w:start w:val="12"/>
      <w:numFmt w:val="bullet"/>
      <w:lvlText w:val="-"/>
      <w:lvlJc w:val="left"/>
      <w:pPr>
        <w:ind w:left="720" w:hanging="360"/>
      </w:pPr>
      <w:rPr>
        <w:rFonts w:ascii="Cambria" w:eastAsia="Cambria" w:hAnsi="Cambria"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C14CDF"/>
    <w:multiLevelType w:val="multilevel"/>
    <w:tmpl w:val="99CA52A8"/>
    <w:styleLink w:val="Liste31"/>
    <w:lvl w:ilvl="0">
      <w:start w:val="1"/>
      <w:numFmt w:val="bullet"/>
      <w:lvlText w:val="•"/>
      <w:lvlJc w:val="left"/>
      <w:pPr>
        <w:tabs>
          <w:tab w:val="num" w:pos="720"/>
        </w:tabs>
        <w:ind w:left="720" w:hanging="360"/>
      </w:pPr>
      <w:rPr>
        <w:color w:val="000000"/>
        <w:position w:val="0"/>
        <w:sz w:val="22"/>
        <w:szCs w:val="22"/>
        <w:u w:color="000000"/>
        <w:rtl w:val="0"/>
        <w:lang w:val="en-US"/>
      </w:rPr>
    </w:lvl>
    <w:lvl w:ilvl="1">
      <w:start w:val="1"/>
      <w:numFmt w:val="bullet"/>
      <w:lvlText w:val="o"/>
      <w:lvlJc w:val="left"/>
      <w:pPr>
        <w:tabs>
          <w:tab w:val="num" w:pos="1395"/>
        </w:tabs>
        <w:ind w:left="1395" w:hanging="315"/>
      </w:pPr>
      <w:rPr>
        <w:color w:val="000000"/>
        <w:position w:val="0"/>
        <w:sz w:val="21"/>
        <w:szCs w:val="21"/>
        <w:u w:color="000000"/>
        <w:rtl w:val="0"/>
        <w:lang w:val="en-US"/>
      </w:rPr>
    </w:lvl>
    <w:lvl w:ilvl="2">
      <w:start w:val="1"/>
      <w:numFmt w:val="bullet"/>
      <w:lvlText w:val="▪"/>
      <w:lvlJc w:val="left"/>
      <w:pPr>
        <w:tabs>
          <w:tab w:val="num" w:pos="2115"/>
        </w:tabs>
        <w:ind w:left="2115" w:hanging="315"/>
      </w:pPr>
      <w:rPr>
        <w:color w:val="000000"/>
        <w:position w:val="0"/>
        <w:sz w:val="21"/>
        <w:szCs w:val="21"/>
        <w:u w:color="000000"/>
        <w:rtl w:val="0"/>
        <w:lang w:val="en-US"/>
      </w:rPr>
    </w:lvl>
    <w:lvl w:ilvl="3">
      <w:start w:val="1"/>
      <w:numFmt w:val="bullet"/>
      <w:lvlText w:val="•"/>
      <w:lvlJc w:val="left"/>
      <w:pPr>
        <w:tabs>
          <w:tab w:val="num" w:pos="2835"/>
        </w:tabs>
        <w:ind w:left="2835" w:hanging="315"/>
      </w:pPr>
      <w:rPr>
        <w:color w:val="000000"/>
        <w:position w:val="0"/>
        <w:sz w:val="21"/>
        <w:szCs w:val="21"/>
        <w:u w:color="000000"/>
        <w:rtl w:val="0"/>
        <w:lang w:val="en-US"/>
      </w:rPr>
    </w:lvl>
    <w:lvl w:ilvl="4">
      <w:start w:val="1"/>
      <w:numFmt w:val="bullet"/>
      <w:lvlText w:val="o"/>
      <w:lvlJc w:val="left"/>
      <w:pPr>
        <w:tabs>
          <w:tab w:val="num" w:pos="3555"/>
        </w:tabs>
        <w:ind w:left="3555" w:hanging="315"/>
      </w:pPr>
      <w:rPr>
        <w:color w:val="000000"/>
        <w:position w:val="0"/>
        <w:sz w:val="21"/>
        <w:szCs w:val="21"/>
        <w:u w:color="000000"/>
        <w:rtl w:val="0"/>
        <w:lang w:val="en-US"/>
      </w:rPr>
    </w:lvl>
    <w:lvl w:ilvl="5">
      <w:start w:val="1"/>
      <w:numFmt w:val="bullet"/>
      <w:lvlText w:val="▪"/>
      <w:lvlJc w:val="left"/>
      <w:pPr>
        <w:tabs>
          <w:tab w:val="num" w:pos="4275"/>
        </w:tabs>
        <w:ind w:left="4275" w:hanging="315"/>
      </w:pPr>
      <w:rPr>
        <w:color w:val="000000"/>
        <w:position w:val="0"/>
        <w:sz w:val="21"/>
        <w:szCs w:val="21"/>
        <w:u w:color="000000"/>
        <w:rtl w:val="0"/>
        <w:lang w:val="en-US"/>
      </w:rPr>
    </w:lvl>
    <w:lvl w:ilvl="6">
      <w:start w:val="1"/>
      <w:numFmt w:val="bullet"/>
      <w:lvlText w:val="•"/>
      <w:lvlJc w:val="left"/>
      <w:pPr>
        <w:tabs>
          <w:tab w:val="num" w:pos="4995"/>
        </w:tabs>
        <w:ind w:left="4995" w:hanging="315"/>
      </w:pPr>
      <w:rPr>
        <w:color w:val="000000"/>
        <w:position w:val="0"/>
        <w:sz w:val="21"/>
        <w:szCs w:val="21"/>
        <w:u w:color="000000"/>
        <w:rtl w:val="0"/>
        <w:lang w:val="en-US"/>
      </w:rPr>
    </w:lvl>
    <w:lvl w:ilvl="7">
      <w:start w:val="1"/>
      <w:numFmt w:val="bullet"/>
      <w:lvlText w:val="o"/>
      <w:lvlJc w:val="left"/>
      <w:pPr>
        <w:tabs>
          <w:tab w:val="num" w:pos="5715"/>
        </w:tabs>
        <w:ind w:left="5715" w:hanging="315"/>
      </w:pPr>
      <w:rPr>
        <w:color w:val="000000"/>
        <w:position w:val="0"/>
        <w:sz w:val="21"/>
        <w:szCs w:val="21"/>
        <w:u w:color="000000"/>
        <w:rtl w:val="0"/>
        <w:lang w:val="en-US"/>
      </w:rPr>
    </w:lvl>
    <w:lvl w:ilvl="8">
      <w:start w:val="1"/>
      <w:numFmt w:val="bullet"/>
      <w:lvlText w:val="▪"/>
      <w:lvlJc w:val="left"/>
      <w:pPr>
        <w:tabs>
          <w:tab w:val="num" w:pos="6435"/>
        </w:tabs>
        <w:ind w:left="6435" w:hanging="315"/>
      </w:pPr>
      <w:rPr>
        <w:color w:val="000000"/>
        <w:position w:val="0"/>
        <w:sz w:val="21"/>
        <w:szCs w:val="21"/>
        <w:u w:color="000000"/>
        <w:rtl w:val="0"/>
        <w:lang w:val="en-US"/>
      </w:rPr>
    </w:lvl>
  </w:abstractNum>
  <w:abstractNum w:abstractNumId="5" w15:restartNumberingAfterBreak="0">
    <w:nsid w:val="1C0766B9"/>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DB7A65"/>
    <w:multiLevelType w:val="multilevel"/>
    <w:tmpl w:val="D8C46628"/>
    <w:lvl w:ilvl="0">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EB637BC"/>
    <w:multiLevelType w:val="hybridMultilevel"/>
    <w:tmpl w:val="B8A4070C"/>
    <w:lvl w:ilvl="0" w:tplc="AE92A2D0">
      <w:start w:val="12"/>
      <w:numFmt w:val="bullet"/>
      <w:lvlText w:val="-"/>
      <w:lvlJc w:val="left"/>
      <w:pPr>
        <w:ind w:left="720" w:hanging="360"/>
      </w:pPr>
      <w:rPr>
        <w:rFonts w:ascii="Cambria" w:eastAsia="Cambria" w:hAnsi="Cambria"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32A216C"/>
    <w:multiLevelType w:val="hybridMultilevel"/>
    <w:tmpl w:val="8D50C22A"/>
    <w:lvl w:ilvl="0" w:tplc="AE92A2D0">
      <w:start w:val="12"/>
      <w:numFmt w:val="bullet"/>
      <w:lvlText w:val="-"/>
      <w:lvlJc w:val="left"/>
      <w:pPr>
        <w:ind w:left="720" w:hanging="360"/>
      </w:pPr>
      <w:rPr>
        <w:rFonts w:ascii="Cambria" w:eastAsia="Cambria" w:hAnsi="Cambria" w:cs="Times New Roman" w:hint="default"/>
      </w:rPr>
    </w:lvl>
    <w:lvl w:ilvl="1" w:tplc="FC2839E2">
      <w:start w:val="1"/>
      <w:numFmt w:val="bullet"/>
      <w:lvlText w:val="-"/>
      <w:lvlJc w:val="left"/>
      <w:pPr>
        <w:ind w:left="1440" w:hanging="360"/>
      </w:pPr>
      <w:rPr>
        <w:rFonts w:ascii="Calibri" w:eastAsiaTheme="minorHAnsi" w:hAnsi="Calibri" w:cstheme="minorBidi" w:hint="default"/>
      </w:rPr>
    </w:lvl>
    <w:lvl w:ilvl="2" w:tplc="04070005">
      <w:start w:val="1"/>
      <w:numFmt w:val="bullet"/>
      <w:lvlText w:val=""/>
      <w:lvlJc w:val="left"/>
      <w:pPr>
        <w:ind w:left="2160" w:hanging="360"/>
      </w:pPr>
      <w:rPr>
        <w:rFonts w:ascii="Wingdings" w:hAnsi="Wingdings" w:hint="default"/>
      </w:rPr>
    </w:lvl>
    <w:lvl w:ilvl="3" w:tplc="04070003">
      <w:start w:val="1"/>
      <w:numFmt w:val="bullet"/>
      <w:lvlText w:val="o"/>
      <w:lvlJc w:val="left"/>
      <w:pPr>
        <w:ind w:left="2880" w:hanging="360"/>
      </w:pPr>
      <w:rPr>
        <w:rFonts w:ascii="Courier New" w:hAnsi="Courier New" w:cs="Courier New"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3405BB7"/>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4EB54E4"/>
    <w:multiLevelType w:val="hybridMultilevel"/>
    <w:tmpl w:val="979CB0EA"/>
    <w:lvl w:ilvl="0" w:tplc="8BC207FA">
      <w:start w:val="1"/>
      <w:numFmt w:val="bullet"/>
      <w:pStyle w:val="ListParagraph"/>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A075AE"/>
    <w:multiLevelType w:val="hybridMultilevel"/>
    <w:tmpl w:val="5F30216A"/>
    <w:lvl w:ilvl="0" w:tplc="EE2A6364">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4152599"/>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C1E52A8"/>
    <w:multiLevelType w:val="multilevel"/>
    <w:tmpl w:val="76B22C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auto"/>
        <w:sz w:val="22"/>
        <w:szCs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DBD6452"/>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4A96A93"/>
    <w:multiLevelType w:val="hybridMultilevel"/>
    <w:tmpl w:val="EBE66D14"/>
    <w:lvl w:ilvl="0" w:tplc="12C0C66C">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EFD8D11C">
      <w:start w:val="31"/>
      <w:numFmt w:val="bullet"/>
      <w:lvlText w:val="-"/>
      <w:lvlJc w:val="left"/>
      <w:pPr>
        <w:ind w:left="2160" w:hanging="360"/>
      </w:pPr>
      <w:rPr>
        <w:rFonts w:ascii="Arial" w:eastAsiaTheme="minorHAnsi" w:hAnsi="Arial" w:cs="Arial"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63231E8"/>
    <w:multiLevelType w:val="hybridMultilevel"/>
    <w:tmpl w:val="A1BADC4C"/>
    <w:lvl w:ilvl="0" w:tplc="E4D8D652">
      <w:numFmt w:val="bullet"/>
      <w:lvlText w:val="•"/>
      <w:lvlJc w:val="left"/>
      <w:pPr>
        <w:ind w:left="1065" w:hanging="705"/>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6A14D23"/>
    <w:multiLevelType w:val="hybridMultilevel"/>
    <w:tmpl w:val="6FF6B722"/>
    <w:lvl w:ilvl="0" w:tplc="BAEA242A">
      <w:start w:val="1"/>
      <w:numFmt w:val="bullet"/>
      <w:lvlText w:val="-"/>
      <w:lvlJc w:val="left"/>
      <w:pPr>
        <w:ind w:left="720" w:hanging="363"/>
      </w:pPr>
      <w:rPr>
        <w:rFonts w:ascii="Arial" w:eastAsiaTheme="minorHAnsi" w:hAnsi="Arial" w:hint="default"/>
      </w:rPr>
    </w:lvl>
    <w:lvl w:ilvl="1" w:tplc="6910E0E6">
      <w:start w:val="1"/>
      <w:numFmt w:val="bullet"/>
      <w:lvlText w:val="-"/>
      <w:lvlJc w:val="left"/>
      <w:pPr>
        <w:ind w:left="720" w:hanging="363"/>
      </w:pPr>
      <w:rPr>
        <w:rFonts w:ascii="Arial" w:eastAsiaTheme="minorHAnsi" w:hAnsi="Aria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2C339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7CF1ED2"/>
    <w:multiLevelType w:val="hybridMultilevel"/>
    <w:tmpl w:val="54F83F4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8B2048E"/>
    <w:multiLevelType w:val="hybridMultilevel"/>
    <w:tmpl w:val="BEDA30C6"/>
    <w:lvl w:ilvl="0" w:tplc="EF289788">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7CFC2FC1"/>
    <w:multiLevelType w:val="hybridMultilevel"/>
    <w:tmpl w:val="57D0529A"/>
    <w:lvl w:ilvl="0" w:tplc="4B6AA7AE">
      <w:start w:val="1"/>
      <w:numFmt w:val="bullet"/>
      <w:pStyle w:val="ListStyle"/>
      <w:lvlText w:val="-"/>
      <w:lvlJc w:val="left"/>
      <w:pPr>
        <w:ind w:left="1146" w:hanging="360"/>
      </w:pPr>
      <w:rPr>
        <w:rFonts w:ascii="Calibri" w:eastAsiaTheme="minorHAnsi" w:hAnsi="Calibri" w:cstheme="minorBidi" w:hint="default"/>
      </w:rPr>
    </w:lvl>
    <w:lvl w:ilvl="1" w:tplc="AE92A2D0">
      <w:start w:val="12"/>
      <w:numFmt w:val="bullet"/>
      <w:lvlText w:val="-"/>
      <w:lvlJc w:val="left"/>
      <w:pPr>
        <w:ind w:left="1866" w:hanging="360"/>
      </w:pPr>
      <w:rPr>
        <w:rFonts w:ascii="Cambria" w:eastAsia="Cambria" w:hAnsi="Cambria" w:cs="Times New Roman" w:hint="default"/>
      </w:rPr>
    </w:lvl>
    <w:lvl w:ilvl="2" w:tplc="AE92A2D0">
      <w:start w:val="12"/>
      <w:numFmt w:val="bullet"/>
      <w:lvlText w:val="-"/>
      <w:lvlJc w:val="left"/>
      <w:pPr>
        <w:ind w:left="2586" w:hanging="360"/>
      </w:pPr>
      <w:rPr>
        <w:rFonts w:ascii="Cambria" w:eastAsia="Cambria" w:hAnsi="Cambria" w:cs="Times New Roman" w:hint="default"/>
      </w:rPr>
    </w:lvl>
    <w:lvl w:ilvl="3" w:tplc="04070001">
      <w:start w:val="1"/>
      <w:numFmt w:val="bullet"/>
      <w:lvlText w:val=""/>
      <w:lvlJc w:val="left"/>
      <w:pPr>
        <w:ind w:left="3306" w:hanging="360"/>
      </w:pPr>
      <w:rPr>
        <w:rFonts w:ascii="Symbol" w:hAnsi="Symbol" w:hint="default"/>
      </w:rPr>
    </w:lvl>
    <w:lvl w:ilvl="4" w:tplc="04070003" w:tentative="1">
      <w:start w:val="1"/>
      <w:numFmt w:val="bullet"/>
      <w:lvlText w:val="o"/>
      <w:lvlJc w:val="left"/>
      <w:pPr>
        <w:ind w:left="4026" w:hanging="360"/>
      </w:pPr>
      <w:rPr>
        <w:rFonts w:ascii="Courier New" w:hAnsi="Courier New" w:cs="Courier New" w:hint="default"/>
      </w:rPr>
    </w:lvl>
    <w:lvl w:ilvl="5" w:tplc="04070005" w:tentative="1">
      <w:start w:val="1"/>
      <w:numFmt w:val="bullet"/>
      <w:lvlText w:val=""/>
      <w:lvlJc w:val="left"/>
      <w:pPr>
        <w:ind w:left="4746" w:hanging="360"/>
      </w:pPr>
      <w:rPr>
        <w:rFonts w:ascii="Wingdings" w:hAnsi="Wingdings" w:hint="default"/>
      </w:rPr>
    </w:lvl>
    <w:lvl w:ilvl="6" w:tplc="04070001" w:tentative="1">
      <w:start w:val="1"/>
      <w:numFmt w:val="bullet"/>
      <w:lvlText w:val=""/>
      <w:lvlJc w:val="left"/>
      <w:pPr>
        <w:ind w:left="5466" w:hanging="360"/>
      </w:pPr>
      <w:rPr>
        <w:rFonts w:ascii="Symbol" w:hAnsi="Symbol" w:hint="default"/>
      </w:rPr>
    </w:lvl>
    <w:lvl w:ilvl="7" w:tplc="04070003" w:tentative="1">
      <w:start w:val="1"/>
      <w:numFmt w:val="bullet"/>
      <w:lvlText w:val="o"/>
      <w:lvlJc w:val="left"/>
      <w:pPr>
        <w:ind w:left="6186" w:hanging="360"/>
      </w:pPr>
      <w:rPr>
        <w:rFonts w:ascii="Courier New" w:hAnsi="Courier New" w:cs="Courier New" w:hint="default"/>
      </w:rPr>
    </w:lvl>
    <w:lvl w:ilvl="8" w:tplc="04070005" w:tentative="1">
      <w:start w:val="1"/>
      <w:numFmt w:val="bullet"/>
      <w:lvlText w:val=""/>
      <w:lvlJc w:val="left"/>
      <w:pPr>
        <w:ind w:left="6906" w:hanging="360"/>
      </w:pPr>
      <w:rPr>
        <w:rFonts w:ascii="Wingdings" w:hAnsi="Wingdings" w:hint="default"/>
      </w:rPr>
    </w:lvl>
  </w:abstractNum>
  <w:num w:numId="1" w16cid:durableId="404382022">
    <w:abstractNumId w:val="13"/>
  </w:num>
  <w:num w:numId="2" w16cid:durableId="1211504187">
    <w:abstractNumId w:val="10"/>
  </w:num>
  <w:num w:numId="3" w16cid:durableId="16123362">
    <w:abstractNumId w:val="16"/>
  </w:num>
  <w:num w:numId="4" w16cid:durableId="481654866">
    <w:abstractNumId w:val="21"/>
  </w:num>
  <w:num w:numId="5" w16cid:durableId="724766911">
    <w:abstractNumId w:val="2"/>
  </w:num>
  <w:num w:numId="6" w16cid:durableId="2028864771">
    <w:abstractNumId w:val="10"/>
  </w:num>
  <w:num w:numId="7" w16cid:durableId="1566604853">
    <w:abstractNumId w:val="10"/>
  </w:num>
  <w:num w:numId="8" w16cid:durableId="1800607953">
    <w:abstractNumId w:val="10"/>
  </w:num>
  <w:num w:numId="9" w16cid:durableId="1792358061">
    <w:abstractNumId w:val="10"/>
  </w:num>
  <w:num w:numId="10" w16cid:durableId="28385551">
    <w:abstractNumId w:val="10"/>
  </w:num>
  <w:num w:numId="11" w16cid:durableId="2009019603">
    <w:abstractNumId w:val="10"/>
  </w:num>
  <w:num w:numId="12" w16cid:durableId="471950481">
    <w:abstractNumId w:val="10"/>
  </w:num>
  <w:num w:numId="13" w16cid:durableId="1704320">
    <w:abstractNumId w:val="6"/>
  </w:num>
  <w:num w:numId="14" w16cid:durableId="1776246601">
    <w:abstractNumId w:val="8"/>
  </w:num>
  <w:num w:numId="15" w16cid:durableId="626207443">
    <w:abstractNumId w:val="11"/>
  </w:num>
  <w:num w:numId="16" w16cid:durableId="895118754">
    <w:abstractNumId w:val="20"/>
  </w:num>
  <w:num w:numId="17" w16cid:durableId="181286236">
    <w:abstractNumId w:val="9"/>
  </w:num>
  <w:num w:numId="18" w16cid:durableId="570821023">
    <w:abstractNumId w:val="14"/>
  </w:num>
  <w:num w:numId="19" w16cid:durableId="698435787">
    <w:abstractNumId w:val="5"/>
  </w:num>
  <w:num w:numId="20" w16cid:durableId="1377702925">
    <w:abstractNumId w:val="12"/>
  </w:num>
  <w:num w:numId="21" w16cid:durableId="242765254">
    <w:abstractNumId w:val="4"/>
  </w:num>
  <w:num w:numId="22" w16cid:durableId="239407771">
    <w:abstractNumId w:val="17"/>
  </w:num>
  <w:num w:numId="23" w16cid:durableId="154609469">
    <w:abstractNumId w:val="3"/>
  </w:num>
  <w:num w:numId="24" w16cid:durableId="594361189">
    <w:abstractNumId w:val="7"/>
  </w:num>
  <w:num w:numId="25" w16cid:durableId="1115560009">
    <w:abstractNumId w:val="21"/>
  </w:num>
  <w:num w:numId="26" w16cid:durableId="1920556051">
    <w:abstractNumId w:val="19"/>
  </w:num>
  <w:num w:numId="27" w16cid:durableId="1407069674">
    <w:abstractNumId w:val="15"/>
  </w:num>
  <w:num w:numId="28" w16cid:durableId="1389888067">
    <w:abstractNumId w:val="18"/>
  </w:num>
  <w:num w:numId="29" w16cid:durableId="523516053">
    <w:abstractNumId w:val="0"/>
  </w:num>
  <w:num w:numId="30" w16cid:durableId="1996564975">
    <w:abstractNumId w:val="10"/>
  </w:num>
  <w:num w:numId="31" w16cid:durableId="511260553">
    <w:abstractNumId w:val="10"/>
  </w:num>
  <w:num w:numId="32" w16cid:durableId="640035520">
    <w:abstractNumId w:val="10"/>
  </w:num>
  <w:num w:numId="33" w16cid:durableId="1981839058">
    <w:abstractNumId w:val="21"/>
  </w:num>
  <w:num w:numId="34" w16cid:durableId="1040671832">
    <w:abstractNumId w:val="21"/>
  </w:num>
  <w:num w:numId="35" w16cid:durableId="1547447384">
    <w:abstractNumId w:val="10"/>
  </w:num>
  <w:num w:numId="36" w16cid:durableId="892547813">
    <w:abstractNumId w:val="10"/>
  </w:num>
  <w:num w:numId="37" w16cid:durableId="1419332411">
    <w:abstractNumId w:val="21"/>
  </w:num>
  <w:num w:numId="38" w16cid:durableId="406466523">
    <w:abstractNumId w:val="21"/>
  </w:num>
  <w:num w:numId="39" w16cid:durableId="1251237541">
    <w:abstractNumId w:val="21"/>
  </w:num>
  <w:num w:numId="40" w16cid:durableId="1039015023">
    <w:abstractNumId w:val="21"/>
  </w:num>
  <w:num w:numId="41" w16cid:durableId="1163621248">
    <w:abstractNumId w:val="13"/>
  </w:num>
  <w:num w:numId="42" w16cid:durableId="1719936076">
    <w:abstractNumId w:val="1"/>
  </w:num>
  <w:num w:numId="43" w16cid:durableId="801049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AFImJmZm5gYGJko6SsGpxcWZ+XkgBSa1AKQjnJIsAAAA"/>
  </w:docVars>
  <w:rsids>
    <w:rsidRoot w:val="006B21D2"/>
    <w:rsid w:val="00004D7A"/>
    <w:rsid w:val="00011432"/>
    <w:rsid w:val="00017B63"/>
    <w:rsid w:val="00023853"/>
    <w:rsid w:val="00030913"/>
    <w:rsid w:val="0004515F"/>
    <w:rsid w:val="00064F81"/>
    <w:rsid w:val="00066E62"/>
    <w:rsid w:val="000735B8"/>
    <w:rsid w:val="0007488C"/>
    <w:rsid w:val="00083F7A"/>
    <w:rsid w:val="00084789"/>
    <w:rsid w:val="00086466"/>
    <w:rsid w:val="00086916"/>
    <w:rsid w:val="00091987"/>
    <w:rsid w:val="000922CC"/>
    <w:rsid w:val="000A011D"/>
    <w:rsid w:val="000A1EA9"/>
    <w:rsid w:val="000A605A"/>
    <w:rsid w:val="000A71C8"/>
    <w:rsid w:val="000B235F"/>
    <w:rsid w:val="000B5503"/>
    <w:rsid w:val="000B597A"/>
    <w:rsid w:val="000C0FC1"/>
    <w:rsid w:val="000C21A1"/>
    <w:rsid w:val="000D0F04"/>
    <w:rsid w:val="000D47E1"/>
    <w:rsid w:val="000D5D38"/>
    <w:rsid w:val="000D7001"/>
    <w:rsid w:val="000E00B7"/>
    <w:rsid w:val="000E10AE"/>
    <w:rsid w:val="000E557B"/>
    <w:rsid w:val="000F0D50"/>
    <w:rsid w:val="000F2472"/>
    <w:rsid w:val="0010593A"/>
    <w:rsid w:val="001126A8"/>
    <w:rsid w:val="00113618"/>
    <w:rsid w:val="00114928"/>
    <w:rsid w:val="00114AA0"/>
    <w:rsid w:val="0012412A"/>
    <w:rsid w:val="00124A23"/>
    <w:rsid w:val="00133DF1"/>
    <w:rsid w:val="0013458A"/>
    <w:rsid w:val="00135642"/>
    <w:rsid w:val="00142EEC"/>
    <w:rsid w:val="001443D6"/>
    <w:rsid w:val="00146456"/>
    <w:rsid w:val="00161596"/>
    <w:rsid w:val="00167E5E"/>
    <w:rsid w:val="00170F52"/>
    <w:rsid w:val="00172F9C"/>
    <w:rsid w:val="00174ECF"/>
    <w:rsid w:val="0017664F"/>
    <w:rsid w:val="001861DD"/>
    <w:rsid w:val="00191E91"/>
    <w:rsid w:val="001A0B44"/>
    <w:rsid w:val="001A409C"/>
    <w:rsid w:val="001A516F"/>
    <w:rsid w:val="001A7CCF"/>
    <w:rsid w:val="001B42F3"/>
    <w:rsid w:val="001C2554"/>
    <w:rsid w:val="001C279B"/>
    <w:rsid w:val="001D4B95"/>
    <w:rsid w:val="001D5068"/>
    <w:rsid w:val="001D559E"/>
    <w:rsid w:val="001E0C02"/>
    <w:rsid w:val="001E6FA7"/>
    <w:rsid w:val="001F25CE"/>
    <w:rsid w:val="00202458"/>
    <w:rsid w:val="0020290F"/>
    <w:rsid w:val="0021788F"/>
    <w:rsid w:val="00220AA6"/>
    <w:rsid w:val="002244DC"/>
    <w:rsid w:val="00226F0E"/>
    <w:rsid w:val="00231210"/>
    <w:rsid w:val="0023458D"/>
    <w:rsid w:val="0023499D"/>
    <w:rsid w:val="00240297"/>
    <w:rsid w:val="00254E9B"/>
    <w:rsid w:val="00261395"/>
    <w:rsid w:val="002625BE"/>
    <w:rsid w:val="00262A3A"/>
    <w:rsid w:val="00262C2B"/>
    <w:rsid w:val="00262D99"/>
    <w:rsid w:val="00270C3A"/>
    <w:rsid w:val="00283A2B"/>
    <w:rsid w:val="00285266"/>
    <w:rsid w:val="002A462D"/>
    <w:rsid w:val="002A4A43"/>
    <w:rsid w:val="002A4A84"/>
    <w:rsid w:val="002A5D10"/>
    <w:rsid w:val="002D14A5"/>
    <w:rsid w:val="002E1421"/>
    <w:rsid w:val="002E1E55"/>
    <w:rsid w:val="002E1E73"/>
    <w:rsid w:val="003043B6"/>
    <w:rsid w:val="00305B8C"/>
    <w:rsid w:val="003148B9"/>
    <w:rsid w:val="00316F9F"/>
    <w:rsid w:val="003200BE"/>
    <w:rsid w:val="00325B8F"/>
    <w:rsid w:val="003366FB"/>
    <w:rsid w:val="00344BBC"/>
    <w:rsid w:val="00357EA6"/>
    <w:rsid w:val="003667AE"/>
    <w:rsid w:val="0037325E"/>
    <w:rsid w:val="003767B8"/>
    <w:rsid w:val="0038120F"/>
    <w:rsid w:val="00381E07"/>
    <w:rsid w:val="00382793"/>
    <w:rsid w:val="00382EFB"/>
    <w:rsid w:val="0038693F"/>
    <w:rsid w:val="003937B5"/>
    <w:rsid w:val="00393F86"/>
    <w:rsid w:val="003940F1"/>
    <w:rsid w:val="003954A0"/>
    <w:rsid w:val="003A394B"/>
    <w:rsid w:val="003A43FB"/>
    <w:rsid w:val="003B30C8"/>
    <w:rsid w:val="003B6F57"/>
    <w:rsid w:val="003B7D89"/>
    <w:rsid w:val="003C1844"/>
    <w:rsid w:val="003D31B4"/>
    <w:rsid w:val="003D3607"/>
    <w:rsid w:val="003D4B5F"/>
    <w:rsid w:val="003D7824"/>
    <w:rsid w:val="003E10BF"/>
    <w:rsid w:val="003E64BC"/>
    <w:rsid w:val="003F1144"/>
    <w:rsid w:val="003F2617"/>
    <w:rsid w:val="00404995"/>
    <w:rsid w:val="00405A32"/>
    <w:rsid w:val="004200B8"/>
    <w:rsid w:val="0043067E"/>
    <w:rsid w:val="00432813"/>
    <w:rsid w:val="00441F88"/>
    <w:rsid w:val="0045310A"/>
    <w:rsid w:val="00454D34"/>
    <w:rsid w:val="004608D6"/>
    <w:rsid w:val="00465F54"/>
    <w:rsid w:val="004700DA"/>
    <w:rsid w:val="004705E3"/>
    <w:rsid w:val="004760F8"/>
    <w:rsid w:val="00477F49"/>
    <w:rsid w:val="0048110B"/>
    <w:rsid w:val="004818D9"/>
    <w:rsid w:val="00486E0C"/>
    <w:rsid w:val="00492DEB"/>
    <w:rsid w:val="00493AD9"/>
    <w:rsid w:val="004A3148"/>
    <w:rsid w:val="004B71CB"/>
    <w:rsid w:val="004C7134"/>
    <w:rsid w:val="004C7524"/>
    <w:rsid w:val="004D0701"/>
    <w:rsid w:val="004D5621"/>
    <w:rsid w:val="004E0089"/>
    <w:rsid w:val="004E3163"/>
    <w:rsid w:val="004E42D5"/>
    <w:rsid w:val="004E5A1B"/>
    <w:rsid w:val="004E6DED"/>
    <w:rsid w:val="004F63D3"/>
    <w:rsid w:val="0050493F"/>
    <w:rsid w:val="00504DBF"/>
    <w:rsid w:val="0051435C"/>
    <w:rsid w:val="005200D5"/>
    <w:rsid w:val="00521B3C"/>
    <w:rsid w:val="005332FA"/>
    <w:rsid w:val="00537549"/>
    <w:rsid w:val="00540D1D"/>
    <w:rsid w:val="00553A52"/>
    <w:rsid w:val="005557B1"/>
    <w:rsid w:val="00560CC1"/>
    <w:rsid w:val="00566326"/>
    <w:rsid w:val="00572D8F"/>
    <w:rsid w:val="0057611B"/>
    <w:rsid w:val="00586D2E"/>
    <w:rsid w:val="00590722"/>
    <w:rsid w:val="00591BA0"/>
    <w:rsid w:val="005A2C6E"/>
    <w:rsid w:val="005A38DA"/>
    <w:rsid w:val="005A73AA"/>
    <w:rsid w:val="005C631B"/>
    <w:rsid w:val="005D0002"/>
    <w:rsid w:val="005D2094"/>
    <w:rsid w:val="005D74DA"/>
    <w:rsid w:val="005E0A04"/>
    <w:rsid w:val="005E6365"/>
    <w:rsid w:val="005E6BDA"/>
    <w:rsid w:val="00603E9E"/>
    <w:rsid w:val="006326B3"/>
    <w:rsid w:val="00650517"/>
    <w:rsid w:val="00651FF7"/>
    <w:rsid w:val="00652790"/>
    <w:rsid w:val="00657C6F"/>
    <w:rsid w:val="00662F3D"/>
    <w:rsid w:val="00683D61"/>
    <w:rsid w:val="006853ED"/>
    <w:rsid w:val="00697708"/>
    <w:rsid w:val="006A6304"/>
    <w:rsid w:val="006A6F02"/>
    <w:rsid w:val="006B16B3"/>
    <w:rsid w:val="006B21D2"/>
    <w:rsid w:val="006B2C9A"/>
    <w:rsid w:val="006B4A08"/>
    <w:rsid w:val="006C56DC"/>
    <w:rsid w:val="006E6667"/>
    <w:rsid w:val="006E7E20"/>
    <w:rsid w:val="006F2551"/>
    <w:rsid w:val="006F6391"/>
    <w:rsid w:val="006F7B05"/>
    <w:rsid w:val="00702AB0"/>
    <w:rsid w:val="007031F2"/>
    <w:rsid w:val="007111B6"/>
    <w:rsid w:val="00711A24"/>
    <w:rsid w:val="00712853"/>
    <w:rsid w:val="0073187C"/>
    <w:rsid w:val="00733C47"/>
    <w:rsid w:val="00740A64"/>
    <w:rsid w:val="00745807"/>
    <w:rsid w:val="00746D56"/>
    <w:rsid w:val="00752183"/>
    <w:rsid w:val="00761740"/>
    <w:rsid w:val="00762E9B"/>
    <w:rsid w:val="007632A0"/>
    <w:rsid w:val="007707AB"/>
    <w:rsid w:val="00771645"/>
    <w:rsid w:val="00772C49"/>
    <w:rsid w:val="00773B9B"/>
    <w:rsid w:val="00774A52"/>
    <w:rsid w:val="00776DC2"/>
    <w:rsid w:val="0078090E"/>
    <w:rsid w:val="00784DB1"/>
    <w:rsid w:val="00786E4C"/>
    <w:rsid w:val="00792141"/>
    <w:rsid w:val="00797BA8"/>
    <w:rsid w:val="007B0526"/>
    <w:rsid w:val="007B7469"/>
    <w:rsid w:val="007D1C77"/>
    <w:rsid w:val="007D7C2B"/>
    <w:rsid w:val="007E15DB"/>
    <w:rsid w:val="007E1EB6"/>
    <w:rsid w:val="007E42F2"/>
    <w:rsid w:val="007E6BE5"/>
    <w:rsid w:val="007F0DFF"/>
    <w:rsid w:val="007F1421"/>
    <w:rsid w:val="008037ED"/>
    <w:rsid w:val="0080549E"/>
    <w:rsid w:val="00810F47"/>
    <w:rsid w:val="00814CD8"/>
    <w:rsid w:val="00815A3A"/>
    <w:rsid w:val="00823845"/>
    <w:rsid w:val="0083172B"/>
    <w:rsid w:val="00834FD1"/>
    <w:rsid w:val="00837D7C"/>
    <w:rsid w:val="0084421A"/>
    <w:rsid w:val="00844315"/>
    <w:rsid w:val="008500CF"/>
    <w:rsid w:val="008576ED"/>
    <w:rsid w:val="008703AA"/>
    <w:rsid w:val="008724FB"/>
    <w:rsid w:val="0087319C"/>
    <w:rsid w:val="00881364"/>
    <w:rsid w:val="00883F5C"/>
    <w:rsid w:val="00887FED"/>
    <w:rsid w:val="00891FFD"/>
    <w:rsid w:val="00897813"/>
    <w:rsid w:val="00897EE2"/>
    <w:rsid w:val="008A12B4"/>
    <w:rsid w:val="008A29D3"/>
    <w:rsid w:val="008A5B7D"/>
    <w:rsid w:val="008A6945"/>
    <w:rsid w:val="008A7981"/>
    <w:rsid w:val="008C18EB"/>
    <w:rsid w:val="008C2CDC"/>
    <w:rsid w:val="008C43AC"/>
    <w:rsid w:val="008C7B13"/>
    <w:rsid w:val="008D08DF"/>
    <w:rsid w:val="008D255F"/>
    <w:rsid w:val="008D77CF"/>
    <w:rsid w:val="008D7D94"/>
    <w:rsid w:val="008E406A"/>
    <w:rsid w:val="008F3867"/>
    <w:rsid w:val="008F3B0A"/>
    <w:rsid w:val="009055CD"/>
    <w:rsid w:val="00913F21"/>
    <w:rsid w:val="00916CDB"/>
    <w:rsid w:val="0091770D"/>
    <w:rsid w:val="00920C9C"/>
    <w:rsid w:val="00921185"/>
    <w:rsid w:val="00952040"/>
    <w:rsid w:val="00953479"/>
    <w:rsid w:val="009553F7"/>
    <w:rsid w:val="009557A6"/>
    <w:rsid w:val="00961DC7"/>
    <w:rsid w:val="009724E2"/>
    <w:rsid w:val="00972A5D"/>
    <w:rsid w:val="00986724"/>
    <w:rsid w:val="00991824"/>
    <w:rsid w:val="009A2608"/>
    <w:rsid w:val="009A7ECF"/>
    <w:rsid w:val="009B0DAF"/>
    <w:rsid w:val="009B3648"/>
    <w:rsid w:val="009C1550"/>
    <w:rsid w:val="009C16FB"/>
    <w:rsid w:val="009C1A77"/>
    <w:rsid w:val="009C428B"/>
    <w:rsid w:val="009C769F"/>
    <w:rsid w:val="009D25C4"/>
    <w:rsid w:val="009D3898"/>
    <w:rsid w:val="009D6E1D"/>
    <w:rsid w:val="009E1AD6"/>
    <w:rsid w:val="009F36D3"/>
    <w:rsid w:val="00A01A80"/>
    <w:rsid w:val="00A02562"/>
    <w:rsid w:val="00A07AB0"/>
    <w:rsid w:val="00A14BFB"/>
    <w:rsid w:val="00A14C12"/>
    <w:rsid w:val="00A167D3"/>
    <w:rsid w:val="00A235C7"/>
    <w:rsid w:val="00A311B1"/>
    <w:rsid w:val="00A3145F"/>
    <w:rsid w:val="00A55F32"/>
    <w:rsid w:val="00A65EB0"/>
    <w:rsid w:val="00A7009A"/>
    <w:rsid w:val="00A70997"/>
    <w:rsid w:val="00A76BEA"/>
    <w:rsid w:val="00A809CB"/>
    <w:rsid w:val="00A9065D"/>
    <w:rsid w:val="00A91BDC"/>
    <w:rsid w:val="00A935C2"/>
    <w:rsid w:val="00A95536"/>
    <w:rsid w:val="00AA67F0"/>
    <w:rsid w:val="00AA70E1"/>
    <w:rsid w:val="00AB48D2"/>
    <w:rsid w:val="00AB4E58"/>
    <w:rsid w:val="00AB6691"/>
    <w:rsid w:val="00AC014B"/>
    <w:rsid w:val="00AC0872"/>
    <w:rsid w:val="00AD03F3"/>
    <w:rsid w:val="00AD04BE"/>
    <w:rsid w:val="00AE4248"/>
    <w:rsid w:val="00AE743C"/>
    <w:rsid w:val="00AE7E9C"/>
    <w:rsid w:val="00AF2974"/>
    <w:rsid w:val="00AF36A1"/>
    <w:rsid w:val="00AF72E4"/>
    <w:rsid w:val="00B004EB"/>
    <w:rsid w:val="00B00694"/>
    <w:rsid w:val="00B27A36"/>
    <w:rsid w:val="00B335C5"/>
    <w:rsid w:val="00B3463D"/>
    <w:rsid w:val="00B368FB"/>
    <w:rsid w:val="00B40B14"/>
    <w:rsid w:val="00B413FB"/>
    <w:rsid w:val="00B56D6E"/>
    <w:rsid w:val="00B5707B"/>
    <w:rsid w:val="00B72B30"/>
    <w:rsid w:val="00B90F44"/>
    <w:rsid w:val="00B94136"/>
    <w:rsid w:val="00B956C0"/>
    <w:rsid w:val="00BA0673"/>
    <w:rsid w:val="00BB25A3"/>
    <w:rsid w:val="00BB465A"/>
    <w:rsid w:val="00BC19D0"/>
    <w:rsid w:val="00BC279A"/>
    <w:rsid w:val="00BD4077"/>
    <w:rsid w:val="00BD74EB"/>
    <w:rsid w:val="00BE071E"/>
    <w:rsid w:val="00BE29D1"/>
    <w:rsid w:val="00BE76A7"/>
    <w:rsid w:val="00BF445C"/>
    <w:rsid w:val="00BF7259"/>
    <w:rsid w:val="00BF7B66"/>
    <w:rsid w:val="00C0288A"/>
    <w:rsid w:val="00C04531"/>
    <w:rsid w:val="00C144EA"/>
    <w:rsid w:val="00C16BBA"/>
    <w:rsid w:val="00C17E9F"/>
    <w:rsid w:val="00C22248"/>
    <w:rsid w:val="00C302C0"/>
    <w:rsid w:val="00C30419"/>
    <w:rsid w:val="00C3042E"/>
    <w:rsid w:val="00C35AAA"/>
    <w:rsid w:val="00C4199D"/>
    <w:rsid w:val="00C44177"/>
    <w:rsid w:val="00C4462A"/>
    <w:rsid w:val="00C4535A"/>
    <w:rsid w:val="00C55490"/>
    <w:rsid w:val="00C67854"/>
    <w:rsid w:val="00C85319"/>
    <w:rsid w:val="00C91984"/>
    <w:rsid w:val="00CB2341"/>
    <w:rsid w:val="00CB49AD"/>
    <w:rsid w:val="00CC65D6"/>
    <w:rsid w:val="00CD7311"/>
    <w:rsid w:val="00CE2710"/>
    <w:rsid w:val="00CF4EEA"/>
    <w:rsid w:val="00D2171D"/>
    <w:rsid w:val="00D26617"/>
    <w:rsid w:val="00D27797"/>
    <w:rsid w:val="00D32F47"/>
    <w:rsid w:val="00D41259"/>
    <w:rsid w:val="00D50052"/>
    <w:rsid w:val="00D513FF"/>
    <w:rsid w:val="00D57C5C"/>
    <w:rsid w:val="00D60431"/>
    <w:rsid w:val="00D63E23"/>
    <w:rsid w:val="00D705CE"/>
    <w:rsid w:val="00D81452"/>
    <w:rsid w:val="00D81789"/>
    <w:rsid w:val="00DA0BD5"/>
    <w:rsid w:val="00DA0E92"/>
    <w:rsid w:val="00DA457D"/>
    <w:rsid w:val="00DA6A12"/>
    <w:rsid w:val="00DC62A2"/>
    <w:rsid w:val="00DD43FD"/>
    <w:rsid w:val="00DD5BDE"/>
    <w:rsid w:val="00DE1027"/>
    <w:rsid w:val="00DE7090"/>
    <w:rsid w:val="00DF1D5F"/>
    <w:rsid w:val="00DF31F6"/>
    <w:rsid w:val="00DF6317"/>
    <w:rsid w:val="00E040AB"/>
    <w:rsid w:val="00E05A95"/>
    <w:rsid w:val="00E127CB"/>
    <w:rsid w:val="00E164D4"/>
    <w:rsid w:val="00E17E69"/>
    <w:rsid w:val="00E3174C"/>
    <w:rsid w:val="00E328D1"/>
    <w:rsid w:val="00E35493"/>
    <w:rsid w:val="00E3593D"/>
    <w:rsid w:val="00E551DF"/>
    <w:rsid w:val="00E555CF"/>
    <w:rsid w:val="00E807AE"/>
    <w:rsid w:val="00EA12AD"/>
    <w:rsid w:val="00EA5FAC"/>
    <w:rsid w:val="00EC3805"/>
    <w:rsid w:val="00EC4C31"/>
    <w:rsid w:val="00ED0675"/>
    <w:rsid w:val="00ED2968"/>
    <w:rsid w:val="00EF759C"/>
    <w:rsid w:val="00F26AB1"/>
    <w:rsid w:val="00F403AB"/>
    <w:rsid w:val="00F43ACE"/>
    <w:rsid w:val="00F542F2"/>
    <w:rsid w:val="00F55059"/>
    <w:rsid w:val="00F573AB"/>
    <w:rsid w:val="00F57708"/>
    <w:rsid w:val="00F654FF"/>
    <w:rsid w:val="00F65827"/>
    <w:rsid w:val="00F660FA"/>
    <w:rsid w:val="00F8123E"/>
    <w:rsid w:val="00F8202F"/>
    <w:rsid w:val="00F82A81"/>
    <w:rsid w:val="00F8536F"/>
    <w:rsid w:val="00F853F5"/>
    <w:rsid w:val="00F92D41"/>
    <w:rsid w:val="00F9435E"/>
    <w:rsid w:val="00FC1B71"/>
    <w:rsid w:val="00FD3662"/>
    <w:rsid w:val="00FD37BE"/>
    <w:rsid w:val="00FD44F4"/>
    <w:rsid w:val="00FD7611"/>
    <w:rsid w:val="38767B4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D0624"/>
  <w15:chartTrackingRefBased/>
  <w15:docId w15:val="{ABBDA766-A464-44C8-A780-B79BC2806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059"/>
    <w:pPr>
      <w:spacing w:after="120" w:line="288" w:lineRule="auto"/>
      <w:jc w:val="both"/>
    </w:pPr>
    <w:rPr>
      <w:rFonts w:ascii="Arial" w:hAnsi="Arial"/>
      <w:lang w:val="en-GB"/>
    </w:rPr>
  </w:style>
  <w:style w:type="paragraph" w:styleId="Heading1">
    <w:name w:val="heading 1"/>
    <w:basedOn w:val="Normal"/>
    <w:next w:val="Normal"/>
    <w:link w:val="Heading1Char"/>
    <w:autoRedefine/>
    <w:uiPriority w:val="9"/>
    <w:qFormat/>
    <w:rsid w:val="008C2CDC"/>
    <w:pPr>
      <w:keepNext/>
      <w:keepLines/>
      <w:numPr>
        <w:numId w:val="1"/>
      </w:numPr>
      <w:spacing w:before="240" w:after="0"/>
      <w:outlineLvl w:val="0"/>
    </w:pPr>
    <w:rPr>
      <w:rFonts w:eastAsiaTheme="majorEastAsia" w:cs="Arial"/>
      <w:b/>
      <w:bCs/>
      <w:sz w:val="24"/>
      <w:szCs w:val="24"/>
      <w:lang w:val="en-US"/>
    </w:rPr>
  </w:style>
  <w:style w:type="paragraph" w:styleId="Heading2">
    <w:name w:val="heading 2"/>
    <w:basedOn w:val="Normal"/>
    <w:next w:val="Normal"/>
    <w:link w:val="Heading2Char"/>
    <w:uiPriority w:val="9"/>
    <w:unhideWhenUsed/>
    <w:qFormat/>
    <w:rsid w:val="003954A0"/>
    <w:pPr>
      <w:keepNext/>
      <w:keepLines/>
      <w:numPr>
        <w:ilvl w:val="1"/>
        <w:numId w:val="1"/>
      </w:numPr>
      <w:spacing w:before="120" w:after="60"/>
      <w:outlineLvl w:val="1"/>
    </w:pPr>
    <w:rPr>
      <w:rFonts w:eastAsiaTheme="majorEastAsia" w:cs="Arial"/>
      <w:b/>
      <w:bCs/>
      <w:lang w:val="en-US"/>
    </w:rPr>
  </w:style>
  <w:style w:type="paragraph" w:styleId="Heading3">
    <w:name w:val="heading 3"/>
    <w:basedOn w:val="Normal"/>
    <w:next w:val="Normal"/>
    <w:link w:val="Heading3Char"/>
    <w:uiPriority w:val="9"/>
    <w:unhideWhenUsed/>
    <w:qFormat/>
    <w:rsid w:val="008A5B7D"/>
    <w:pPr>
      <w:keepNext/>
      <w:keepLines/>
      <w:numPr>
        <w:ilvl w:val="2"/>
        <w:numId w:val="1"/>
      </w:numPr>
      <w:spacing w:before="40" w:after="0"/>
      <w:outlineLvl w:val="2"/>
    </w:pPr>
    <w:rPr>
      <w:rFonts w:eastAsiaTheme="majorEastAsia" w:cs="Arial"/>
      <w:b/>
      <w:bCs/>
      <w:lang w:val="en-US"/>
    </w:rPr>
  </w:style>
  <w:style w:type="paragraph" w:styleId="Heading4">
    <w:name w:val="heading 4"/>
    <w:basedOn w:val="Normal"/>
    <w:next w:val="Normal"/>
    <w:link w:val="Heading4Char"/>
    <w:uiPriority w:val="9"/>
    <w:semiHidden/>
    <w:unhideWhenUsed/>
    <w:qFormat/>
    <w:rsid w:val="0038120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120F"/>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8120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8120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8120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8120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21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21D2"/>
  </w:style>
  <w:style w:type="paragraph" w:styleId="Footer">
    <w:name w:val="footer"/>
    <w:basedOn w:val="Normal"/>
    <w:link w:val="FooterChar"/>
    <w:uiPriority w:val="99"/>
    <w:unhideWhenUsed/>
    <w:rsid w:val="006B21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21D2"/>
  </w:style>
  <w:style w:type="table" w:styleId="TableGrid">
    <w:name w:val="Table Grid"/>
    <w:basedOn w:val="TableNormal"/>
    <w:rsid w:val="006B2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C2CDC"/>
    <w:rPr>
      <w:rFonts w:ascii="Arial" w:eastAsiaTheme="majorEastAsia" w:hAnsi="Arial" w:cs="Arial"/>
      <w:b/>
      <w:bCs/>
      <w:sz w:val="24"/>
      <w:szCs w:val="24"/>
      <w:lang w:val="en-US"/>
    </w:rPr>
  </w:style>
  <w:style w:type="paragraph" w:styleId="NoSpacing">
    <w:name w:val="No Spacing"/>
    <w:link w:val="NoSpacingChar"/>
    <w:uiPriority w:val="1"/>
    <w:qFormat/>
    <w:rsid w:val="0038120F"/>
    <w:pPr>
      <w:spacing w:after="0" w:line="240" w:lineRule="auto"/>
    </w:pPr>
    <w:rPr>
      <w:rFonts w:ascii="Arial" w:hAnsi="Arial"/>
    </w:rPr>
  </w:style>
  <w:style w:type="paragraph" w:styleId="TOCHeading">
    <w:name w:val="TOC Heading"/>
    <w:basedOn w:val="Heading1"/>
    <w:next w:val="Normal"/>
    <w:uiPriority w:val="39"/>
    <w:unhideWhenUsed/>
    <w:qFormat/>
    <w:rsid w:val="0038120F"/>
    <w:pPr>
      <w:outlineLvl w:val="9"/>
    </w:pPr>
  </w:style>
  <w:style w:type="character" w:customStyle="1" w:styleId="Heading2Char">
    <w:name w:val="Heading 2 Char"/>
    <w:basedOn w:val="DefaultParagraphFont"/>
    <w:link w:val="Heading2"/>
    <w:uiPriority w:val="9"/>
    <w:rsid w:val="003954A0"/>
    <w:rPr>
      <w:rFonts w:ascii="Arial" w:eastAsiaTheme="majorEastAsia" w:hAnsi="Arial" w:cs="Arial"/>
      <w:b/>
      <w:bCs/>
      <w:lang w:val="en-US"/>
    </w:rPr>
  </w:style>
  <w:style w:type="character" w:customStyle="1" w:styleId="Heading3Char">
    <w:name w:val="Heading 3 Char"/>
    <w:basedOn w:val="DefaultParagraphFont"/>
    <w:link w:val="Heading3"/>
    <w:uiPriority w:val="9"/>
    <w:rsid w:val="008A5B7D"/>
    <w:rPr>
      <w:rFonts w:ascii="Arial" w:eastAsiaTheme="majorEastAsia" w:hAnsi="Arial" w:cs="Arial"/>
      <w:b/>
      <w:bCs/>
      <w:lang w:val="en-US"/>
    </w:rPr>
  </w:style>
  <w:style w:type="character" w:customStyle="1" w:styleId="Heading4Char">
    <w:name w:val="Heading 4 Char"/>
    <w:basedOn w:val="DefaultParagraphFont"/>
    <w:link w:val="Heading4"/>
    <w:uiPriority w:val="9"/>
    <w:semiHidden/>
    <w:rsid w:val="0038120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120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8120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8120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812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8120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F573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3AB"/>
    <w:rPr>
      <w:rFonts w:ascii="Segoe UI" w:hAnsi="Segoe UI" w:cs="Segoe UI"/>
      <w:sz w:val="18"/>
      <w:szCs w:val="18"/>
    </w:rPr>
  </w:style>
  <w:style w:type="paragraph" w:styleId="ListParagraph">
    <w:name w:val="List Paragraph"/>
    <w:aliases w:val="Bullets,bk paragraph,Bullet List,FooterText,numbered,List Paragraph1,Paragraphe de liste1,Bulletr List Paragraph,列出段落,列出段落1,Bullet 1,Use Case List Paragraph,Page Titles,List Paragraph2,List Paragraph21,Listeafsnit1,Parágrafo da Lista1,Ha"/>
    <w:basedOn w:val="Normal"/>
    <w:link w:val="ListParagraphChar"/>
    <w:uiPriority w:val="34"/>
    <w:qFormat/>
    <w:rsid w:val="00114928"/>
    <w:pPr>
      <w:numPr>
        <w:numId w:val="2"/>
      </w:numPr>
      <w:contextualSpacing/>
    </w:pPr>
  </w:style>
  <w:style w:type="character" w:styleId="PageNumber">
    <w:name w:val="page number"/>
    <w:basedOn w:val="DefaultParagraphFont"/>
    <w:semiHidden/>
    <w:rsid w:val="00493AD9"/>
  </w:style>
  <w:style w:type="paragraph" w:customStyle="1" w:styleId="ListStyle">
    <w:name w:val="List Style"/>
    <w:basedOn w:val="ListParagraph"/>
    <w:link w:val="ListStyleChar"/>
    <w:qFormat/>
    <w:rsid w:val="006A6304"/>
    <w:pPr>
      <w:numPr>
        <w:numId w:val="4"/>
      </w:numPr>
    </w:pPr>
  </w:style>
  <w:style w:type="character" w:customStyle="1" w:styleId="ListParagraphChar">
    <w:name w:val="List Paragraph Char"/>
    <w:aliases w:val="Bullets Char,bk paragraph Char,Bullet List Char,FooterText Char,numbered Char,List Paragraph1 Char,Paragraphe de liste1 Char,Bulletr List Paragraph Char,列出段落 Char,列出段落1 Char,Bullet 1 Char,Use Case List Paragraph Char,Page Titles Char"/>
    <w:basedOn w:val="DefaultParagraphFont"/>
    <w:link w:val="ListParagraph"/>
    <w:uiPriority w:val="34"/>
    <w:qFormat/>
    <w:rsid w:val="007632A0"/>
    <w:rPr>
      <w:rFonts w:ascii="Arial" w:hAnsi="Arial"/>
      <w:lang w:val="en-GB"/>
    </w:rPr>
  </w:style>
  <w:style w:type="character" w:customStyle="1" w:styleId="ListStyleChar">
    <w:name w:val="List Style Char"/>
    <w:basedOn w:val="ListParagraphChar"/>
    <w:link w:val="ListStyle"/>
    <w:rsid w:val="006A6304"/>
    <w:rPr>
      <w:rFonts w:ascii="Arial" w:hAnsi="Arial"/>
      <w:lang w:val="en-GB"/>
    </w:rPr>
  </w:style>
  <w:style w:type="paragraph" w:styleId="TOC1">
    <w:name w:val="toc 1"/>
    <w:basedOn w:val="Normal"/>
    <w:next w:val="Normal"/>
    <w:autoRedefine/>
    <w:uiPriority w:val="39"/>
    <w:unhideWhenUsed/>
    <w:rsid w:val="003043B6"/>
    <w:pPr>
      <w:spacing w:after="100"/>
    </w:pPr>
  </w:style>
  <w:style w:type="paragraph" w:styleId="TOC2">
    <w:name w:val="toc 2"/>
    <w:basedOn w:val="Normal"/>
    <w:next w:val="Normal"/>
    <w:autoRedefine/>
    <w:uiPriority w:val="39"/>
    <w:unhideWhenUsed/>
    <w:rsid w:val="003043B6"/>
    <w:pPr>
      <w:spacing w:after="100"/>
      <w:ind w:left="220"/>
    </w:pPr>
  </w:style>
  <w:style w:type="character" w:styleId="Hyperlink">
    <w:name w:val="Hyperlink"/>
    <w:basedOn w:val="DefaultParagraphFont"/>
    <w:uiPriority w:val="99"/>
    <w:unhideWhenUsed/>
    <w:rsid w:val="003043B6"/>
    <w:rPr>
      <w:color w:val="0563C1" w:themeColor="hyperlink"/>
      <w:u w:val="single"/>
    </w:rPr>
  </w:style>
  <w:style w:type="paragraph" w:customStyle="1" w:styleId="ZwischenberschriftohneAbstand">
    <w:name w:val="Zwischenüberschrift ohne Abstand"/>
    <w:basedOn w:val="Normal"/>
    <w:next w:val="Normal"/>
    <w:link w:val="ZwischenberschriftohneAbstandZchn"/>
    <w:qFormat/>
    <w:rsid w:val="00D60431"/>
    <w:pPr>
      <w:keepNext/>
      <w:spacing w:after="0" w:line="240" w:lineRule="auto"/>
      <w:jc w:val="left"/>
    </w:pPr>
  </w:style>
  <w:style w:type="character" w:customStyle="1" w:styleId="ZwischenberschriftohneAbstandZchn">
    <w:name w:val="Zwischenüberschrift ohne Abstand Zchn"/>
    <w:basedOn w:val="DefaultParagraphFont"/>
    <w:link w:val="ZwischenberschriftohneAbstand"/>
    <w:rsid w:val="00D60431"/>
    <w:rPr>
      <w:rFonts w:ascii="Arial" w:hAnsi="Arial"/>
      <w:lang w:val="en-GB"/>
    </w:rPr>
  </w:style>
  <w:style w:type="paragraph" w:customStyle="1" w:styleId="ZulschenderText">
    <w:name w:val="Zu löschender Text"/>
    <w:basedOn w:val="Normal"/>
    <w:link w:val="ZulschenderTextZchn"/>
    <w:rsid w:val="007E1EB6"/>
    <w:pPr>
      <w:spacing w:after="240" w:line="240" w:lineRule="auto"/>
      <w:jc w:val="left"/>
    </w:pPr>
    <w:rPr>
      <w:i/>
      <w:color w:val="ED7D31" w:themeColor="accent2"/>
    </w:rPr>
  </w:style>
  <w:style w:type="character" w:customStyle="1" w:styleId="ZulschenderTextZchn">
    <w:name w:val="Zu löschender Text Zchn"/>
    <w:basedOn w:val="DefaultParagraphFont"/>
    <w:link w:val="ZulschenderText"/>
    <w:rsid w:val="007E1EB6"/>
    <w:rPr>
      <w:rFonts w:ascii="Arial" w:hAnsi="Arial"/>
      <w:i/>
      <w:color w:val="ED7D31" w:themeColor="accent2"/>
      <w:lang w:val="en-GB"/>
    </w:rPr>
  </w:style>
  <w:style w:type="paragraph" w:customStyle="1" w:styleId="ZwischenberschriftmitAbstand">
    <w:name w:val="Zwischenüberschrift mit Abstand"/>
    <w:basedOn w:val="Normal"/>
    <w:next w:val="Normal"/>
    <w:link w:val="ZwischenberschriftmitAbstandZchn"/>
    <w:rsid w:val="007E1EB6"/>
    <w:pPr>
      <w:keepNext/>
      <w:spacing w:after="240" w:line="240" w:lineRule="auto"/>
      <w:jc w:val="left"/>
    </w:pPr>
  </w:style>
  <w:style w:type="character" w:customStyle="1" w:styleId="ZwischenberschriftmitAbstandZchn">
    <w:name w:val="Zwischenüberschrift mit Abstand Zchn"/>
    <w:basedOn w:val="DefaultParagraphFont"/>
    <w:link w:val="ZwischenberschriftmitAbstand"/>
    <w:rsid w:val="007E1EB6"/>
    <w:rPr>
      <w:rFonts w:ascii="Arial" w:hAnsi="Arial"/>
      <w:lang w:val="en-GB"/>
    </w:rPr>
  </w:style>
  <w:style w:type="character" w:styleId="CommentReference">
    <w:name w:val="annotation reference"/>
    <w:basedOn w:val="DefaultParagraphFont"/>
    <w:uiPriority w:val="99"/>
    <w:semiHidden/>
    <w:unhideWhenUsed/>
    <w:rsid w:val="008C43AC"/>
    <w:rPr>
      <w:sz w:val="16"/>
      <w:szCs w:val="16"/>
    </w:rPr>
  </w:style>
  <w:style w:type="paragraph" w:styleId="CommentText">
    <w:name w:val="annotation text"/>
    <w:basedOn w:val="Normal"/>
    <w:link w:val="CommentTextChar"/>
    <w:uiPriority w:val="99"/>
    <w:unhideWhenUsed/>
    <w:rsid w:val="008C43AC"/>
    <w:pPr>
      <w:spacing w:line="360" w:lineRule="auto"/>
      <w:ind w:left="432"/>
    </w:pPr>
    <w:rPr>
      <w:rFonts w:eastAsia="Times New Roman" w:cs="Times New Roman"/>
      <w:sz w:val="20"/>
      <w:szCs w:val="20"/>
      <w:lang w:val="en-US" w:eastAsia="de-DE"/>
    </w:rPr>
  </w:style>
  <w:style w:type="character" w:customStyle="1" w:styleId="CommentTextChar">
    <w:name w:val="Comment Text Char"/>
    <w:basedOn w:val="DefaultParagraphFont"/>
    <w:link w:val="CommentText"/>
    <w:uiPriority w:val="99"/>
    <w:rsid w:val="008C43AC"/>
    <w:rPr>
      <w:rFonts w:ascii="Arial" w:eastAsia="Times New Roman" w:hAnsi="Arial" w:cs="Times New Roman"/>
      <w:sz w:val="20"/>
      <w:szCs w:val="20"/>
      <w:lang w:val="en-US" w:eastAsia="de-DE"/>
    </w:rPr>
  </w:style>
  <w:style w:type="numbering" w:customStyle="1" w:styleId="Liste31">
    <w:name w:val="Liste 31"/>
    <w:basedOn w:val="NoList"/>
    <w:rsid w:val="00A14C12"/>
    <w:pPr>
      <w:numPr>
        <w:numId w:val="21"/>
      </w:numPr>
    </w:pPr>
  </w:style>
  <w:style w:type="paragraph" w:customStyle="1" w:styleId="EinfacherAbsatz">
    <w:name w:val="[Einfacher Absatz]"/>
    <w:basedOn w:val="Normal"/>
    <w:uiPriority w:val="99"/>
    <w:rsid w:val="00C85319"/>
    <w:pPr>
      <w:widowControl w:val="0"/>
      <w:autoSpaceDE w:val="0"/>
      <w:autoSpaceDN w:val="0"/>
      <w:adjustRightInd w:val="0"/>
      <w:spacing w:after="0"/>
      <w:textAlignment w:val="center"/>
    </w:pPr>
    <w:rPr>
      <w:rFonts w:ascii="MinionPro-Regular" w:eastAsia="Cambria" w:hAnsi="MinionPro-Regular" w:cs="MinionPro-Regular"/>
      <w:color w:val="000000"/>
      <w:sz w:val="24"/>
      <w:szCs w:val="24"/>
      <w:lang w:eastAsia="de-DE"/>
    </w:rPr>
  </w:style>
  <w:style w:type="paragraph" w:styleId="CommentSubject">
    <w:name w:val="annotation subject"/>
    <w:basedOn w:val="CommentText"/>
    <w:next w:val="CommentText"/>
    <w:link w:val="CommentSubjectChar"/>
    <w:uiPriority w:val="99"/>
    <w:semiHidden/>
    <w:unhideWhenUsed/>
    <w:rsid w:val="00786E4C"/>
    <w:pPr>
      <w:spacing w:line="240" w:lineRule="auto"/>
      <w:ind w:left="0"/>
    </w:pPr>
    <w:rPr>
      <w:rFonts w:eastAsiaTheme="minorHAnsi" w:cstheme="minorBidi"/>
      <w:b/>
      <w:bCs/>
      <w:lang w:val="en-GB" w:eastAsia="en-US"/>
    </w:rPr>
  </w:style>
  <w:style w:type="character" w:customStyle="1" w:styleId="CommentSubjectChar">
    <w:name w:val="Comment Subject Char"/>
    <w:basedOn w:val="CommentTextChar"/>
    <w:link w:val="CommentSubject"/>
    <w:uiPriority w:val="99"/>
    <w:semiHidden/>
    <w:rsid w:val="00786E4C"/>
    <w:rPr>
      <w:rFonts w:ascii="Arial" w:eastAsia="Times New Roman" w:hAnsi="Arial" w:cs="Times New Roman"/>
      <w:b/>
      <w:bCs/>
      <w:sz w:val="20"/>
      <w:szCs w:val="20"/>
      <w:lang w:val="en-GB" w:eastAsia="de-DE"/>
    </w:rPr>
  </w:style>
  <w:style w:type="paragraph" w:styleId="Title">
    <w:name w:val="Title"/>
    <w:basedOn w:val="Normal"/>
    <w:next w:val="Normal"/>
    <w:link w:val="TitleChar"/>
    <w:uiPriority w:val="10"/>
    <w:qFormat/>
    <w:rsid w:val="008D7D94"/>
    <w:pPr>
      <w:spacing w:after="240" w:line="240" w:lineRule="auto"/>
      <w:contextualSpacing/>
      <w:jc w:val="left"/>
    </w:pPr>
    <w:rPr>
      <w:rFonts w:ascii="Cambria" w:eastAsiaTheme="majorEastAsia" w:hAnsi="Cambria" w:cstheme="majorBidi"/>
      <w:spacing w:val="-10"/>
      <w:kern w:val="28"/>
      <w:sz w:val="56"/>
      <w:szCs w:val="56"/>
    </w:rPr>
  </w:style>
  <w:style w:type="character" w:customStyle="1" w:styleId="TitleChar">
    <w:name w:val="Title Char"/>
    <w:basedOn w:val="DefaultParagraphFont"/>
    <w:link w:val="Title"/>
    <w:uiPriority w:val="10"/>
    <w:qFormat/>
    <w:rsid w:val="008D7D94"/>
    <w:rPr>
      <w:rFonts w:ascii="Cambria" w:eastAsiaTheme="majorEastAsia" w:hAnsi="Cambria" w:cstheme="majorBidi"/>
      <w:spacing w:val="-10"/>
      <w:kern w:val="28"/>
      <w:sz w:val="56"/>
      <w:szCs w:val="56"/>
      <w:lang w:val="en-GB"/>
    </w:rPr>
  </w:style>
  <w:style w:type="character" w:customStyle="1" w:styleId="NoSpacingChar">
    <w:name w:val="No Spacing Char"/>
    <w:link w:val="NoSpacing"/>
    <w:uiPriority w:val="4"/>
    <w:locked/>
    <w:rsid w:val="008D7D94"/>
    <w:rPr>
      <w:rFonts w:ascii="Arial" w:hAnsi="Arial"/>
    </w:rPr>
  </w:style>
  <w:style w:type="paragraph" w:customStyle="1" w:styleId="TabellentextStandard">
    <w:name w:val="Tabellentext Standard"/>
    <w:basedOn w:val="Normal"/>
    <w:qFormat/>
    <w:rsid w:val="008D7D94"/>
    <w:pPr>
      <w:spacing w:after="0" w:line="240" w:lineRule="auto"/>
      <w:jc w:val="left"/>
    </w:pPr>
    <w:rPr>
      <w:rFonts w:asciiTheme="minorHAnsi" w:hAnsiTheme="minorHAnsi" w:cs="Arial"/>
      <w:sz w:val="18"/>
      <w:szCs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W_Quotation@giz.d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E32BA1601875D48A0401B8C3649A5F2" ma:contentTypeVersion="12" ma:contentTypeDescription="Ein neues Dokument erstellen." ma:contentTypeScope="" ma:versionID="5b7955cbe4358b6a7bed64d2c40738d5">
  <xsd:schema xmlns:xsd="http://www.w3.org/2001/XMLSchema" xmlns:xs="http://www.w3.org/2001/XMLSchema" xmlns:p="http://schemas.microsoft.com/office/2006/metadata/properties" xmlns:ns2="dc32dfe4-3847-42cb-ad61-45b4568bf076" xmlns:ns3="2b7e7328-cbae-4da2-ab16-e54ab48308b1" targetNamespace="http://schemas.microsoft.com/office/2006/metadata/properties" ma:root="true" ma:fieldsID="f3b5ca7576acf6e9b7a746fe0f4aad49" ns2:_="" ns3:_="">
    <xsd:import namespace="dc32dfe4-3847-42cb-ad61-45b4568bf076"/>
    <xsd:import namespace="2b7e7328-cbae-4da2-ab16-e54ab48308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32dfe4-3847-42cb-ad61-45b4568bf0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7e7328-cbae-4da2-ab16-e54ab48308b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23a6c6-df20-4bc4-a3c3-d43bed2e4b78}" ma:internalName="TaxCatchAll" ma:showField="CatchAllData" ma:web="2b7e7328-cbae-4da2-ab16-e54ab48308b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b7e7328-cbae-4da2-ab16-e54ab48308b1" xsi:nil="true"/>
    <lcf76f155ced4ddcb4097134ff3c332f xmlns="dc32dfe4-3847-42cb-ad61-45b4568bf07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F7DEAED-FDA5-4D18-B3B8-D58CCD772556}">
  <ds:schemaRefs>
    <ds:schemaRef ds:uri="http://schemas.microsoft.com/sharepoint/v3/contenttype/forms"/>
  </ds:schemaRefs>
</ds:datastoreItem>
</file>

<file path=customXml/itemProps2.xml><?xml version="1.0" encoding="utf-8"?>
<ds:datastoreItem xmlns:ds="http://schemas.openxmlformats.org/officeDocument/2006/customXml" ds:itemID="{3D41230A-B6C4-4994-832B-82E34145D4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32dfe4-3847-42cb-ad61-45b4568bf076"/>
    <ds:schemaRef ds:uri="2b7e7328-cbae-4da2-ab16-e54ab48308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2A81DB-5AC4-4B08-89D8-7160E15DBBBD}">
  <ds:schemaRefs>
    <ds:schemaRef ds:uri="http://schemas.openxmlformats.org/officeDocument/2006/bibliography"/>
  </ds:schemaRefs>
</ds:datastoreItem>
</file>

<file path=customXml/itemProps4.xml><?xml version="1.0" encoding="utf-8"?>
<ds:datastoreItem xmlns:ds="http://schemas.openxmlformats.org/officeDocument/2006/customXml" ds:itemID="{2BC08139-FB89-4D21-A007-CBE5CEF0B942}">
  <ds:schemaRefs>
    <ds:schemaRef ds:uri="http://schemas.microsoft.com/office/2006/metadata/properties"/>
    <ds:schemaRef ds:uri="http://schemas.microsoft.com/office/infopath/2007/PartnerControls"/>
    <ds:schemaRef ds:uri="2b7e7328-cbae-4da2-ab16-e54ab48308b1"/>
    <ds:schemaRef ds:uri="dc32dfe4-3847-42cb-ad61-45b4568bf076"/>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4267</Words>
  <Characters>2432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Recording energy and electrical supply information at industrial and comercial sites in Mozambique</vt:lpstr>
    </vt:vector>
  </TitlesOfParts>
  <Company/>
  <LinksUpToDate>false</LinksUpToDate>
  <CharactersWithSpaces>2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rding energy and electrical supply information at industrial and comercial sites in Mozambique</dc:title>
  <dc:subject/>
  <dc:creator>giz</dc:creator>
  <cp:keywords/>
  <dc:description/>
  <cp:lastModifiedBy>Mahoro, Jean Pierre GIZ RW</cp:lastModifiedBy>
  <cp:revision>11</cp:revision>
  <dcterms:created xsi:type="dcterms:W3CDTF">2022-07-22T14:06:00Z</dcterms:created>
  <dcterms:modified xsi:type="dcterms:W3CDTF">2022-07-2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BA1601875D48A0401B8C3649A5F2</vt:lpwstr>
  </property>
</Properties>
</file>